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2EF29B6C"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 xml:space="preserve">Thực tập từ ngày: …./……/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Đánh giá chung:</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t>………..,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422B190B" w:rsidR="00E71236" w:rsidRPr="00835BE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
    <w:p w14:paraId="42E2C31A" w14:textId="77777777" w:rsidR="00122C88" w:rsidRPr="00835BE6" w:rsidRDefault="00122C88" w:rsidP="008C47CD">
      <w:pPr>
        <w:pStyle w:val="Heading1"/>
        <w:numPr>
          <w:ilvl w:val="0"/>
          <w:numId w:val="0"/>
        </w:numPr>
        <w:rPr>
          <w:rFonts w:cs="Times New Roman"/>
        </w:rPr>
      </w:pPr>
      <w:bookmarkStart w:id="9" w:name="_Toc342760180"/>
      <w:bookmarkStart w:id="10" w:name="_Toc343172865"/>
      <w:bookmarkStart w:id="11" w:name="_Toc98339735"/>
      <w:r w:rsidRPr="00835BE6">
        <w:rPr>
          <w:rFonts w:cs="Times New Roman"/>
        </w:rPr>
        <w:lastRenderedPageBreak/>
        <w:t>MỤC LỤC</w:t>
      </w:r>
      <w:bookmarkEnd w:id="9"/>
      <w:bookmarkEnd w:id="10"/>
      <w:bookmarkEnd w:id="11"/>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2B378F"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2B378F"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2B378F"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2B378F"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2B378F"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2B378F"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2B378F"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2B378F"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2B378F">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2B378F">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2B378F">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2B378F">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2B378F"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2B378F">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2B378F">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2B378F">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2B378F">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2B378F"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2B378F">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2B378F">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2B378F">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2B378F">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2B378F"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2B378F">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2B378F">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2B378F"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2B378F"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2B378F"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2"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3" w:name="_Toc98339736"/>
      <w:r w:rsidRPr="00835BE6">
        <w:rPr>
          <w:rFonts w:cs="Times New Roman"/>
        </w:rPr>
        <w:lastRenderedPageBreak/>
        <w:t>DANH MỤC HÌNH ẢNH</w:t>
      </w:r>
      <w:bookmarkEnd w:id="12"/>
      <w:bookmarkEnd w:id="13"/>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2B378F">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4" w:name="_Toc342760182"/>
      <w:bookmarkStart w:id="15" w:name="_Toc98339737"/>
      <w:r w:rsidRPr="00835BE6">
        <w:rPr>
          <w:rFonts w:cs="Times New Roman"/>
        </w:rPr>
        <w:lastRenderedPageBreak/>
        <w:t>DANH MỤC BẢNG BIỂU</w:t>
      </w:r>
      <w:bookmarkEnd w:id="14"/>
      <w:bookmarkEnd w:id="15"/>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6" w:name="_Toc342760183"/>
      <w:bookmarkStart w:id="17"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6"/>
      <w:bookmarkEnd w:id="17"/>
    </w:p>
    <w:p w14:paraId="3ADD26EB" w14:textId="67F93289" w:rsidR="00DD0BF2" w:rsidRPr="00835BE6"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8"/>
    <w:bookmarkEnd w:id="19"/>
    <w:bookmarkEnd w:id="20"/>
    <w:bookmarkEnd w:id="21"/>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4" w:name="_Toc339315372"/>
      <w:bookmarkStart w:id="25" w:name="_Toc342760186"/>
      <w:bookmarkStart w:id="26" w:name="_Toc98339739"/>
      <w:bookmarkEnd w:id="22"/>
      <w:bookmarkEnd w:id="23"/>
      <w:r w:rsidRPr="00835BE6">
        <w:rPr>
          <w:rFonts w:cs="Times New Roman"/>
          <w:lang w:val="de-DE"/>
        </w:rPr>
        <w:lastRenderedPageBreak/>
        <w:t>LỜI MỞ ĐẦU</w:t>
      </w:r>
      <w:bookmarkEnd w:id="24"/>
      <w:bookmarkEnd w:id="25"/>
      <w:bookmarkEnd w:id="26"/>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7"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7"/>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8" w:name="_Toc428093756"/>
      <w:r w:rsidRPr="00835BE6">
        <w:rPr>
          <w:rFonts w:cs="Times New Roman"/>
        </w:rPr>
        <w:lastRenderedPageBreak/>
        <w:t>Giới thiệu chung về công ty</w:t>
      </w:r>
    </w:p>
    <w:bookmarkEnd w:id="28"/>
    <w:p w14:paraId="3EA138AF" w14:textId="2CFAD5CF" w:rsidR="00153BDA" w:rsidRPr="00835BE6" w:rsidRDefault="00F51728" w:rsidP="001A0EA0">
      <w:pPr>
        <w:pStyle w:val="Heading2"/>
      </w:pPr>
      <w:r w:rsidRPr="00835BE6">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Giới thiệu chung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r w:rsidRPr="00835BE6">
        <w:t xml:space="preserve">- Trụ sở chính: số 57 phố Huỳnh Thúc Kháng, Phường Láng Hạ, Quận Đống Đa, Hà Nội.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29"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lastRenderedPageBreak/>
        <w:t>Triển khai, hỗ trợ triển khai các hoạt động tư vấn bán hàng thuộc địa bàn của Trung tâm VNPT-IT khu vực 3 được giao.</w:t>
      </w:r>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hức năng outsourcing, may đo các sản phẩm dịch vụ theo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Quản lý và vận hành hạ tầng máy chủ, mạng, thiết bị CNTT trong khu vực được giao và đảm bảo quy định an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an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ông tác kế hoạch, tổng hợp, hành chính, quản trị... của đơn vị theo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Hỗ trợ công tác tổ chức đào tạo, tuyển dụng của đơn vị trên địa bàn được giao quản lý.</w:t>
      </w:r>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Quản lý và thực hiện công tác kế hoạch, nhân sự, tiền lương, kế toán, tổng hợp, hành chính, quản trị.</w:t>
      </w:r>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Công tác thi đua khen thưởng, đào tạo, tuyển dụng, chế độ chính sách với người lao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xây dựng mô hình tổ chức, qui chế, quy định của Trung tâm.</w:t>
      </w:r>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Chủ trì công tác đánh giá mức độ hoàn thành công việc của các đơn vị trong Trung tâm theo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r w:rsidRPr="00835BE6">
        <w:rPr>
          <w:rFonts w:cs="Times New Roman"/>
        </w:rPr>
        <w:t>Thực hiện công tác tiếp thị, giới thiệu sản phẩm - dịch vụ của VNPT-IT trên địa bàn được giao quản lý.</w:t>
      </w:r>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ực hiện công tác tư vấn, triển khai và hỗ trợ kinh doanh các sản phẩm dịch vụ của VNPT-IT trên địa bàn được giao quản lý.</w:t>
      </w:r>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Chủ trì / phối hợp tham gia xây dựng đề án, dự án, hồ sơ thầu và triển khai các dự án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Xây dựng, đăng ký kế hoạch doanh thu - sản lượng. công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Phối hợp thực hiện các nhiệm vụ của các Ban chức năng của Công ty VNPT-IT  theo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r w:rsidRPr="00835BE6">
        <w:rPr>
          <w:rFonts w:cs="Times New Roman"/>
        </w:rPr>
        <w:t xml:space="preserve">Quản lý và vận hành hạ tầng máy chủ trong khu vực được giao.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theo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ổ chức trực ca theo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Giám sát, đánh giá thực hiện việc tuân thủ quy trình, quy định, đang áp dụng tại Trung tâm theo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r w:rsidRPr="00835BE6">
        <w:t>Chủ trì, điều phối thực hiện các chương trình cải tiến chất lượng của Trung tâm.</w:t>
      </w:r>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1. Phát triển, tích hợp các sản phẩm dịch vụ công nghệ thông tin theo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Nghiên cứu phát triển các giải pháp mới, thực hiện lập trình, phát triển ứng dụng theo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việc outsourcing cho Trung tâm Giải pháp chuyên ngành tương ứng chức năng nhiệm vụ theo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74313" cy="3663240"/>
                    </a:xfrm>
                    <a:prstGeom prst="rect">
                      <a:avLst/>
                    </a:prstGeom>
                  </pic:spPr>
                </pic:pic>
              </a:graphicData>
            </a:graphic>
          </wp:inline>
        </w:drawing>
      </w:r>
      <w:r w:rsidRPr="00835BE6">
        <w:t xml:space="preserve"> </w:t>
      </w:r>
    </w:p>
    <w:bookmarkEnd w:id="29"/>
    <w:p w14:paraId="0E7573EE" w14:textId="14016966" w:rsidR="00705FB7" w:rsidRPr="00835BE6" w:rsidRDefault="00705FB7" w:rsidP="001A0EA0">
      <w:pPr>
        <w:pStyle w:val="Heading2"/>
      </w:pPr>
      <w:r w:rsidRPr="00835BE6">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a) Doanh thu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Doanh thu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r w:rsidRPr="00835BE6">
        <w:rPr>
          <w:color w:val="000000"/>
          <w:sz w:val="26"/>
          <w:szCs w:val="26"/>
        </w:rPr>
        <w:t>Phần mềm hệ thống thông tin chẩn đoán hình ảnh Y khoa (VNPT RIS/PACS) đạt giải thưởng Sao Khuê 2021.</w:t>
      </w:r>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Đồng Asia-Pacific Stevie® Award 2021; hạng mục Innovation in business to business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ã đạt giải nhì Vifotec 2021.</w:t>
      </w:r>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thư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1A0EA0">
      <w:pPr>
        <w:pStyle w:val="Heading2"/>
      </w:pPr>
      <w:bookmarkStart w:id="30" w:name="_Toc98339745"/>
      <w:r w:rsidRPr="00835BE6">
        <w:lastRenderedPageBreak/>
        <w:t xml:space="preserve">Giới thiệu chung về Tester </w:t>
      </w:r>
    </w:p>
    <w:p w14:paraId="404E0004" w14:textId="017CFB26" w:rsidR="00362B8A" w:rsidRPr="00835BE6" w:rsidRDefault="00362B8A" w:rsidP="00362B8A">
      <w:pPr>
        <w:ind w:left="720"/>
      </w:pPr>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 Chính vì vậy các tester sẽ thường xuyên phải tự phân tích, học hỏi thông qua các hội nhóm hoặc đồng nghiệp của mình.</w:t>
      </w:r>
    </w:p>
    <w:p w14:paraId="2B6E6853" w14:textId="1A2342B0" w:rsidR="00CC0F55" w:rsidRPr="00835BE6" w:rsidRDefault="00CA7C84" w:rsidP="007164FF">
      <w:pPr>
        <w:numPr>
          <w:ilvl w:val="0"/>
          <w:numId w:val="33"/>
        </w:numPr>
        <w:tabs>
          <w:tab w:val="num" w:pos="720"/>
        </w:tabs>
      </w:pPr>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
    <w:p w14:paraId="37E75DE0" w14:textId="1AB8B938" w:rsidR="007164FF" w:rsidRPr="00835BE6" w:rsidRDefault="00CA7C84" w:rsidP="007164FF">
      <w:pPr>
        <w:numPr>
          <w:ilvl w:val="0"/>
          <w:numId w:val="33"/>
        </w:numPr>
        <w:tabs>
          <w:tab w:val="num" w:pos="720"/>
        </w:tabs>
      </w:pPr>
      <w:r w:rsidRPr="00835BE6">
        <w:lastRenderedPageBreak/>
        <w:t>Có nền tảng kỹ thuật về CNTT, kiểm thử phần mềm</w:t>
      </w:r>
      <w:r w:rsidR="006B4EDC" w:rsidRPr="00835BE6">
        <w:t xml:space="preserve">: </w:t>
      </w:r>
      <w:r w:rsidR="007164FF" w:rsidRPr="00835BE6">
        <w:t xml:space="preserve">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  </w:t>
      </w:r>
    </w:p>
    <w:p w14:paraId="7A2F067E" w14:textId="28667E90" w:rsidR="00362B8A" w:rsidRPr="00835BE6" w:rsidRDefault="00CA7C84" w:rsidP="007164FF">
      <w:pPr>
        <w:numPr>
          <w:ilvl w:val="0"/>
          <w:numId w:val="33"/>
        </w:numPr>
        <w:tabs>
          <w:tab w:val="num" w:pos="720"/>
        </w:tabs>
      </w:pPr>
      <w:r w:rsidRPr="00835BE6">
        <w:t>Kỹ năng giao tiếp</w:t>
      </w:r>
      <w:r w:rsidR="006B4EDC" w:rsidRPr="00835BE6">
        <w:t>: Kỹ năng giao tiếp hay còn được gọi là kỹ năng giải quyết mâu thuẫn. Một tester không thể làm việc độc lập mà thường phải làm việc nhóm hoặc trong các dự án hợp tác. Chính vì thế kỹ năng giao tiếp tốt sẽ giúp ích cho bạn rất nhiều khi bạn chuyển tiếp thông tin và cung cấp báo cáo về các khâu kiểm tra bạn đã làm. Nếu bạn không giỏi kỹ năng giao tiếp thì sẽ rất khó truyền đạt cho người khác hiểu ý của bạn.</w:t>
      </w:r>
    </w:p>
    <w:p w14:paraId="6EB277C3" w14:textId="7B4484C1" w:rsidR="00153BDA" w:rsidRPr="00835BE6" w:rsidRDefault="00122D9F" w:rsidP="008C47CD">
      <w:pPr>
        <w:pStyle w:val="Heading1"/>
        <w:rPr>
          <w:rFonts w:cs="Times New Roman"/>
        </w:rPr>
      </w:pPr>
      <w:r w:rsidRPr="00835BE6">
        <w:rPr>
          <w:rFonts w:cs="Times New Roman"/>
        </w:rPr>
        <w:t>LÝ THUYẾT</w:t>
      </w:r>
      <w:bookmarkEnd w:id="30"/>
      <w:r w:rsidRPr="00835BE6">
        <w:rPr>
          <w:rFonts w:cs="Times New Roman"/>
        </w:rPr>
        <w:t xml:space="preserve"> </w:t>
      </w:r>
    </w:p>
    <w:p w14:paraId="7C88434E" w14:textId="34EC54E8" w:rsidR="005A12C8" w:rsidRPr="00835BE6" w:rsidRDefault="005A12C8" w:rsidP="001A0EA0">
      <w:pPr>
        <w:pStyle w:val="Heading2"/>
      </w:pPr>
      <w:r w:rsidRPr="00835BE6">
        <w:t xml:space="preserve">Kiểm thử phầm mềm là gì? </w:t>
      </w:r>
    </w:p>
    <w:p w14:paraId="69821023" w14:textId="0A89E1A6" w:rsidR="005A12C8" w:rsidRPr="00835BE6" w:rsidRDefault="005A12C8" w:rsidP="00174DAD">
      <w:pPr>
        <w:pStyle w:val="NormalWeb"/>
        <w:ind w:firstLine="607"/>
        <w:rPr>
          <w:sz w:val="26"/>
          <w:szCs w:val="26"/>
          <w:lang w:eastAsia="vi-VN"/>
        </w:rPr>
      </w:pPr>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Manual Testing tức kiểm thử thủ công là một phương thức kiểm thử phần mềm mà không dung một tool hỗ trợ nào. Tester sẽ thực hiện thao tác, chức năng của ứng dụng một cách thủ công giống như khách hàng đang sử dụng sản phẩm, bao gồm cả những lỗi sai có thể gặp phải. Từ đó xác nhận phần mềm có  vận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r w:rsidRPr="00835BE6">
        <w:t xml:space="preserve">Các tester có phản hồi trực quan chính xác hơn. </w:t>
      </w:r>
    </w:p>
    <w:p w14:paraId="3B6FD1BF" w14:textId="143B7646" w:rsidR="001E212D" w:rsidRPr="00835BE6" w:rsidRDefault="001E212D" w:rsidP="007107EF">
      <w:pPr>
        <w:pStyle w:val="Nomal-"/>
      </w:pPr>
      <w:r w:rsidRPr="00835BE6">
        <w:t>Xử lý nhanh các thay đổi nhỏ của phần mềm.</w:t>
      </w:r>
    </w:p>
    <w:p w14:paraId="28CDFD1A" w14:textId="508B805E" w:rsidR="001E212D" w:rsidRPr="00835BE6" w:rsidRDefault="009969A7" w:rsidP="007107EF">
      <w:pPr>
        <w:pStyle w:val="Nomal-"/>
      </w:pPr>
      <w:r w:rsidRPr="00835BE6">
        <w:t>Có nhiều cơ hội khám phá kiểm thử hoặc chạy thử nghiệm để phát hiện các lỗi phức tạp, từ đó giúp nâng cao thêm tay nghề tester. </w:t>
      </w:r>
    </w:p>
    <w:p w14:paraId="12C86CFE" w14:textId="1ABFD830" w:rsidR="009969A7" w:rsidRPr="00835BE6" w:rsidRDefault="009969A7" w:rsidP="007107EF">
      <w:pPr>
        <w:pStyle w:val="Nomal-"/>
      </w:pPr>
      <w:r w:rsidRPr="00835BE6">
        <w:t>Tiết kiệm chi phí.</w:t>
      </w:r>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r w:rsidRPr="00835BE6">
        <w:lastRenderedPageBreak/>
        <w:t>Quá trình kiểm thử sẽ không được ghi lại để sử dụng cho những lần kiểm thử sau.</w:t>
      </w:r>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r w:rsidRPr="00835BE6">
        <w:t>Automation testing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Kiểm thử tự động hoạt động theo quy trình và dữ liệu định sẵn, tránh nhiều trường hợp lỗi do tester tạo ra.</w:t>
      </w:r>
    </w:p>
    <w:p w14:paraId="4631A930" w14:textId="25BC8ADB" w:rsidR="00470DC8" w:rsidRPr="00835BE6" w:rsidRDefault="00470DC8" w:rsidP="00470DC8">
      <w:pPr>
        <w:pStyle w:val="Nomal-"/>
      </w:pPr>
      <w:r w:rsidRPr="00835BE6">
        <w:t>Thực hiện lặp đi lặp lại nhiều lần một testcase.</w:t>
      </w:r>
    </w:p>
    <w:p w14:paraId="4D27CA2D" w14:textId="2B184AE3" w:rsidR="00470DC8" w:rsidRPr="00835BE6" w:rsidRDefault="00470DC8" w:rsidP="00470DC8">
      <w:pPr>
        <w:pStyle w:val="Nomal-"/>
      </w:pPr>
      <w:r w:rsidRPr="00835BE6">
        <w:t>Có thể sử dụng trên nhiều phiên bản khác nhau của ứng dụng, của môi trường test.</w:t>
      </w:r>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r w:rsidRPr="00835BE6">
        <w:t>Tiết kiệm thời gian và nhân lực.</w:t>
      </w:r>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r w:rsidRPr="00835BE6">
        <w:t>Tốn nhiều chi phí.</w:t>
      </w:r>
    </w:p>
    <w:p w14:paraId="10B98358" w14:textId="20EF3471" w:rsidR="009253BB" w:rsidRPr="00835BE6" w:rsidRDefault="009253BB" w:rsidP="009253BB">
      <w:pPr>
        <w:pStyle w:val="Nomal-"/>
      </w:pPr>
      <w:r w:rsidRPr="00835BE6">
        <w:t>Khó mở rộng hơn nhiều so với kiểm thử thủ công.</w:t>
      </w:r>
    </w:p>
    <w:p w14:paraId="13BB92F8" w14:textId="09576A86" w:rsidR="009253BB" w:rsidRPr="00835BE6" w:rsidRDefault="009253BB" w:rsidP="009253BB">
      <w:pPr>
        <w:pStyle w:val="Nomal-"/>
      </w:pPr>
      <w:r w:rsidRPr="00835BE6">
        <w:t>Yêu cầu những người có trình độ chuyên môn cao mới thực hiện được.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Dự án to và quan trọng.</w:t>
      </w:r>
    </w:p>
    <w:p w14:paraId="069D42A4" w14:textId="092C7C83" w:rsidR="009253BB" w:rsidRPr="00835BE6" w:rsidRDefault="009253BB" w:rsidP="009253BB">
      <w:pPr>
        <w:pStyle w:val="Nomal-"/>
      </w:pPr>
      <w:r w:rsidRPr="00835BE6">
        <w:t>Kiểm thử thường xuyên với phạm vi giống nhau.</w:t>
      </w:r>
    </w:p>
    <w:p w14:paraId="491B1F0B" w14:textId="6109529F" w:rsidR="009253BB" w:rsidRPr="00835BE6" w:rsidRDefault="009253BB" w:rsidP="009253BB">
      <w:pPr>
        <w:pStyle w:val="Nomal-"/>
      </w:pPr>
      <w:r w:rsidRPr="00835BE6">
        <w:t>Yêu cầu đặc tả ít thay đổi.</w:t>
      </w:r>
    </w:p>
    <w:p w14:paraId="478779E6" w14:textId="050757FC" w:rsidR="009253BB" w:rsidRPr="00835BE6" w:rsidRDefault="009253BB" w:rsidP="009253BB">
      <w:pPr>
        <w:pStyle w:val="Nomal-"/>
      </w:pPr>
      <w:r w:rsidRPr="00835BE6">
        <w:t>Phù hợp về mặt thời gian</w:t>
      </w:r>
      <w:bookmarkStart w:id="31" w:name="_Toc98339748"/>
      <w:r w:rsidRPr="00835BE6">
        <w:t>.</w:t>
      </w:r>
    </w:p>
    <w:p w14:paraId="05C7054A" w14:textId="2488CC6E" w:rsidR="009253BB" w:rsidRPr="00835BE6" w:rsidRDefault="009253BB" w:rsidP="009253BB">
      <w:pPr>
        <w:pStyle w:val="Nomal-"/>
      </w:pPr>
      <w:r w:rsidRPr="00835BE6">
        <w:t>Ổn định với kiểm thử thủ công.</w:t>
      </w:r>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 Black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 Các tester sẽ dựa vào SRS để kiểm thử</w:t>
      </w:r>
      <w:r w:rsidR="00617D9A" w:rsidRPr="00835BE6">
        <w:t xml:space="preserve"> các chức năng của phần mềm.</w:t>
      </w:r>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r w:rsidRPr="00835BE6">
        <w:t>Functional Testing: Loại kiểm thử này liên quan đến yêu cầu chức năng của một hệ thống. Được thực hiện bởi người kiểm thử phần mềm.</w:t>
      </w:r>
    </w:p>
    <w:p w14:paraId="237EB4A7" w14:textId="0224A818" w:rsidR="00617D9A" w:rsidRPr="00835BE6" w:rsidRDefault="00617D9A" w:rsidP="003E5AF5">
      <w:pPr>
        <w:pStyle w:val="ListParagraph"/>
        <w:numPr>
          <w:ilvl w:val="0"/>
          <w:numId w:val="20"/>
        </w:numPr>
      </w:pPr>
      <w:r w:rsidRPr="00835BE6">
        <w:t>Non-functional Testing: Loại kiểm thử này tập trung kiểm tra các yêu cầu phi chức năng như hiệu suất, khả năng sử dụng, responsive màn hình…</w:t>
      </w:r>
    </w:p>
    <w:p w14:paraId="55419327" w14:textId="558BCE56" w:rsidR="00617D9A" w:rsidRPr="00835BE6" w:rsidRDefault="00617D9A" w:rsidP="003E5AF5">
      <w:pPr>
        <w:pStyle w:val="ListParagraph"/>
        <w:numPr>
          <w:ilvl w:val="0"/>
          <w:numId w:val="20"/>
        </w:numPr>
      </w:pPr>
      <w:r w:rsidRPr="00835BE6">
        <w:t>Regression Testing: Kiểm tra quy hồi - Loại kiểm tra này được thực hiện sau khi đã sửa lỗi, sửa code, thực hiện nâng cấp hoặc bảo trì hệ thống. Mục đích là kiểm thử, đảm bảo rằng code mới không ảnh hưởng gì đến code hiện tại.</w:t>
      </w:r>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r w:rsidRPr="00835BE6">
        <w:lastRenderedPageBreak/>
        <w:t>Người thực hiện kiểm thử đóng vai trò như một người dùng ứng dụng. Những người không có kiến thức về IT hoặc kiến thức lập trình cũng có thể là người kiểm thử.</w:t>
      </w:r>
    </w:p>
    <w:p w14:paraId="1BB28D1F" w14:textId="77777777" w:rsidR="00617D9A" w:rsidRPr="00835BE6" w:rsidRDefault="00617D9A" w:rsidP="003E5AF5">
      <w:pPr>
        <w:pStyle w:val="ListParagraph"/>
        <w:numPr>
          <w:ilvl w:val="0"/>
          <w:numId w:val="20"/>
        </w:numPr>
      </w:pPr>
      <w:r w:rsidRPr="00835BE6">
        <w:t>Người kiểm thử không cần tìm hiểu chi tiết cách triển khai của hệ thống.</w:t>
      </w:r>
    </w:p>
    <w:p w14:paraId="2BDCA5D2" w14:textId="77777777" w:rsidR="00617D9A" w:rsidRPr="00835BE6" w:rsidRDefault="00617D9A" w:rsidP="003E5AF5">
      <w:pPr>
        <w:pStyle w:val="ListParagraph"/>
        <w:numPr>
          <w:ilvl w:val="0"/>
          <w:numId w:val="20"/>
        </w:numPr>
      </w:pPr>
      <w:r w:rsidRPr="00835BE6">
        <w:t>Các yêu cầu của ứng dụng phần mềm và hệ thống thực tế được kiểm thử một cách chính xác.</w:t>
      </w:r>
    </w:p>
    <w:p w14:paraId="4AD22EAC" w14:textId="03FC8573" w:rsidR="00617D9A" w:rsidRPr="00835BE6" w:rsidRDefault="00617D9A" w:rsidP="003E5AF5">
      <w:pPr>
        <w:pStyle w:val="ListParagraph"/>
        <w:numPr>
          <w:ilvl w:val="0"/>
          <w:numId w:val="20"/>
        </w:numPr>
      </w:pPr>
      <w:r w:rsidRPr="00835BE6">
        <w:t>Đối với một tài liệu đặc tả chức năng tốt, được xác định sẽ giúp người kiểm thử thiết kế kịch bản kiểm thử nhanh và chính xác.</w:t>
      </w:r>
    </w:p>
    <w:p w14:paraId="24B87CA2" w14:textId="65968D3A" w:rsidR="00617D9A" w:rsidRPr="00835BE6" w:rsidRDefault="00617D9A" w:rsidP="003E5AF5">
      <w:pPr>
        <w:pStyle w:val="ListParagraph"/>
        <w:numPr>
          <w:ilvl w:val="0"/>
          <w:numId w:val="20"/>
        </w:numPr>
      </w:pPr>
      <w:r w:rsidRPr="00835BE6">
        <w:t xml:space="preserve">Công việc kiểm thử có độ phức tạp thấp hơn.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r w:rsidRPr="00835BE6">
        <w:t>Yêu cầu mức độ ưu tiên trong việc kiểm thử các chức năng (luồng của các chức năng). Người thực hiện kiểm thử thường không thể kiểm tra toàn bộ các đường dẫn của người dùng.</w:t>
      </w:r>
    </w:p>
    <w:p w14:paraId="6D4B07DC" w14:textId="77777777" w:rsidR="00617D9A" w:rsidRPr="00835BE6" w:rsidRDefault="00617D9A" w:rsidP="003E5AF5">
      <w:pPr>
        <w:pStyle w:val="ListParagraph"/>
        <w:numPr>
          <w:ilvl w:val="0"/>
          <w:numId w:val="20"/>
        </w:numPr>
      </w:pPr>
      <w:r w:rsidRPr="00835BE6">
        <w:t>Khi người kiểm thử kiểm tra một chức năng không đạt yêu cầu, họ khó có thể biết được nguyên nhân gốc rễ của lỗi.</w:t>
      </w:r>
    </w:p>
    <w:p w14:paraId="3EF48E9F" w14:textId="173F8097" w:rsidR="00617D9A" w:rsidRPr="00835BE6" w:rsidRDefault="00617D9A" w:rsidP="003E5AF5">
      <w:pPr>
        <w:pStyle w:val="ListParagraph"/>
        <w:numPr>
          <w:ilvl w:val="0"/>
          <w:numId w:val="20"/>
        </w:numPr>
      </w:pPr>
      <w:r w:rsidRPr="00835BE6">
        <w:t>Khó trong việc tính được chính xác phạm vi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r w:rsidRPr="00835BE6">
        <w:t>Tạo ra các phân lớp tương đương và có thể chọn một tập các giá trị mà được xử lý giống nhau trong cùng một phân lớp. Lớp tương đương biểu thị các tập giá trị hợp lệ hoặc không với giá trị đầu vào. Được sử dụng để làm giảm số lượng testcase mà có thể handling các giá trị đầu vào, đầu ra, các giá trị dạng số và các giá trị dạng thời gian.</w:t>
      </w:r>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Lớp không hợp lệ: các trạng thái khác: sai, thiếu, không đúng…</w:t>
      </w:r>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r w:rsidRPr="00835BE6">
        <w:t>Phân tích giá trị biên thuộc nhóm kỹ thuật thiế</w:t>
      </w:r>
      <w:r w:rsidR="00807B9D" w:rsidRPr="00835BE6">
        <w:t>t kế test case dựa trên đặc điểm kỹ thuật</w:t>
      </w:r>
      <w:r w:rsidRPr="00835BE6">
        <w:t>. Phân tích giá trị biên là quá trình kiểm tra các điể</w:t>
      </w:r>
      <w:r w:rsidR="00807B9D" w:rsidRPr="00835BE6">
        <w:t xml:space="preserve">m ranh giới giữa các phân vùng  </w:t>
      </w:r>
      <w:r w:rsidRPr="00835BE6">
        <w:t>điểm cao nhất – điểm thấp nhất; điểm tối đa – điể</w:t>
      </w:r>
      <w:r w:rsidR="00807B9D" w:rsidRPr="00835BE6">
        <w:t>m tối thiểu… của giá trị đầu vào</w:t>
      </w:r>
      <w:r w:rsidRPr="00835BE6">
        <w:t>.</w:t>
      </w:r>
      <w:r w:rsidR="00807B9D" w:rsidRPr="00835BE6">
        <w:t xml:space="preserve"> </w:t>
      </w:r>
      <w:r w:rsidRPr="00835BE6">
        <w:t>Kiểm thử giá trị biên được dùng để tìm ra lỗi ở các giá trị biên.</w:t>
      </w:r>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5</w:t>
      </w:r>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r w:rsidRPr="00835BE6">
        <w:t>Lưu ý: Chọn cách tiếp cận hai hoặc ba giá trị ranh giới dựa trên rủi ro</w:t>
      </w:r>
      <w:r w:rsidR="00807B9D" w:rsidRPr="00835BE6">
        <w:t xml:space="preserve">, </w:t>
      </w:r>
      <w:r w:rsidRPr="00835BE6">
        <w:t>sự đánh giá</w:t>
      </w:r>
      <w:r w:rsidR="00807B9D" w:rsidRPr="00835BE6">
        <w:t>.</w:t>
      </w:r>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r w:rsidRPr="00835BE6">
        <w:t xml:space="preserve">Áp dụng cho phần mềm nhúng, phần mềm web, mọi loại phần mềm giao dịch và hệ thống điều khiển như bộ điều khiển đèn giao thông.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theo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Mỗi action là một hàng.</w:t>
      </w:r>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Ở hàng tiếp theo: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90420" cy="969256"/>
                    </a:xfrm>
                    <a:prstGeom prst="rect">
                      <a:avLst/>
                    </a:prstGeom>
                  </pic:spPr>
                </pic:pic>
              </a:graphicData>
            </a:graphic>
          </wp:inline>
        </w:drawing>
      </w:r>
    </w:p>
    <w:bookmarkEnd w:id="31"/>
    <w:p w14:paraId="2A5468D2" w14:textId="2307B199" w:rsidR="00153BDA" w:rsidRPr="00835BE6" w:rsidRDefault="009253BB" w:rsidP="001A0EA0">
      <w:pPr>
        <w:pStyle w:val="Heading2"/>
      </w:pPr>
      <w:r w:rsidRPr="00835BE6">
        <w:t xml:space="preserve">Quy trình, công việc chung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r w:rsidRPr="00835BE6">
        <w:t xml:space="preserve">Testcase là gì?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37D049B7-4879-4E37-B10B-2E70BE89C267}"/>
                        </a:ext>
                      </a:extLst>
                    </pic:cNvPr>
                    <pic:cNvPicPr>
                      <a:picLocks noChangeAspect="1"/>
                    </pic:cNvPicPr>
                  </pic:nvPicPr>
                  <pic:blipFill>
                    <a:blip r:embed="rId26"/>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r w:rsidRPr="00835BE6">
        <w:t>Kết luận chức năng đã đạt tiêu chỉ về chất lượng đã đề ra hay chưa?</w:t>
      </w:r>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E2B5870D-D4A5-47E0-A8BC-F65923CB6721}"/>
                        </a:ext>
                      </a:extLst>
                    </pic:cNvPr>
                    <pic:cNvPicPr>
                      <a:picLocks noChangeAspect="1"/>
                    </pic:cNvPicPr>
                  </pic:nvPicPr>
                  <pic:blipFill>
                    <a:blip r:embed="rId27"/>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A0EA0">
      <w:pPr>
        <w:pStyle w:val="Heading2"/>
      </w:pPr>
      <w:r w:rsidRPr="00835BE6">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khi có kết nối Internet. Nhờ có website tin tức mà tốc độ lĩnh hội được đa dạng kiến thức cũng như các tin tức về đời sống, xã hội của con người ngày càng nhanh và hiệu quả. Vì vậy có thể thấy website tin tức là một trong những lĩnh vực website không thể thiếu trong nền tảng Internet hiện nay. </w:t>
      </w:r>
    </w:p>
    <w:p w14:paraId="634EDBE5" w14:textId="1ED3D131" w:rsidR="00156148" w:rsidRPr="00835BE6" w:rsidRDefault="006B686F" w:rsidP="001A0EA0">
      <w:pPr>
        <w:pStyle w:val="Heading2"/>
      </w:pPr>
      <w:r w:rsidRPr="00835BE6">
        <w:t>Phân tích hệ thống</w:t>
      </w:r>
    </w:p>
    <w:p w14:paraId="3F0CF894" w14:textId="30898F02" w:rsidR="006B686F" w:rsidRDefault="006B686F" w:rsidP="006B686F">
      <w:pPr>
        <w:pStyle w:val="Heading3"/>
        <w:rPr>
          <w:rFonts w:cs="Times New Roman"/>
        </w:rPr>
      </w:pPr>
      <w:r w:rsidRPr="00835BE6">
        <w:rPr>
          <w:rFonts w:cs="Times New Roman"/>
        </w:rPr>
        <w:t>Phân nhóm các chức năng</w:t>
      </w:r>
    </w:p>
    <w:p w14:paraId="2840179F" w14:textId="2E6CA6E6" w:rsidR="002B378F" w:rsidRPr="002B378F" w:rsidRDefault="002B378F" w:rsidP="002B378F">
      <w:pPr>
        <w:ind w:left="720"/>
      </w:pPr>
      <w:r>
        <w:t>Hệ thống sẽ có hai nhóm chức năng chính đó là: Nhóm chức năng cho người dung quản trị nội dung ( Tức là những người đăng bài, những tác giả của bài đăng và người quản trị hệ thống), nhóm chức năng này cần phải đăng ký tài khoản để có thể chính sửa bài đăng, them bài đăng. Và nhóm chức năng cho khách xem tin (Tức là độc giả), nhóm chức năng này chỉ cho phép người đọc vào xem những tin tức ở trên màn hình chính.</w:t>
      </w:r>
    </w:p>
    <w:p w14:paraId="2AD5E162" w14:textId="6A3439DA" w:rsidR="006B686F" w:rsidRPr="00835BE6" w:rsidRDefault="006B686F" w:rsidP="006B686F">
      <w:r w:rsidRPr="00835BE6">
        <w:rPr>
          <w:b/>
          <w:noProof/>
        </w:rPr>
        <w:lastRenderedPageBreak/>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8"/>
                    <a:srcRect/>
                    <a:stretch>
                      <a:fillRect/>
                    </a:stretch>
                  </pic:blipFill>
                  <pic:spPr>
                    <a:xfrm>
                      <a:off x="0" y="0"/>
                      <a:ext cx="5400040" cy="3184036"/>
                    </a:xfrm>
                    <a:prstGeom prst="rect">
                      <a:avLst/>
                    </a:prstGeom>
                  </pic:spPr>
                </pic:pic>
              </a:graphicData>
            </a:graphic>
          </wp:inline>
        </w:drawing>
      </w:r>
    </w:p>
    <w:p w14:paraId="0FA5A706" w14:textId="77777777" w:rsidR="002B378F" w:rsidRPr="00835BE6" w:rsidRDefault="002B378F" w:rsidP="002B378F">
      <w:pPr>
        <w:pStyle w:val="Heading3"/>
        <w:rPr>
          <w:rFonts w:cs="Times New Roman"/>
        </w:rPr>
      </w:pPr>
      <w:r w:rsidRPr="00835BE6">
        <w:rPr>
          <w:rFonts w:cs="Times New Roman"/>
        </w:rPr>
        <w:t>Thiết kế chi tiết của hệ thống</w:t>
      </w:r>
      <w:r>
        <w:rPr>
          <w:rFonts w:cs="Times New Roman"/>
        </w:rPr>
        <w:t xml:space="preserve"> </w:t>
      </w:r>
    </w:p>
    <w:p w14:paraId="61054DA5" w14:textId="77777777" w:rsidR="002B378F" w:rsidRPr="00835BE6" w:rsidRDefault="002B378F" w:rsidP="002B378F">
      <w:pPr>
        <w:pStyle w:val="Heading4"/>
        <w:numPr>
          <w:ilvl w:val="0"/>
          <w:numId w:val="0"/>
        </w:numPr>
        <w:ind w:left="720"/>
      </w:pPr>
      <w:r>
        <w:t xml:space="preserve">3.2.2.1. </w:t>
      </w:r>
      <w:r w:rsidRPr="00835BE6">
        <w:t>Nhóm chức năng cho người dung quản trị nội dung</w:t>
      </w:r>
    </w:p>
    <w:p w14:paraId="2380A330" w14:textId="77777777" w:rsidR="002B378F" w:rsidRPr="00835BE6" w:rsidRDefault="002B378F" w:rsidP="002B378F">
      <w:pPr>
        <w:pStyle w:val="111"/>
        <w:numPr>
          <w:ilvl w:val="4"/>
          <w:numId w:val="1"/>
        </w:numPr>
      </w:pPr>
      <w:r w:rsidRPr="00835BE6">
        <w:t>Tài khoản người dung</w:t>
      </w:r>
    </w:p>
    <w:p w14:paraId="19011FAA" w14:textId="77777777" w:rsidR="002B378F" w:rsidRPr="002B378F" w:rsidRDefault="002B378F" w:rsidP="002B378F">
      <w:pPr>
        <w:pStyle w:val="ListParagraph"/>
        <w:numPr>
          <w:ilvl w:val="0"/>
          <w:numId w:val="36"/>
        </w:numPr>
        <w:jc w:val="left"/>
      </w:pPr>
      <w:r w:rsidRPr="00835BE6">
        <w:rPr>
          <w:b/>
        </w:rPr>
        <w:t>Chức năng đăng ký:</w:t>
      </w:r>
      <w:r w:rsidRPr="00835BE6">
        <w:rPr>
          <w:noProof/>
          <w:color w:val="000000"/>
          <w:sz w:val="22"/>
          <w:szCs w:val="22"/>
          <w:bdr w:val="none" w:sz="0" w:space="0" w:color="auto" w:frame="1"/>
        </w:rPr>
        <w:t xml:space="preserve"> </w:t>
      </w:r>
      <w:r w:rsidRPr="00835BE6">
        <w:rPr>
          <w:noProof/>
          <w:color w:val="000000"/>
          <w:sz w:val="22"/>
          <w:szCs w:val="22"/>
          <w:bdr w:val="none" w:sz="0" w:space="0" w:color="auto" w:frame="1"/>
        </w:rPr>
        <w:drawing>
          <wp:inline distT="0" distB="0" distL="0" distR="0" wp14:anchorId="21D33B14" wp14:editId="3F8E2EA1">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5B286B36" w14:textId="77777777" w:rsidR="002B378F" w:rsidRDefault="002B378F" w:rsidP="002B378F">
      <w:pPr>
        <w:ind w:left="171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3"/>
        <w:gridCol w:w="1676"/>
        <w:gridCol w:w="1663"/>
        <w:gridCol w:w="4848"/>
      </w:tblGrid>
      <w:tr w:rsidR="002B378F" w:rsidRPr="002B378F" w14:paraId="063C69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A5E8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7414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214F3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7B5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95EB7C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B473C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C9A4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Tên </w:t>
            </w:r>
            <w:r w:rsidRPr="002B378F">
              <w:rPr>
                <w:rFonts w:ascii="Calibri" w:hAnsi="Calibri" w:cs="Calibri"/>
                <w:color w:val="000000"/>
                <w:sz w:val="22"/>
                <w:szCs w:val="22"/>
              </w:rPr>
              <w:lastRenderedPageBreak/>
              <w:t>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B7D5B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8E3E1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w:t>
            </w:r>
            <w:r w:rsidRPr="002B378F">
              <w:rPr>
                <w:rFonts w:ascii="Calibri" w:hAnsi="Calibri" w:cs="Calibri"/>
                <w:color w:val="000000"/>
                <w:sz w:val="22"/>
                <w:szCs w:val="22"/>
              </w:rPr>
              <w:lastRenderedPageBreak/>
              <w:t xml:space="preserve">danh và đăng nhập vào hệ thống. </w:t>
            </w:r>
            <w:r w:rsidRPr="002B378F">
              <w:rPr>
                <w:rFonts w:ascii="Calibri" w:hAnsi="Calibri" w:cs="Calibri"/>
                <w:color w:val="000000"/>
                <w:sz w:val="22"/>
                <w:szCs w:val="22"/>
              </w:rPr>
              <w:br/>
              <w:t>- Tên đăng nhập chỉ gồm kí tự số và chữ, ít nhất 6 ký tự và nhiều nhất 30 ký tự</w:t>
            </w:r>
          </w:p>
          <w:p w14:paraId="67F1FC0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Tên đăng nhập là duy nhất trên hệ thống</w:t>
            </w:r>
          </w:p>
        </w:tc>
      </w:tr>
      <w:tr w:rsidR="002B378F" w:rsidRPr="002B378F" w14:paraId="69AF4C3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BCB38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3FBC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322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8026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ủa người dùng</w:t>
            </w:r>
          </w:p>
          <w:p w14:paraId="284DD5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có định dạng text@text</w:t>
            </w:r>
          </w:p>
          <w:p w14:paraId="4CF4E2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Email là duy nhất trên hệ thống</w:t>
            </w:r>
          </w:p>
        </w:tc>
      </w:tr>
      <w:tr w:rsidR="002B378F" w:rsidRPr="002B378F" w14:paraId="364C757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0C9CD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E9FE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DF2EB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10254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0D7400B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269BAB1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42981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D27A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B1BAB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55E0B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ở trên</w:t>
            </w:r>
          </w:p>
        </w:tc>
      </w:tr>
      <w:tr w:rsidR="002B378F" w:rsidRPr="002B378F" w14:paraId="3885A95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FEA76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6920C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ink “Đã có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1ACCD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30C1C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ạng hyperlink. Khi click vào thì chuyển sang trang </w:t>
            </w:r>
            <w:r w:rsidRPr="002B378F">
              <w:rPr>
                <w:rFonts w:ascii="Calibri" w:hAnsi="Calibri" w:cs="Calibri"/>
                <w:color w:val="000000"/>
                <w:sz w:val="22"/>
                <w:szCs w:val="22"/>
              </w:rPr>
              <w:br/>
              <w:t>“ Đăng nhập”</w:t>
            </w:r>
          </w:p>
        </w:tc>
      </w:tr>
      <w:tr w:rsidR="002B378F" w:rsidRPr="002B378F" w14:paraId="61E1856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BDFFC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09CC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ký”</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F85E7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4BD12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gửi dữ liệu đăng ký tài khoản.</w:t>
            </w:r>
          </w:p>
          <w:p w14:paraId="3EA345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thông tin đã nhập, nếu không đủ điều kiện thì thông báo lỗi tại các trường dữ liệu với lỗi tương ứng.</w:t>
            </w:r>
          </w:p>
          <w:p w14:paraId="18BB3B6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ăng ký thành công: hiển thị thông báo “Đăng ký tài khoản thành công” và chuyển trang về “Đăng nhập”</w:t>
            </w:r>
          </w:p>
        </w:tc>
      </w:tr>
    </w:tbl>
    <w:p w14:paraId="23C87F3D" w14:textId="77777777" w:rsidR="002B378F" w:rsidRPr="00835BE6" w:rsidRDefault="002B378F" w:rsidP="002B378F">
      <w:pPr>
        <w:ind w:left="1710" w:firstLine="0"/>
        <w:jc w:val="left"/>
      </w:pPr>
    </w:p>
    <w:p w14:paraId="14FA3A8C" w14:textId="37787340" w:rsidR="002B378F" w:rsidRPr="002B378F" w:rsidRDefault="002B378F" w:rsidP="002B378F">
      <w:pPr>
        <w:pStyle w:val="ListParagraph"/>
        <w:numPr>
          <w:ilvl w:val="0"/>
          <w:numId w:val="36"/>
        </w:numPr>
        <w:jc w:val="left"/>
      </w:pPr>
      <w:r w:rsidRPr="00835BE6">
        <w:rPr>
          <w:b/>
        </w:rPr>
        <w:t xml:space="preserve">Chức năng đăng nhập: </w:t>
      </w:r>
      <w:r w:rsidRPr="00835BE6">
        <w:rPr>
          <w:noProof/>
          <w:color w:val="000000"/>
          <w:sz w:val="22"/>
          <w:szCs w:val="22"/>
          <w:bdr w:val="none" w:sz="0" w:space="0" w:color="auto" w:frame="1"/>
          <w:lang w:eastAsia="en-US"/>
        </w:rPr>
        <w:drawing>
          <wp:inline distT="0" distB="0" distL="0" distR="0" wp14:anchorId="4C9FB173" wp14:editId="25677640">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22EA370B" w14:textId="798E3D93" w:rsidR="002B378F" w:rsidRDefault="002B378F" w:rsidP="002B378F">
      <w:pPr>
        <w:ind w:firstLine="0"/>
        <w:jc w:val="left"/>
      </w:pPr>
      <w:r>
        <w:t xml:space="preserve">Các thành phần trên màn hình: </w:t>
      </w:r>
    </w:p>
    <w:p w14:paraId="664E7E1D" w14:textId="77777777" w:rsidR="002B378F" w:rsidRPr="00835BE6" w:rsidRDefault="002B378F" w:rsidP="002B378F">
      <w:pPr>
        <w:ind w:firstLine="0"/>
        <w:jc w:val="left"/>
      </w:pPr>
      <w:r>
        <w:tab/>
      </w:r>
      <w:r>
        <w:tab/>
      </w:r>
      <w:r>
        <w:tab/>
      </w:r>
    </w:p>
    <w:tbl>
      <w:tblPr>
        <w:tblW w:w="0" w:type="auto"/>
        <w:tblCellMar>
          <w:top w:w="15" w:type="dxa"/>
          <w:left w:w="15" w:type="dxa"/>
          <w:bottom w:w="15" w:type="dxa"/>
          <w:right w:w="15" w:type="dxa"/>
        </w:tblCellMar>
        <w:tblLook w:val="04A0" w:firstRow="1" w:lastRow="0" w:firstColumn="1" w:lastColumn="0" w:noHBand="0" w:noVBand="1"/>
      </w:tblPr>
      <w:tblGrid>
        <w:gridCol w:w="532"/>
        <w:gridCol w:w="1606"/>
        <w:gridCol w:w="1847"/>
        <w:gridCol w:w="4735"/>
      </w:tblGrid>
      <w:tr w:rsidR="002B378F" w:rsidRPr="002B378F" w14:paraId="03D7142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4914F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75B2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30727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A4C2E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3666A8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DFBE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24D8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8ED6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C36E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ên đăng nhập mà người dùng sẽ sử dụng để định danh và đăng nhập vào hệ thống. </w:t>
            </w:r>
            <w:r w:rsidRPr="002B378F">
              <w:rPr>
                <w:rFonts w:ascii="Calibri" w:hAnsi="Calibri" w:cs="Calibri"/>
                <w:color w:val="000000"/>
                <w:sz w:val="22"/>
                <w:szCs w:val="22"/>
              </w:rPr>
              <w:br/>
            </w:r>
            <w:r w:rsidRPr="002B378F">
              <w:rPr>
                <w:rFonts w:ascii="Calibri" w:hAnsi="Calibri" w:cs="Calibri"/>
                <w:color w:val="000000"/>
                <w:sz w:val="22"/>
                <w:szCs w:val="22"/>
              </w:rPr>
              <w:lastRenderedPageBreak/>
              <w:t>- Tên đăng nhập chỉ gồm kí tự số và chữ, ít nhất 6 ký tự và nhiều nhất 30 ký tự</w:t>
            </w:r>
          </w:p>
        </w:tc>
      </w:tr>
      <w:tr w:rsidR="002B378F" w:rsidRPr="002B378F" w14:paraId="5F8F64D3"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68EB26"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11C1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39749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B837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của tài khoản</w:t>
            </w:r>
          </w:p>
          <w:p w14:paraId="142EB98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0463090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BE02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1ED9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B3812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EBF2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nhập vào hệ thống</w:t>
            </w:r>
          </w:p>
          <w:p w14:paraId="58A95E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chưa đúng, hiển thị thông báo: “Tên đăng nhập hoặc mật khẩu chưa đúng”</w:t>
            </w:r>
          </w:p>
          <w:p w14:paraId="749147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thông tin đăng nhập đúng, chuyển trang đến “Danh sách tin bài”</w:t>
            </w:r>
          </w:p>
        </w:tc>
      </w:tr>
    </w:tbl>
    <w:p w14:paraId="60DD2E81" w14:textId="3599BF59" w:rsidR="002B378F" w:rsidRPr="00835BE6" w:rsidRDefault="002B378F" w:rsidP="002B378F">
      <w:pPr>
        <w:ind w:firstLine="0"/>
        <w:jc w:val="left"/>
      </w:pPr>
    </w:p>
    <w:p w14:paraId="5BA690B6" w14:textId="04DDF1AE" w:rsidR="002B378F" w:rsidRPr="00835BE6" w:rsidRDefault="002B378F" w:rsidP="002B378F">
      <w:pPr>
        <w:pStyle w:val="ListParagraph"/>
        <w:numPr>
          <w:ilvl w:val="0"/>
          <w:numId w:val="36"/>
        </w:numPr>
        <w:jc w:val="left"/>
      </w:pPr>
      <w:r w:rsidRPr="00835BE6">
        <w:rPr>
          <w:b/>
        </w:rPr>
        <w:t>Chức năng đăng xuất:</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303731" wp14:editId="0DC20049">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200A77E7" w14:textId="77777777" w:rsidR="002B378F" w:rsidRPr="00835BE6" w:rsidRDefault="002B378F" w:rsidP="002B378F">
      <w:r w:rsidRPr="00835BE6">
        <w:t>Thông báo xác nhận đăng xuất:</w:t>
      </w:r>
    </w:p>
    <w:p w14:paraId="4CA68DF7" w14:textId="0E5DBFF3" w:rsidR="002B378F" w:rsidRDefault="002B378F" w:rsidP="002B378F">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6691ADCF" wp14:editId="7DC5CE5D">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3D997896" w14:textId="3D52AB31" w:rsidR="002B378F" w:rsidRDefault="002B378F" w:rsidP="002B378F">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2277"/>
        <w:gridCol w:w="5911"/>
      </w:tblGrid>
      <w:tr w:rsidR="002B378F" w:rsidRPr="002B378F" w14:paraId="529E5D76"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467FD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A241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8FCF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F584C5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7452E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9D5C5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 Dropdown “Tên đăng nhập” (thanhd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ECF33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Label của dropdown hiên thị tên đăng nhập của người dùng đã đăng nhập vào hệ thống</w:t>
            </w:r>
          </w:p>
          <w:p w14:paraId="613C3F6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dropdown: Mở ra danh sách các dropdown item điều hướng đến các trang khác hoặc lệnh gọi tính năng</w:t>
            </w:r>
          </w:p>
        </w:tc>
      </w:tr>
      <w:tr w:rsidR="002B378F" w:rsidRPr="002B378F" w14:paraId="54DE3C0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76B41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715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Dropdown item </w:t>
            </w:r>
            <w:r w:rsidRPr="002B378F">
              <w:rPr>
                <w:rFonts w:ascii="Calibri" w:hAnsi="Calibri" w:cs="Calibri"/>
                <w:color w:val="000000"/>
                <w:sz w:val="22"/>
                <w:szCs w:val="22"/>
              </w:rPr>
              <w:lastRenderedPageBreak/>
              <w:t>“Thông tin tài khoả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C8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Click vào để chuyển hướng đến trang thông tin tài khoản</w:t>
            </w:r>
          </w:p>
        </w:tc>
      </w:tr>
      <w:tr w:rsidR="002B378F" w:rsidRPr="002B378F" w14:paraId="064D9DF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179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980D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Đăng xu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3940A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để đăng xuất khỏi hệ thống.</w:t>
            </w:r>
          </w:p>
          <w:p w14:paraId="2A712E0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sẽ hiển thị cảnh báo hỏi người dùng có muốn đăng xuất hay không “Bạn có chắc chắn muốn đăng xuất khỏi hệ thống?”.</w:t>
            </w:r>
          </w:p>
          <w:p w14:paraId="53000F6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Đăng xuất” lập tức đăng xuất khỏi hệ thống</w:t>
            </w:r>
          </w:p>
          <w:p w14:paraId="445B86C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người dùng chọn “Huỷ” =&gt; đóng thông báo</w:t>
            </w:r>
          </w:p>
        </w:tc>
      </w:tr>
      <w:tr w:rsidR="002B378F" w:rsidRPr="002B378F" w14:paraId="4E2F1AE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2C0C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99C8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9EE11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Avatar người dùng</w:t>
            </w:r>
          </w:p>
        </w:tc>
      </w:tr>
    </w:tbl>
    <w:p w14:paraId="277E4FE4" w14:textId="77777777" w:rsidR="002B378F" w:rsidRPr="00835BE6" w:rsidRDefault="002B378F" w:rsidP="002B378F"/>
    <w:p w14:paraId="10C54958" w14:textId="77777777" w:rsidR="002B378F" w:rsidRDefault="002B378F" w:rsidP="002B378F">
      <w:pPr>
        <w:pStyle w:val="ListParagraph"/>
        <w:numPr>
          <w:ilvl w:val="0"/>
          <w:numId w:val="36"/>
        </w:numPr>
      </w:pPr>
      <w:r w:rsidRPr="00835BE6">
        <w:rPr>
          <w:b/>
        </w:rPr>
        <w:t>Chức năng quên mật khẩu:</w:t>
      </w:r>
      <w:r w:rsidRPr="00835BE6">
        <w:rPr>
          <w:color w:val="000000"/>
          <w:sz w:val="22"/>
          <w:szCs w:val="22"/>
        </w:rPr>
        <w:t xml:space="preserve"> </w:t>
      </w:r>
    </w:p>
    <w:p w14:paraId="2B9E75D5" w14:textId="573B15EF" w:rsidR="002B378F" w:rsidRPr="00835BE6" w:rsidRDefault="002B378F" w:rsidP="002B378F">
      <w:pPr>
        <w:pStyle w:val="ListParagraph"/>
        <w:numPr>
          <w:ilvl w:val="0"/>
          <w:numId w:val="38"/>
        </w:numPr>
      </w:pPr>
      <w:r w:rsidRPr="00835BE6">
        <w:t xml:space="preserve">Màn hình “Quên mật khẩu”: </w:t>
      </w:r>
    </w:p>
    <w:p w14:paraId="791B3AE7" w14:textId="1C8C293A"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288AC2C4" wp14:editId="6E5EB224">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816674B" w14:textId="6B216BC5" w:rsidR="002B378F" w:rsidRDefault="002B378F" w:rsidP="002B378F">
      <w:pPr>
        <w:pStyle w:val="Nomal-"/>
        <w:numPr>
          <w:ilvl w:val="0"/>
          <w:numId w:val="0"/>
        </w:numPr>
        <w:ind w:left="1620" w:hanging="360"/>
      </w:pPr>
      <w:r>
        <w:t xml:space="preserve">Các thành phần trên màn hình: </w:t>
      </w:r>
    </w:p>
    <w:tbl>
      <w:tblPr>
        <w:tblW w:w="8720" w:type="dxa"/>
        <w:tblInd w:w="572" w:type="dxa"/>
        <w:tblCellMar>
          <w:top w:w="15" w:type="dxa"/>
          <w:left w:w="15" w:type="dxa"/>
          <w:bottom w:w="15" w:type="dxa"/>
          <w:right w:w="15" w:type="dxa"/>
        </w:tblCellMar>
        <w:tblLook w:val="04A0" w:firstRow="1" w:lastRow="0" w:firstColumn="1" w:lastColumn="0" w:noHBand="0" w:noVBand="1"/>
      </w:tblPr>
      <w:tblGrid>
        <w:gridCol w:w="532"/>
        <w:gridCol w:w="1538"/>
        <w:gridCol w:w="1747"/>
        <w:gridCol w:w="4903"/>
      </w:tblGrid>
      <w:tr w:rsidR="002B378F" w:rsidRPr="002B378F" w14:paraId="7919A87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A10F1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CC4F2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0654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D8329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16013732"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5FCB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1CF5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F62D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3172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tài khoản cần quên mật khẩu</w:t>
            </w:r>
          </w:p>
        </w:tc>
      </w:tr>
      <w:tr w:rsidR="002B378F" w:rsidRPr="002B378F" w14:paraId="486154F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AF253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33CE0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Quên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74BA7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2236B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nút “Quên mật khẩu” hệ thống tiến hành gửi email đế email người dùng đã sử dụng để đăng ký tài khoản.</w:t>
            </w:r>
          </w:p>
          <w:p w14:paraId="579A730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hứa mã xác nhận. </w:t>
            </w:r>
          </w:p>
          <w:p w14:paraId="5B3CD9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gười dùng nhập mã xác nhận vào màn hình "Xác nhận đặt lại mật khẩu”</w:t>
            </w:r>
          </w:p>
        </w:tc>
      </w:tr>
    </w:tbl>
    <w:p w14:paraId="7C30601F" w14:textId="77777777" w:rsidR="002B378F" w:rsidRPr="00835BE6" w:rsidRDefault="002B378F" w:rsidP="002B378F">
      <w:pPr>
        <w:pStyle w:val="Nomal-"/>
        <w:numPr>
          <w:ilvl w:val="0"/>
          <w:numId w:val="0"/>
        </w:numPr>
        <w:ind w:left="1620" w:hanging="360"/>
      </w:pPr>
    </w:p>
    <w:p w14:paraId="24AF978C" w14:textId="77777777" w:rsidR="002B378F" w:rsidRPr="00835BE6" w:rsidRDefault="002B378F" w:rsidP="002B378F">
      <w:pPr>
        <w:pStyle w:val="Nomal-"/>
        <w:numPr>
          <w:ilvl w:val="0"/>
          <w:numId w:val="37"/>
        </w:numPr>
      </w:pPr>
      <w:r w:rsidRPr="00835BE6">
        <w:t>Màn hình “Xác nhận đặt lại mật khẩu” :</w:t>
      </w:r>
    </w:p>
    <w:p w14:paraId="7F55916D" w14:textId="5B1FD27A" w:rsidR="002B378F" w:rsidRDefault="002B378F" w:rsidP="002B378F">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41E50038" wp14:editId="094648FA">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6EDA7C6B" w14:textId="75265CDA" w:rsidR="002B378F" w:rsidRDefault="002B378F" w:rsidP="002B378F">
      <w:pPr>
        <w:pStyle w:val="Nomal-"/>
        <w:numPr>
          <w:ilvl w:val="0"/>
          <w:numId w:val="0"/>
        </w:numPr>
        <w:ind w:left="1620" w:hanging="360"/>
      </w:pPr>
      <w:r>
        <w:t>Các thành phần trên màn hình:</w:t>
      </w:r>
    </w:p>
    <w:tbl>
      <w:tblPr>
        <w:tblW w:w="8720" w:type="dxa"/>
        <w:tblInd w:w="508" w:type="dxa"/>
        <w:tblCellMar>
          <w:top w:w="15" w:type="dxa"/>
          <w:left w:w="15" w:type="dxa"/>
          <w:bottom w:w="15" w:type="dxa"/>
          <w:right w:w="15" w:type="dxa"/>
        </w:tblCellMar>
        <w:tblLook w:val="04A0" w:firstRow="1" w:lastRow="0" w:firstColumn="1" w:lastColumn="0" w:noHBand="0" w:noVBand="1"/>
      </w:tblPr>
      <w:tblGrid>
        <w:gridCol w:w="532"/>
        <w:gridCol w:w="1269"/>
        <w:gridCol w:w="1434"/>
        <w:gridCol w:w="5485"/>
      </w:tblGrid>
      <w:tr w:rsidR="002B378F" w:rsidRPr="002B378F" w14:paraId="087E0A9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CE25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75D29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1CEC7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A90DA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66AB4F04"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687EB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D33AF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xác nhậ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898D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F76FA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được gửi đến email của tài khoản đã thực hiện “Quên mật khẩu”</w:t>
            </w:r>
          </w:p>
          <w:p w14:paraId="1182EC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xác nhận gồm có 6 kí tự số</w:t>
            </w:r>
          </w:p>
        </w:tc>
      </w:tr>
      <w:tr w:rsidR="002B378F" w:rsidRPr="002B378F" w14:paraId="20DEFCD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3300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568C1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Tiếp t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9C28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B94D8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tiếp tục hệ thống tiến hành kiểm tra mã xác nhận, nếu mã xác nhận đúng thì sẽ chuyển trang đến màn hình “Đặt lại mật khẩu”. Ngược lại sẽ thông báo lỗi “Mã xác nhận chưa đúng”</w:t>
            </w:r>
          </w:p>
        </w:tc>
      </w:tr>
    </w:tbl>
    <w:p w14:paraId="5BC51E71" w14:textId="77777777" w:rsidR="002B378F" w:rsidRPr="00835BE6" w:rsidRDefault="002B378F" w:rsidP="002B378F">
      <w:pPr>
        <w:pStyle w:val="Nomal-"/>
        <w:numPr>
          <w:ilvl w:val="0"/>
          <w:numId w:val="0"/>
        </w:numPr>
        <w:ind w:left="1620" w:hanging="360"/>
      </w:pPr>
    </w:p>
    <w:p w14:paraId="10B8EBF3" w14:textId="77777777" w:rsidR="002B378F" w:rsidRPr="00835BE6" w:rsidRDefault="002B378F" w:rsidP="002B378F">
      <w:pPr>
        <w:pStyle w:val="Nomal-"/>
        <w:numPr>
          <w:ilvl w:val="0"/>
          <w:numId w:val="37"/>
        </w:numPr>
      </w:pPr>
      <w:r w:rsidRPr="00835BE6">
        <w:t xml:space="preserve">Màn hình “Đặt lại mật khẩu: </w:t>
      </w:r>
    </w:p>
    <w:p w14:paraId="21408BBE" w14:textId="4F16A347" w:rsidR="002B378F" w:rsidRDefault="002B378F" w:rsidP="002B378F">
      <w:pPr>
        <w:pStyle w:val="Nomal-"/>
        <w:numPr>
          <w:ilvl w:val="0"/>
          <w:numId w:val="0"/>
        </w:numPr>
        <w:ind w:left="2340"/>
      </w:pPr>
      <w:r w:rsidRPr="00835BE6">
        <w:rPr>
          <w:noProof/>
          <w:color w:val="000000"/>
          <w:sz w:val="22"/>
          <w:szCs w:val="22"/>
          <w:bdr w:val="none" w:sz="0" w:space="0" w:color="auto" w:frame="1"/>
        </w:rPr>
        <w:drawing>
          <wp:inline distT="0" distB="0" distL="0" distR="0" wp14:anchorId="686A501F" wp14:editId="5190A308">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3282B3E2" w14:textId="0B41B515" w:rsidR="002B378F" w:rsidRDefault="002B378F" w:rsidP="002B378F">
      <w:pPr>
        <w:pStyle w:val="Nomal-"/>
        <w:numPr>
          <w:ilvl w:val="0"/>
          <w:numId w:val="0"/>
        </w:numPr>
        <w:ind w:left="1620" w:hanging="360"/>
      </w:pPr>
      <w:r>
        <w:lastRenderedPageBreak/>
        <w:t xml:space="preserve">Các thành phần trên màn hình: </w:t>
      </w:r>
    </w:p>
    <w:tbl>
      <w:tblPr>
        <w:tblW w:w="8720" w:type="dxa"/>
        <w:tblInd w:w="422" w:type="dxa"/>
        <w:tblCellMar>
          <w:top w:w="15" w:type="dxa"/>
          <w:left w:w="15" w:type="dxa"/>
          <w:bottom w:w="15" w:type="dxa"/>
          <w:right w:w="15" w:type="dxa"/>
        </w:tblCellMar>
        <w:tblLook w:val="04A0" w:firstRow="1" w:lastRow="0" w:firstColumn="1" w:lastColumn="0" w:noHBand="0" w:noVBand="1"/>
      </w:tblPr>
      <w:tblGrid>
        <w:gridCol w:w="532"/>
        <w:gridCol w:w="1551"/>
        <w:gridCol w:w="1440"/>
        <w:gridCol w:w="5197"/>
      </w:tblGrid>
      <w:tr w:rsidR="002B378F" w:rsidRPr="002B378F" w14:paraId="27F21F5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AA5B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8B1B3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9EF48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16BA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0CF2051"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A99DF5"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D86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C9A5F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1BF3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ật khẩu mới của tài khoản</w:t>
            </w:r>
          </w:p>
          <w:p w14:paraId="2A4269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Mật khẩu có ít nhất 8 ký tự, bao gồm ít nhất 1 ký tự in hoa, 1 ký tự số và 1 ký tự đặc biệt</w:t>
            </w:r>
          </w:p>
        </w:tc>
      </w:tr>
      <w:tr w:rsidR="002B378F" w:rsidRPr="002B378F" w14:paraId="591D1CD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179FB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57E71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Xác nhận mật khẩu mớ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49E1A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62C49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Xác nhận mật khẩu phải trùng khớp với trường mật khẩu mới</w:t>
            </w:r>
          </w:p>
          <w:p w14:paraId="7E1DD26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ở trên</w:t>
            </w:r>
          </w:p>
        </w:tc>
      </w:tr>
      <w:tr w:rsidR="002B378F" w:rsidRPr="002B378F" w14:paraId="33241D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E9690F"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703A5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 mật khẩ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7A156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942A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Đặt lại mật khẩu”</w:t>
            </w:r>
          </w:p>
          <w:p w14:paraId="1E39A84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iến hành kiểm tra dữ liệu đã đúng điều kiện hay chưa, nếu chưa báo lỗi tương ứng với từng trường dữ liệu.</w:t>
            </w:r>
          </w:p>
          <w:p w14:paraId="24FA588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ã đúng điều kiện, hệ thống tiến hành đặt lại mật khẩu cho tài khoản người dùng và thông báo “Đặt lại mật khẩu thành công”, sau đó chuyển trang về “Đăng nhập”</w:t>
            </w:r>
          </w:p>
        </w:tc>
      </w:tr>
    </w:tbl>
    <w:p w14:paraId="72CC9CA6" w14:textId="77777777" w:rsidR="002B378F" w:rsidRPr="00835BE6" w:rsidRDefault="002B378F" w:rsidP="002B378F">
      <w:pPr>
        <w:pStyle w:val="Nomal-"/>
        <w:numPr>
          <w:ilvl w:val="0"/>
          <w:numId w:val="0"/>
        </w:numPr>
        <w:ind w:left="1620" w:hanging="360"/>
      </w:pPr>
    </w:p>
    <w:p w14:paraId="50981BEC" w14:textId="1CF54C66" w:rsidR="002B378F" w:rsidRPr="002B378F" w:rsidRDefault="002B378F" w:rsidP="002B378F">
      <w:pPr>
        <w:pStyle w:val="ListParagraph"/>
        <w:numPr>
          <w:ilvl w:val="0"/>
          <w:numId w:val="36"/>
        </w:numPr>
        <w:jc w:val="left"/>
      </w:pPr>
      <w:r w:rsidRPr="00835BE6">
        <w:rPr>
          <w:b/>
        </w:rPr>
        <w:t xml:space="preserve">Chức năng thông tin tài khoản: </w:t>
      </w:r>
      <w:r w:rsidRPr="00835BE6">
        <w:rPr>
          <w:noProof/>
          <w:color w:val="000000"/>
          <w:sz w:val="22"/>
          <w:szCs w:val="22"/>
          <w:bdr w:val="none" w:sz="0" w:space="0" w:color="auto" w:frame="1"/>
          <w:lang w:eastAsia="en-US"/>
        </w:rPr>
        <w:drawing>
          <wp:inline distT="0" distB="0" distL="0" distR="0" wp14:anchorId="34CB47B8" wp14:editId="758B2134">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0980A592" w14:textId="39C2BFFC" w:rsidR="002B378F" w:rsidRDefault="002B378F" w:rsidP="002B378F">
      <w:pPr>
        <w:pStyle w:val="ListParagraph"/>
        <w:ind w:firstLine="0"/>
        <w:jc w:val="left"/>
      </w:pPr>
      <w:r>
        <w:t>Các thành phần trên màn hình:</w:t>
      </w:r>
    </w:p>
    <w:tbl>
      <w:tblPr>
        <w:tblW w:w="8720" w:type="dxa"/>
        <w:tblInd w:w="444" w:type="dxa"/>
        <w:tblCellMar>
          <w:top w:w="15" w:type="dxa"/>
          <w:left w:w="15" w:type="dxa"/>
          <w:bottom w:w="15" w:type="dxa"/>
          <w:right w:w="15" w:type="dxa"/>
        </w:tblCellMar>
        <w:tblLook w:val="04A0" w:firstRow="1" w:lastRow="0" w:firstColumn="1" w:lastColumn="0" w:noHBand="0" w:noVBand="1"/>
      </w:tblPr>
      <w:tblGrid>
        <w:gridCol w:w="533"/>
        <w:gridCol w:w="1685"/>
        <w:gridCol w:w="1955"/>
        <w:gridCol w:w="4547"/>
      </w:tblGrid>
      <w:tr w:rsidR="002B378F" w:rsidRPr="002B378F" w14:paraId="5B45A17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FFB3F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A732D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56397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E7A8D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4B03084A"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5120A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5DDA1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đăng nhập”</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848C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00BDC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đăng nhập của tài khoản</w:t>
            </w:r>
          </w:p>
          <w:p w14:paraId="4A7D7BC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này bị disabled không được chỉnh sửa</w:t>
            </w:r>
          </w:p>
        </w:tc>
      </w:tr>
      <w:tr w:rsidR="002B378F" w:rsidRPr="002B378F" w14:paraId="58C32E7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61EE2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A1DE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Em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5997D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23993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o phép chỉnh sửa</w:t>
            </w:r>
          </w:p>
          <w:p w14:paraId="2FB9484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có định dạng text@text</w:t>
            </w:r>
          </w:p>
          <w:p w14:paraId="7216338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Email là duy nhất trên hệ thống</w:t>
            </w:r>
          </w:p>
        </w:tc>
      </w:tr>
      <w:tr w:rsidR="002B378F" w:rsidRPr="002B378F" w14:paraId="356999A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DB3BA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8CC2D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1AD8D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FE89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25F4813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iểm tra trường “Email” có đúng điều kiện không.</w:t>
            </w:r>
          </w:p>
          <w:p w14:paraId="300D42B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lastRenderedPageBreak/>
              <w:t>Nếu đúng điều kiện hệ thống cho phép cập nhật và thông báo “Cập nhật thành công”</w:t>
            </w:r>
          </w:p>
          <w:p w14:paraId="07C5415F"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ếu không đúng điều kiện, hệ thống thông báo lỗi tương ứng.</w:t>
            </w:r>
          </w:p>
        </w:tc>
      </w:tr>
    </w:tbl>
    <w:p w14:paraId="7F4BE8DB" w14:textId="77777777" w:rsidR="002B378F" w:rsidRPr="002B378F" w:rsidRDefault="002B378F" w:rsidP="002B378F">
      <w:pPr>
        <w:pStyle w:val="ListParagraph"/>
        <w:ind w:firstLine="0"/>
        <w:jc w:val="left"/>
      </w:pPr>
    </w:p>
    <w:p w14:paraId="7674110F" w14:textId="77777777" w:rsidR="002B378F" w:rsidRPr="00835BE6" w:rsidRDefault="002B378F" w:rsidP="002B378F">
      <w:pPr>
        <w:pStyle w:val="ListParagraph"/>
        <w:numPr>
          <w:ilvl w:val="4"/>
          <w:numId w:val="1"/>
        </w:numPr>
        <w:rPr>
          <w:b/>
        </w:rPr>
      </w:pPr>
      <w:r w:rsidRPr="00835BE6">
        <w:rPr>
          <w:b/>
        </w:rPr>
        <w:t>Quản lý chuyên mục</w:t>
      </w:r>
    </w:p>
    <w:p w14:paraId="687ED099" w14:textId="476D94D2" w:rsidR="002B378F" w:rsidRPr="002B378F" w:rsidRDefault="002B378F" w:rsidP="002B378F">
      <w:pPr>
        <w:pStyle w:val="ListParagraph"/>
        <w:numPr>
          <w:ilvl w:val="0"/>
          <w:numId w:val="36"/>
        </w:numPr>
        <w:jc w:val="left"/>
      </w:pPr>
      <w:r w:rsidRPr="00835BE6">
        <w:rPr>
          <w:b/>
        </w:rPr>
        <w:t xml:space="preserve">Danh sách chuyên mục: </w:t>
      </w:r>
      <w:r w:rsidRPr="00835BE6">
        <w:rPr>
          <w:noProof/>
          <w:color w:val="000000"/>
          <w:sz w:val="22"/>
          <w:szCs w:val="22"/>
          <w:bdr w:val="none" w:sz="0" w:space="0" w:color="auto" w:frame="1"/>
          <w:lang w:eastAsia="en-US"/>
        </w:rPr>
        <w:drawing>
          <wp:inline distT="0" distB="0" distL="0" distR="0" wp14:anchorId="7585AD0A" wp14:editId="244C613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51F32470" w14:textId="0ACA6351"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6"/>
        <w:gridCol w:w="1170"/>
        <w:gridCol w:w="5392"/>
      </w:tblGrid>
      <w:tr w:rsidR="002B378F" w:rsidRPr="002B378F" w14:paraId="31F8BB4C"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AF87A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446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404EE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1F973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7CBD963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3633C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6DBCC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ìm 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CEFE37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F5A5C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ập thông tin cần tìm kiếm.</w:t>
            </w:r>
          </w:p>
          <w:p w14:paraId="3FE62F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ấn “Enter” để hệ thống bắt đầu tìm kiếm dữ liệu liên quan</w:t>
            </w:r>
          </w:p>
        </w:tc>
      </w:tr>
      <w:tr w:rsidR="002B378F" w:rsidRPr="002B378F" w14:paraId="2EF91FDD"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37AED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3A59A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8EFBD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60579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bắt đầu từ thời điểm nào</w:t>
            </w:r>
          </w:p>
          <w:p w14:paraId="230C6E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ừ ngày tạo” bắt buộc không được là ngày tương lai và không được lớn hơn “Đến ngày tạo”</w:t>
            </w:r>
          </w:p>
        </w:tc>
      </w:tr>
      <w:tr w:rsidR="002B378F" w:rsidRPr="002B378F" w14:paraId="791BC36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82D9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08C3B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8BAC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32AE8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ộ lọc tìm kiếm có điều kiện là ngày tạo cuối cùng là thời gian điểm nào</w:t>
            </w:r>
          </w:p>
          <w:p w14:paraId="355E2E1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ến ngày tạo” bắt buộc không được là ngày tương lai và không được nhỏ hơn “Từ ngày tạo”</w:t>
            </w:r>
          </w:p>
        </w:tc>
      </w:tr>
      <w:tr w:rsidR="002B378F" w:rsidRPr="002B378F" w14:paraId="62760D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55C4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52F43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703162"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234E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đặt lại giá trị của các trường “Tìm kiếm, “Từ ngày tạo”, “Đến ngày tạo” về giá trị mặc định ban đầu</w:t>
            </w:r>
          </w:p>
        </w:tc>
      </w:tr>
      <w:tr w:rsidR="002B378F" w:rsidRPr="002B378F" w14:paraId="3A2337F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E584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61D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371EA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9EB21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để bắt đầu tìm kiếm với điều kiện của bộ lọc</w:t>
            </w:r>
          </w:p>
        </w:tc>
      </w:tr>
      <w:tr w:rsidR="002B378F" w:rsidRPr="002B378F" w14:paraId="7A2E973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277C49"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D7F02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242C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2F15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Bao gồm các cột và dữ liệu tương ứng như hình ảnh</w:t>
            </w:r>
          </w:p>
          <w:p w14:paraId="21827B0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ữ liệu luôn luôn được sắp xếp theo thứ tự giảm dần của ngày tạo</w:t>
            </w:r>
          </w:p>
          <w:p w14:paraId="25B70B0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Trường dữ liệu “Tên chuyên mục” là hyperlink, khi click </w:t>
            </w:r>
            <w:r w:rsidRPr="002B378F">
              <w:rPr>
                <w:rFonts w:ascii="Calibri" w:hAnsi="Calibri" w:cs="Calibri"/>
                <w:color w:val="000000"/>
                <w:sz w:val="22"/>
                <w:szCs w:val="22"/>
              </w:rPr>
              <w:lastRenderedPageBreak/>
              <w:t>vào sẽ chuyển đến trang “Chi tiết chuyên mục”</w:t>
            </w:r>
          </w:p>
        </w:tc>
      </w:tr>
      <w:tr w:rsidR="002B378F" w:rsidRPr="002B378F" w14:paraId="331AF88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6C992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3C94EF" w14:textId="44152801"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xml:space="preserve">Nút </w:t>
            </w:r>
            <w:r w:rsidRPr="002B378F">
              <w:rPr>
                <w:rFonts w:ascii="Calibri" w:hAnsi="Calibri" w:cs="Calibri"/>
                <w:noProof/>
                <w:color w:val="000000"/>
                <w:sz w:val="22"/>
                <w:szCs w:val="22"/>
                <w:bdr w:val="none" w:sz="0" w:space="0" w:color="auto" w:frame="1"/>
              </w:rPr>
              <w:drawing>
                <wp:inline distT="0" distB="0" distL="0" distR="0" wp14:anchorId="35457959" wp14:editId="7AEBD346">
                  <wp:extent cx="327660" cy="395605"/>
                  <wp:effectExtent l="0" t="0" r="0" b="4445"/>
                  <wp:docPr id="36" name="Picture 36"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2B378F">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42A62E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20F5B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menu các thao tác có thể thực hiện đối với mỗi dòng dữ liệu trong bảng.</w:t>
            </w:r>
          </w:p>
          <w:p w14:paraId="4080018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Khi click vào hiển thị menu như sau:</w:t>
            </w:r>
          </w:p>
          <w:p w14:paraId="09C70517" w14:textId="2EA4A728" w:rsidR="002B378F" w:rsidRPr="002B378F" w:rsidRDefault="002B378F" w:rsidP="002B378F">
            <w:pPr>
              <w:spacing w:before="0" w:after="0" w:line="240" w:lineRule="auto"/>
              <w:ind w:firstLine="0"/>
              <w:jc w:val="left"/>
              <w:rPr>
                <w:sz w:val="24"/>
                <w:szCs w:val="24"/>
              </w:rPr>
            </w:pPr>
            <w:r w:rsidRPr="002B378F">
              <w:rPr>
                <w:rFonts w:ascii="Calibri" w:hAnsi="Calibri" w:cs="Calibri"/>
                <w:noProof/>
                <w:color w:val="000000"/>
                <w:sz w:val="22"/>
                <w:szCs w:val="22"/>
                <w:bdr w:val="none" w:sz="0" w:space="0" w:color="auto" w:frame="1"/>
              </w:rPr>
              <w:drawing>
                <wp:inline distT="0" distB="0" distL="0" distR="0" wp14:anchorId="454D0B19" wp14:editId="18DE991D">
                  <wp:extent cx="1938020" cy="873760"/>
                  <wp:effectExtent l="0" t="0" r="5080" b="2540"/>
                  <wp:docPr id="35" name="Picture 35"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2B378F" w:rsidRPr="002B378F" w14:paraId="558CE70B"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BE381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7A1E9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F4AA6D"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3ADF1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i tiết chuyên mục”</w:t>
            </w:r>
          </w:p>
        </w:tc>
      </w:tr>
      <w:tr w:rsidR="002B378F" w:rsidRPr="002B378F" w14:paraId="4213B65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988769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3AB11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A95DBC"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7DB19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chuyển hướng đến trang “Chỉnh sửa chuyên mục”</w:t>
            </w:r>
          </w:p>
        </w:tc>
      </w:tr>
      <w:tr w:rsidR="002B378F" w:rsidRPr="002B378F" w14:paraId="4A20E51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470D7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B2F6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B607E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6597346"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vào hiển thị thông báo “Bạn chắc chắn muốn xoá chuyên mục này?”</w:t>
            </w:r>
          </w:p>
          <w:p w14:paraId="00A7F5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Xác nhận” hệ thống tiền hành xoá chuyên mục, sau khi xoá thành công thông báo “Đã xoá thành công chuyên mục”, làm mới lại dữ liệu bảng danh sách chuyên mục</w:t>
            </w:r>
          </w:p>
          <w:p w14:paraId="468DD4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 đóng thông báo</w:t>
            </w:r>
          </w:p>
        </w:tc>
      </w:tr>
      <w:tr w:rsidR="002B378F" w:rsidRPr="002B378F" w14:paraId="4645B1F0"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198EA"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5448F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0CEAE"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85A89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Phân trang bảng danh sách với yêu cầu như sau:</w:t>
            </w:r>
          </w:p>
          <w:p w14:paraId="19A1E90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10 dòng trên 1 trang</w:t>
            </w:r>
          </w:p>
          <w:p w14:paraId="737647A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Trước”: click vào sẽ lùi về trước 1 trang so với trang hiện tại</w:t>
            </w:r>
          </w:p>
          <w:p w14:paraId="1BA89B4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Sau”: click vào sẽ tiến về sau 1 trang so với trang hiện tại</w:t>
            </w:r>
          </w:p>
          <w:p w14:paraId="2E59CE2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 Nút hiển thị số trang: Click vào sẽ tiến đến trang tương ứng với số thứ tự hiển thị trên nút</w:t>
            </w:r>
          </w:p>
        </w:tc>
      </w:tr>
    </w:tbl>
    <w:p w14:paraId="1150BEEB" w14:textId="77777777" w:rsidR="002B378F" w:rsidRPr="002B378F" w:rsidRDefault="002B378F" w:rsidP="002B378F">
      <w:pPr>
        <w:pStyle w:val="ListParagraph"/>
        <w:ind w:firstLine="0"/>
        <w:jc w:val="left"/>
      </w:pPr>
    </w:p>
    <w:p w14:paraId="6D78E0F6" w14:textId="49D4AB03" w:rsidR="002B378F" w:rsidRDefault="002B378F" w:rsidP="002B378F">
      <w:pPr>
        <w:pStyle w:val="ListParagraph"/>
        <w:numPr>
          <w:ilvl w:val="0"/>
          <w:numId w:val="36"/>
        </w:numPr>
        <w:jc w:val="left"/>
      </w:pPr>
      <w:r w:rsidRPr="00835BE6">
        <w:rPr>
          <w:b/>
        </w:rPr>
        <w:t>Thêm chuyên mục</w:t>
      </w:r>
      <w:r w:rsidRPr="00835BE6">
        <w:t xml:space="preserve">: </w:t>
      </w:r>
      <w:r w:rsidRPr="00835BE6">
        <w:rPr>
          <w:noProof/>
          <w:color w:val="000000"/>
          <w:sz w:val="22"/>
          <w:szCs w:val="22"/>
          <w:bdr w:val="none" w:sz="0" w:space="0" w:color="auto" w:frame="1"/>
          <w:lang w:eastAsia="en-US"/>
        </w:rPr>
        <w:drawing>
          <wp:inline distT="0" distB="0" distL="0" distR="0" wp14:anchorId="213ACD02" wp14:editId="67D77E85">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7EB169AD" w14:textId="37D15A86" w:rsidR="002B378F" w:rsidRDefault="002B378F" w:rsidP="002B378F">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21"/>
        <w:gridCol w:w="1695"/>
        <w:gridCol w:w="4872"/>
      </w:tblGrid>
      <w:tr w:rsidR="002B378F" w:rsidRPr="002B378F" w14:paraId="6E7A9D4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440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FD57D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0971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515D72"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w:t>
            </w:r>
          </w:p>
        </w:tc>
      </w:tr>
      <w:tr w:rsidR="002B378F" w:rsidRPr="002B378F" w14:paraId="5BC26A79"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F095D7"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14C6B"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CD93B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A7B993"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ần thêm</w:t>
            </w:r>
          </w:p>
          <w:p w14:paraId="2687392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ên chuyên mục chỉ được phép chứa các kí tự chữ, kí tự số, khoảng trắng</w:t>
            </w:r>
          </w:p>
          <w:p w14:paraId="2CA89E0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58927F7E"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7B833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64C37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ABB62C"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789F2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ần thêm</w:t>
            </w:r>
          </w:p>
          <w:p w14:paraId="5D7FA8D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chỉ được phép chứa các kí tự chữ, kí tự số</w:t>
            </w:r>
          </w:p>
          <w:p w14:paraId="057C0C3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ã chuyên mục là duy nhất trên hệ thống</w:t>
            </w:r>
          </w:p>
          <w:p w14:paraId="02ECFC2A"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100 kí tự</w:t>
            </w:r>
          </w:p>
        </w:tc>
      </w:tr>
      <w:tr w:rsidR="002B378F" w:rsidRPr="002B378F" w14:paraId="1B4103B8"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31F360"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251E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1C4B2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7C014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Dạng combobox chứa danh sách các chuyên mục đã tạo trên hệ thống</w:t>
            </w:r>
          </w:p>
          <w:p w14:paraId="0B496F57"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họn một chuyên mục đã có bất làm cha của chuyên mục mới</w:t>
            </w:r>
          </w:p>
        </w:tc>
      </w:tr>
      <w:tr w:rsidR="002B378F" w:rsidRPr="002B378F" w14:paraId="74C7D0CF"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387CA4"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126E6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22428E"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12F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Mô tả thông tin về chuyên mục</w:t>
            </w:r>
          </w:p>
          <w:p w14:paraId="79C424E1"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Độ dài không quá 500 kí tự</w:t>
            </w:r>
          </w:p>
        </w:tc>
      </w:tr>
      <w:tr w:rsidR="002B378F" w:rsidRPr="002B378F" w14:paraId="3785C835"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A285D1"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F47D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6EBC5B"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3CDE55"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Lưu”</w:t>
            </w:r>
          </w:p>
          <w:p w14:paraId="682A0C5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kiểm tra điều kiện đúng của các trường dữ liệu</w:t>
            </w:r>
          </w:p>
          <w:p w14:paraId="30274410"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đạt yêu cầu: Hệ thống tiến hành thêm mới chuyên mục, thông báo “Đã thêm chuyên mục thành công”</w:t>
            </w:r>
          </w:p>
          <w:p w14:paraId="6D6ADBF9"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Trường hợp dữ liệu không đạt yêu cầu: Thông báo lỗi tương ứng với từng trường bị lỗi</w:t>
            </w:r>
          </w:p>
        </w:tc>
      </w:tr>
      <w:tr w:rsidR="002B378F" w:rsidRPr="002B378F" w14:paraId="50D9C537" w14:textId="77777777" w:rsidTr="002B378F">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5E70B3"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C163588"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106638" w14:textId="77777777" w:rsidR="002B378F" w:rsidRPr="002B378F" w:rsidRDefault="002B378F" w:rsidP="002B378F">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2E3494"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Click nút “Huỷ”</w:t>
            </w:r>
          </w:p>
          <w:p w14:paraId="0AA4017D" w14:textId="77777777" w:rsidR="002B378F" w:rsidRPr="002B378F" w:rsidRDefault="002B378F" w:rsidP="002B378F">
            <w:pPr>
              <w:spacing w:before="0" w:after="0" w:line="240" w:lineRule="auto"/>
              <w:ind w:firstLine="0"/>
              <w:jc w:val="left"/>
              <w:rPr>
                <w:sz w:val="24"/>
                <w:szCs w:val="24"/>
              </w:rPr>
            </w:pPr>
            <w:r w:rsidRPr="002B378F">
              <w:rPr>
                <w:rFonts w:ascii="Calibri" w:hAnsi="Calibri" w:cs="Calibri"/>
                <w:color w:val="000000"/>
                <w:sz w:val="22"/>
                <w:szCs w:val="22"/>
              </w:rPr>
              <w:t>Hệ thống chuyển trang về lại “Danh sách chuyên mục”</w:t>
            </w:r>
          </w:p>
        </w:tc>
      </w:tr>
    </w:tbl>
    <w:p w14:paraId="758AA16A" w14:textId="77777777" w:rsidR="002B378F" w:rsidRPr="002B378F" w:rsidRDefault="002B378F" w:rsidP="00B07D70">
      <w:pPr>
        <w:ind w:firstLine="0"/>
        <w:jc w:val="left"/>
      </w:pPr>
    </w:p>
    <w:p w14:paraId="0113B4DA" w14:textId="016A2F26" w:rsidR="00B07D70" w:rsidRDefault="002B378F" w:rsidP="00B07D70">
      <w:pPr>
        <w:pStyle w:val="ListParagraph"/>
        <w:numPr>
          <w:ilvl w:val="0"/>
          <w:numId w:val="36"/>
        </w:numPr>
        <w:jc w:val="left"/>
      </w:pPr>
      <w:r w:rsidRPr="00835BE6">
        <w:rPr>
          <w:b/>
        </w:rPr>
        <w:t>Chỉnh sửa chuyên mục:</w:t>
      </w:r>
      <w:r w:rsidRPr="00835BE6">
        <w:t xml:space="preserve"> </w:t>
      </w:r>
      <w:r w:rsidRPr="00835BE6">
        <w:rPr>
          <w:noProof/>
          <w:color w:val="000000"/>
          <w:sz w:val="22"/>
          <w:szCs w:val="22"/>
          <w:bdr w:val="none" w:sz="0" w:space="0" w:color="auto" w:frame="1"/>
          <w:lang w:eastAsia="en-US"/>
        </w:rPr>
        <w:drawing>
          <wp:inline distT="0" distB="0" distL="0" distR="0" wp14:anchorId="511DA861" wp14:editId="79D178F0">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619F7582" w14:textId="1A86739F"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40"/>
        <w:gridCol w:w="1579"/>
        <w:gridCol w:w="5069"/>
      </w:tblGrid>
      <w:tr w:rsidR="00B07D70" w:rsidRPr="00B07D70" w14:paraId="7CFA029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EF099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5085F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FCB2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90F45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3C7AE7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42776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AAF4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5459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EE916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ên chuyên mục chỉ được phép chứa các kí tự chữ, kí tự số, khoảng trắng</w:t>
            </w:r>
          </w:p>
          <w:p w14:paraId="254E00A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4036773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1F1A0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355BB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ã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0CAD5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63848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chỉ được phép chứa các kí tự chữ, kí tự số</w:t>
            </w:r>
          </w:p>
          <w:p w14:paraId="11DF19C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ã chuyên mục là duy nhất trên hệ thống</w:t>
            </w:r>
          </w:p>
          <w:p w14:paraId="36ED147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68530FB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8840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31F2B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3A2BC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AE59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ạng combobox chứa danh sách các chuyên mục đã tạo trên hệ thống</w:t>
            </w:r>
          </w:p>
          <w:p w14:paraId="76AD10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ọn một chuyên mục đã có bất làm cha của chuyên mục mới</w:t>
            </w:r>
          </w:p>
        </w:tc>
      </w:tr>
      <w:tr w:rsidR="00B07D70" w:rsidRPr="00B07D70" w14:paraId="71613B18"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8F2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4B8DF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91B3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AC1B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 thông tin về chuyên mục</w:t>
            </w:r>
          </w:p>
          <w:p w14:paraId="5A9DC37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500 kí tự</w:t>
            </w:r>
          </w:p>
        </w:tc>
      </w:tr>
      <w:tr w:rsidR="00B07D70" w:rsidRPr="00B07D70" w14:paraId="4B9537B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24F9C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8E73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DE939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D060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34195A1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4BA2C3D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chuyên mục, thông báo “Đã cập nhật thông tin chuyên mục thành công”</w:t>
            </w:r>
          </w:p>
          <w:p w14:paraId="3E4080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280FD08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86B97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8642E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EC2747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FB929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22336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chuyên mục”</w:t>
            </w:r>
          </w:p>
        </w:tc>
      </w:tr>
    </w:tbl>
    <w:p w14:paraId="330E4F4A" w14:textId="77777777" w:rsidR="00B07D70" w:rsidRPr="00B07D70" w:rsidRDefault="00B07D70" w:rsidP="00B07D70">
      <w:pPr>
        <w:pStyle w:val="ListParagraph"/>
        <w:ind w:firstLine="0"/>
        <w:jc w:val="left"/>
      </w:pPr>
    </w:p>
    <w:p w14:paraId="0043DF75" w14:textId="7636F410" w:rsidR="002B378F" w:rsidRPr="00B07D70" w:rsidRDefault="002B378F" w:rsidP="00B07D70">
      <w:pPr>
        <w:pStyle w:val="ListParagraph"/>
        <w:numPr>
          <w:ilvl w:val="0"/>
          <w:numId w:val="36"/>
        </w:numPr>
        <w:jc w:val="left"/>
      </w:pPr>
      <w:r w:rsidRPr="00835BE6">
        <w:rPr>
          <w:b/>
        </w:rPr>
        <w:t xml:space="preserve">Chi tiết chuyên mục: </w:t>
      </w:r>
      <w:r w:rsidRPr="00835BE6">
        <w:rPr>
          <w:noProof/>
          <w:color w:val="000000"/>
          <w:sz w:val="22"/>
          <w:szCs w:val="22"/>
          <w:bdr w:val="none" w:sz="0" w:space="0" w:color="auto" w:frame="1"/>
          <w:lang w:eastAsia="en-US"/>
        </w:rPr>
        <w:drawing>
          <wp:inline distT="0" distB="0" distL="0" distR="0" wp14:anchorId="74197802" wp14:editId="101DE96E">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53DF94F" w14:textId="545E96F0" w:rsidR="00B07D70" w:rsidRDefault="00B07D70" w:rsidP="00B07D70">
      <w:pPr>
        <w:ind w:left="36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418"/>
        <w:gridCol w:w="1407"/>
        <w:gridCol w:w="5363"/>
      </w:tblGrid>
      <w:tr w:rsidR="00B07D70" w:rsidRPr="00B07D70" w14:paraId="79A89F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EF96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6DE98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A55E0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5E96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014575A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05D94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6D3FC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ên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3831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39CB9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w:t>
            </w:r>
          </w:p>
        </w:tc>
      </w:tr>
      <w:tr w:rsidR="00B07D70" w:rsidRPr="00B07D70" w14:paraId="1179808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BFF1F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B290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Mã </w:t>
            </w:r>
            <w:r w:rsidRPr="00B07D70">
              <w:rPr>
                <w:rFonts w:ascii="Calibri" w:hAnsi="Calibri" w:cs="Calibri"/>
                <w:color w:val="000000"/>
                <w:sz w:val="22"/>
                <w:szCs w:val="22"/>
              </w:rPr>
              <w:lastRenderedPageBreak/>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609E9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B1864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ã chuyên mục</w:t>
            </w:r>
          </w:p>
        </w:tc>
      </w:tr>
      <w:tr w:rsidR="00B07D70" w:rsidRPr="00B07D70" w14:paraId="19D342EA"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4484F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AF0F3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 ch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E69B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EE08C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tên chuyên mục cha</w:t>
            </w:r>
          </w:p>
        </w:tc>
      </w:tr>
      <w:tr w:rsidR="00B07D70" w:rsidRPr="00B07D70" w14:paraId="6DBE994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BABA4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8973F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Mô tả”</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327E5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264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thông tin mô tả về chuyên mục</w:t>
            </w:r>
          </w:p>
        </w:tc>
      </w:tr>
      <w:tr w:rsidR="00B07D70" w:rsidRPr="00B07D70" w14:paraId="3BB435F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40ABB0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B659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0A1FD9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8BBF8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Chỉnh sửa”</w:t>
            </w:r>
          </w:p>
          <w:p w14:paraId="393EDD1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hướng đển trang “Chính sửa chuyên mục”</w:t>
            </w:r>
          </w:p>
        </w:tc>
      </w:tr>
      <w:tr w:rsidR="00B07D70" w:rsidRPr="00B07D70" w14:paraId="4FA7DFD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F53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9E0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9703DD"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7BF4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oá”</w:t>
            </w:r>
          </w:p>
          <w:p w14:paraId="67609E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hiển thị cảnh báo “Bạn có chắc chắn muốn xoá chuyên mục này?”</w:t>
            </w:r>
          </w:p>
          <w:p w14:paraId="00A235D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Xác nhận” hệ thống tiến hành xoá chuyên mục hiện tại ra khỏi hệ thống và thông báo thành công “Đã xoá thành công chuyên mục”, sau đó quay về lại trang “Danh sách chuyên mục”</w:t>
            </w:r>
          </w:p>
          <w:p w14:paraId="69F74F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ếu click “Huỷ” đóng cảnh báo, ở lại trang hiện tại</w:t>
            </w:r>
          </w:p>
        </w:tc>
      </w:tr>
    </w:tbl>
    <w:p w14:paraId="4BD15219" w14:textId="77777777" w:rsidR="00B07D70" w:rsidRPr="00835BE6" w:rsidRDefault="00B07D70" w:rsidP="00B07D70">
      <w:pPr>
        <w:ind w:left="360" w:firstLine="0"/>
        <w:jc w:val="left"/>
      </w:pPr>
    </w:p>
    <w:p w14:paraId="25D3FE3A" w14:textId="54C1488E" w:rsidR="002B378F" w:rsidRPr="00835BE6" w:rsidRDefault="002B378F" w:rsidP="00B07D70">
      <w:pPr>
        <w:pStyle w:val="ListParagraph"/>
        <w:numPr>
          <w:ilvl w:val="0"/>
          <w:numId w:val="36"/>
        </w:numPr>
      </w:pPr>
      <w:r w:rsidRPr="00835BE6">
        <w:rPr>
          <w:b/>
        </w:rPr>
        <w:t xml:space="preserve">Xóa chuyên mục: </w:t>
      </w:r>
      <w:r w:rsidRPr="00835BE6">
        <w:t>Giao diện và yêu cầu chức năng được mô tả tại các màn hình chức năng “Danh sách chuyên mục”, “Chi tiết chuyên mục”</w:t>
      </w:r>
    </w:p>
    <w:p w14:paraId="50CCC033" w14:textId="77777777" w:rsidR="002B378F" w:rsidRPr="00835BE6" w:rsidRDefault="002B378F" w:rsidP="002B378F">
      <w:pPr>
        <w:pStyle w:val="ListParagraph"/>
        <w:numPr>
          <w:ilvl w:val="4"/>
          <w:numId w:val="1"/>
        </w:numPr>
      </w:pPr>
      <w:r w:rsidRPr="00835BE6">
        <w:rPr>
          <w:b/>
        </w:rPr>
        <w:t>Quản lý tin bài</w:t>
      </w:r>
    </w:p>
    <w:p w14:paraId="231D00A3" w14:textId="41D8DCB6" w:rsidR="002B378F" w:rsidRPr="00B07D70" w:rsidRDefault="002B378F" w:rsidP="00B07D70">
      <w:pPr>
        <w:pStyle w:val="ListParagraph"/>
        <w:numPr>
          <w:ilvl w:val="0"/>
          <w:numId w:val="36"/>
        </w:numPr>
        <w:jc w:val="left"/>
      </w:pPr>
      <w:r w:rsidRPr="00B07D70">
        <w:rPr>
          <w:b/>
        </w:rPr>
        <w:t>Danh sách tin bài:</w:t>
      </w:r>
      <w:r w:rsidRPr="00B07D70">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6690C872" wp14:editId="5B66B30D">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797FCF9" w14:textId="47A11BF7"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71"/>
        <w:gridCol w:w="1208"/>
        <w:gridCol w:w="5309"/>
      </w:tblGrid>
      <w:tr w:rsidR="00B07D70" w:rsidRPr="00B07D70" w14:paraId="7257759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C000A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612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62D68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CC1BE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269A493E"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6E1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3EDAE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Trường “Tìm </w:t>
            </w:r>
            <w:r w:rsidRPr="00B07D70">
              <w:rPr>
                <w:rFonts w:ascii="Calibri" w:hAnsi="Calibri" w:cs="Calibri"/>
                <w:color w:val="000000"/>
                <w:sz w:val="22"/>
                <w:szCs w:val="22"/>
              </w:rPr>
              <w:lastRenderedPageBreak/>
              <w:t>kiế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61DBF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415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ập thông tin cần tìm kiếm.</w:t>
            </w:r>
          </w:p>
          <w:p w14:paraId="6EF0975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Nhấn “Enter” để hệ thống bắt đầu tìm kiếm dữ liệu liên quan</w:t>
            </w:r>
          </w:p>
          <w:p w14:paraId="1EEA891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tìm kiếm theo tiêu đề tin bài</w:t>
            </w:r>
          </w:p>
        </w:tc>
      </w:tr>
      <w:tr w:rsidR="00B07D70" w:rsidRPr="00B07D70" w14:paraId="0672C9D1"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F89C1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895D5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ừ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CEF9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3CBE8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bắt đầu từ thời điểm nào</w:t>
            </w:r>
          </w:p>
          <w:p w14:paraId="2B6616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ừ ngày tạo” bắt buộc không được là ngày tương lai và không được lớn hơn “Đến ngày tạo”</w:t>
            </w:r>
          </w:p>
        </w:tc>
      </w:tr>
      <w:tr w:rsidR="00B07D70" w:rsidRPr="00B07D70" w14:paraId="2555BC3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B506BA"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D0096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Đến ngày tạ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067E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O</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236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ộ lọc tìm kiếm có điều kiện là ngày tạo cuối cùng là thời gian điểm nào</w:t>
            </w:r>
          </w:p>
          <w:p w14:paraId="192E6E9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ến ngày tạo” bắt buộc không được là ngày tương lai và không được nhỏ hơn “Từ ngày tạo”</w:t>
            </w:r>
          </w:p>
        </w:tc>
      </w:tr>
      <w:tr w:rsidR="00B07D70" w:rsidRPr="00B07D70" w14:paraId="09DB737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22ABF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2C64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Đặt lạ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154B7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FCF1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đặt lại giá trị của các trường “Tìm kiếm, “Từ ngày tạo”, “Đến ngày tạo” về giá trị mặc định ban đầu</w:t>
            </w:r>
          </w:p>
        </w:tc>
      </w:tr>
      <w:tr w:rsidR="00B07D70" w:rsidRPr="00B07D70" w14:paraId="4885F009"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EA45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723C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Áp dụ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87A89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5B2AC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để bắt đầu tìm kiếm với điều kiện của bộ lọc</w:t>
            </w:r>
          </w:p>
        </w:tc>
      </w:tr>
      <w:tr w:rsidR="00B07D70" w:rsidRPr="00B07D70" w14:paraId="153B6E7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5662E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1C5B3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E4CC2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7A1AB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Bao gồm các cột và dữ liệu tương ứng như hình ảnh</w:t>
            </w:r>
          </w:p>
          <w:p w14:paraId="0B5EB63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ữ liệu luôn luôn được sắp xếp theo thứ tự giảm dần của ngày tạo</w:t>
            </w:r>
          </w:p>
          <w:p w14:paraId="4B8051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Tiêu đề” là hyperlink, khi click vào sẽ chuyển đến trang “Chi tiết tin bài”</w:t>
            </w:r>
          </w:p>
          <w:p w14:paraId="14B595A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dữ liệu “Chuyên mục” sẽ hiện thị 1 hoặc nhiều tên tên chuyên mục khác nhau theo thông tin của tin bài</w:t>
            </w:r>
          </w:p>
        </w:tc>
      </w:tr>
      <w:tr w:rsidR="00B07D70" w:rsidRPr="00B07D70" w14:paraId="218FDB07"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092DD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3122F9" w14:textId="28EC5CA3"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xml:space="preserve">Nút </w:t>
            </w:r>
            <w:r w:rsidRPr="00B07D70">
              <w:rPr>
                <w:rFonts w:ascii="Calibri" w:hAnsi="Calibri" w:cs="Calibri"/>
                <w:noProof/>
                <w:color w:val="000000"/>
                <w:sz w:val="22"/>
                <w:szCs w:val="22"/>
                <w:bdr w:val="none" w:sz="0" w:space="0" w:color="auto" w:frame="1"/>
              </w:rPr>
              <w:drawing>
                <wp:inline distT="0" distB="0" distL="0" distR="0" wp14:anchorId="6546F42B" wp14:editId="2874EE72">
                  <wp:extent cx="327660" cy="395605"/>
                  <wp:effectExtent l="0" t="0" r="0" b="4445"/>
                  <wp:docPr id="38" name="Picture 38" descr="https://lh3.googleusercontent.com/uPLAhlrVDEcVXl32ClRVVbGMh5KPxXJ3sNyviip9yARm3XBSonFn8ETJORHD_S9UZWncn1_ZzS_3wF0tTH-DblKofnUrXkqucvJW5SWIeBIzGyfL7F3ChJNxKMrl3xkRhiQj6skzC-1Q4udfDeJl7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uPLAhlrVDEcVXl32ClRVVbGMh5KPxXJ3sNyviip9yARm3XBSonFn8ETJORHD_S9UZWncn1_ZzS_3wF0tTH-DblKofnUrXkqucvJW5SWIeBIzGyfL7F3ChJNxKMrl3xkRhiQj6skzC-1Q4udfDeJl7Q"/>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7660" cy="395605"/>
                          </a:xfrm>
                          <a:prstGeom prst="rect">
                            <a:avLst/>
                          </a:prstGeom>
                          <a:noFill/>
                          <a:ln>
                            <a:noFill/>
                          </a:ln>
                        </pic:spPr>
                      </pic:pic>
                    </a:graphicData>
                  </a:graphic>
                </wp:inline>
              </w:drawing>
            </w:r>
            <w:r w:rsidRPr="00B07D70">
              <w:rPr>
                <w:rFonts w:ascii="Calibri" w:hAnsi="Calibri" w:cs="Calibri"/>
                <w:color w:val="000000"/>
                <w:sz w:val="22"/>
                <w:szCs w:val="22"/>
              </w:rPr>
              <w:t>ở cột thao tác của bảng dữ liệ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1759F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9E3125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menu các thao tác có thể thực hiện đối với mỗi dòng dữ liệu trong bảng.</w:t>
            </w:r>
          </w:p>
          <w:p w14:paraId="1743D46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hiển thị menu như sau:</w:t>
            </w:r>
          </w:p>
          <w:p w14:paraId="20380E78" w14:textId="4AB5C36D" w:rsidR="00B07D70" w:rsidRPr="00B07D70" w:rsidRDefault="00B07D70" w:rsidP="00B07D70">
            <w:pPr>
              <w:spacing w:before="0" w:after="0" w:line="240" w:lineRule="auto"/>
              <w:ind w:firstLine="0"/>
              <w:jc w:val="left"/>
              <w:rPr>
                <w:sz w:val="24"/>
                <w:szCs w:val="24"/>
              </w:rPr>
            </w:pPr>
            <w:r w:rsidRPr="00B07D70">
              <w:rPr>
                <w:rFonts w:ascii="Calibri" w:hAnsi="Calibri" w:cs="Calibri"/>
                <w:noProof/>
                <w:color w:val="000000"/>
                <w:sz w:val="22"/>
                <w:szCs w:val="22"/>
                <w:bdr w:val="none" w:sz="0" w:space="0" w:color="auto" w:frame="1"/>
              </w:rPr>
              <w:drawing>
                <wp:inline distT="0" distB="0" distL="0" distR="0" wp14:anchorId="6E11FA66" wp14:editId="0065568B">
                  <wp:extent cx="1938020" cy="873760"/>
                  <wp:effectExtent l="0" t="0" r="5080" b="2540"/>
                  <wp:docPr id="37" name="Picture 37" descr="https://lh6.googleusercontent.com/oXLe1gJYTaDM-3o8UXqxquEZoo-bGqAvVhO3EY1_XdzT4Ad1-9_3d2vYBq6NRnnJRGskslAc_4Q3qgnsAdPrYUVwQMcCfmglL-2wwZpCtiYItHXF0BE7sEGKhBu_HeF13jfpLKwYsMZ2i5jfDJiQ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6.googleusercontent.com/oXLe1gJYTaDM-3o8UXqxquEZoo-bGqAvVhO3EY1_XdzT4Ad1-9_3d2vYBq6NRnnJRGskslAc_4Q3qgnsAdPrYUVwQMcCfmglL-2wwZpCtiYItHXF0BE7sEGKhBu_HeF13jfpLKwYsMZ2i5jfDJiQ9Q"/>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38020" cy="873760"/>
                          </a:xfrm>
                          <a:prstGeom prst="rect">
                            <a:avLst/>
                          </a:prstGeom>
                          <a:noFill/>
                          <a:ln>
                            <a:noFill/>
                          </a:ln>
                        </pic:spPr>
                      </pic:pic>
                    </a:graphicData>
                  </a:graphic>
                </wp:inline>
              </w:drawing>
            </w:r>
          </w:p>
        </w:tc>
      </w:tr>
      <w:tr w:rsidR="00B07D70" w:rsidRPr="00B07D70" w14:paraId="6578122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D24F5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39C3F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i tiế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1FF05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54EF9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i tiết tin bài”</w:t>
            </w:r>
          </w:p>
        </w:tc>
      </w:tr>
      <w:tr w:rsidR="00B07D70" w:rsidRPr="00B07D70" w14:paraId="5234D42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5C3E2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C9208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F2BEE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9188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chuyển hướng đến trang “Chỉnh sửa tin bài”</w:t>
            </w:r>
          </w:p>
        </w:tc>
      </w:tr>
      <w:tr w:rsidR="00B07D70" w:rsidRPr="00B07D70" w14:paraId="57BD56B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BC83D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1A7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Dropdown item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63019"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8FF6A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vào hiển thị thông báo “Bạn chắc chắn muốn xoá tin bài này?”</w:t>
            </w:r>
          </w:p>
          <w:p w14:paraId="4FF5B6F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Xác nhận” hệ thống tiền hành xoá tin bài, sau khi xoá thành công thông báo “Đã xoá thành công tin bài”, làm mới lại dữ liệu bảng danh sách tin bài</w:t>
            </w:r>
          </w:p>
          <w:p w14:paraId="2078DC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 đóng thông báo</w:t>
            </w:r>
          </w:p>
        </w:tc>
      </w:tr>
      <w:tr w:rsidR="00B07D70" w:rsidRPr="00B07D70" w14:paraId="798183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B54556"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31C25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F8819B"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90EB8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Phân trang bảng danh sách với yêu cầu như sau:</w:t>
            </w:r>
          </w:p>
          <w:p w14:paraId="0FA87A2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10 dòng trên 1 trang</w:t>
            </w:r>
          </w:p>
          <w:p w14:paraId="4D63EB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Trước”: click vào sẽ lùi về trước 1 trang so với trang hiện tại</w:t>
            </w:r>
          </w:p>
          <w:p w14:paraId="0D5E222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Sau”: click vào sẽ tiến về sau 1 trang so với trang hiện tại</w:t>
            </w:r>
          </w:p>
          <w:p w14:paraId="6F50600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 Nút hiển thị số trang: Click vào sẽ tiến đến trang tương ứng với số thứ tự hiển thị trên nút</w:t>
            </w:r>
          </w:p>
        </w:tc>
      </w:tr>
    </w:tbl>
    <w:p w14:paraId="0ABAB7F6" w14:textId="77777777" w:rsidR="00B07D70" w:rsidRPr="00B07D70" w:rsidRDefault="00B07D70" w:rsidP="00B07D70">
      <w:pPr>
        <w:pStyle w:val="ListParagraph"/>
        <w:ind w:firstLine="0"/>
        <w:jc w:val="left"/>
      </w:pPr>
    </w:p>
    <w:p w14:paraId="120D95AC" w14:textId="216F07E1" w:rsidR="002B378F" w:rsidRPr="00B07D70" w:rsidRDefault="002B378F" w:rsidP="00B07D70">
      <w:pPr>
        <w:pStyle w:val="NormalWeb"/>
        <w:numPr>
          <w:ilvl w:val="0"/>
          <w:numId w:val="36"/>
        </w:numPr>
        <w:spacing w:before="0" w:beforeAutospacing="0" w:after="160" w:afterAutospacing="0"/>
      </w:pPr>
      <w:r w:rsidRPr="00835BE6">
        <w:rPr>
          <w:b/>
        </w:rPr>
        <w:lastRenderedPageBreak/>
        <w:t xml:space="preserve">Thêm tin bài: </w:t>
      </w:r>
      <w:r w:rsidRPr="00835BE6">
        <w:rPr>
          <w:noProof/>
          <w:color w:val="000000"/>
          <w:sz w:val="22"/>
          <w:szCs w:val="22"/>
          <w:bdr w:val="none" w:sz="0" w:space="0" w:color="auto" w:frame="1"/>
        </w:rPr>
        <w:drawing>
          <wp:inline distT="0" distB="0" distL="0" distR="0" wp14:anchorId="0DEFDA4F" wp14:editId="4596C158">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8DFEAE" w14:textId="6CB3197E" w:rsidR="00B07D70" w:rsidRDefault="00B07D70" w:rsidP="00B07D70">
      <w:pPr>
        <w:pStyle w:val="NormalWeb"/>
        <w:spacing w:before="0" w:beforeAutospacing="0" w:after="160" w:afterAutospacing="0"/>
        <w:ind w:left="720"/>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2"/>
        <w:gridCol w:w="1834"/>
        <w:gridCol w:w="1654"/>
        <w:gridCol w:w="4700"/>
      </w:tblGrid>
      <w:tr w:rsidR="00B07D70" w:rsidRPr="00B07D70" w14:paraId="04C217C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53652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F9C4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0006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0A0DD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5039DF7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15D3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4D88D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86622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70AD7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9BC72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2D73D83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5C945320"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3DAD6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31D02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0A9D6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44D4A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7B9FD86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3E3D9BF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4632FDAD"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45E60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95F6C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129FE0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3030712"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63BE30E5"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3AC24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3BA48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402F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91DC5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6650785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66ABB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D756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6BC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5E5FF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5994B397"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38BA836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5116B786"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8264F1E"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B608B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27A2881"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70C1A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07C1962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28AB483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thêm mới tin bài, thông báo “Đã thêm mới tin bài thành công”</w:t>
            </w:r>
          </w:p>
          <w:p w14:paraId="4DFF2AB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lastRenderedPageBreak/>
              <w:t>Trường hợp dữ liệu không đạt yêu cầu: Thông báo lỗi tương ứng với từng trường bị lỗi</w:t>
            </w:r>
          </w:p>
        </w:tc>
      </w:tr>
      <w:tr w:rsidR="00B07D70" w:rsidRPr="00B07D70" w14:paraId="78C029C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8B71FC"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A0B66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815505"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A779F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EFF71D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Danh sách tin bài”</w:t>
            </w:r>
          </w:p>
        </w:tc>
      </w:tr>
    </w:tbl>
    <w:p w14:paraId="2DE5F2A2" w14:textId="77777777" w:rsidR="00B07D70" w:rsidRPr="00B07D70" w:rsidRDefault="00B07D70" w:rsidP="00B07D70">
      <w:pPr>
        <w:pStyle w:val="NormalWeb"/>
        <w:spacing w:before="0" w:beforeAutospacing="0" w:after="160" w:afterAutospacing="0"/>
        <w:ind w:left="720"/>
      </w:pPr>
    </w:p>
    <w:p w14:paraId="4CD606EC" w14:textId="7A0F56CA" w:rsidR="002B378F" w:rsidRPr="00B07D70" w:rsidRDefault="002B378F" w:rsidP="00B07D70">
      <w:pPr>
        <w:pStyle w:val="ListParagraph"/>
        <w:numPr>
          <w:ilvl w:val="0"/>
          <w:numId w:val="36"/>
        </w:numPr>
        <w:jc w:val="left"/>
      </w:pPr>
      <w:r w:rsidRPr="00835BE6">
        <w:rPr>
          <w:b/>
        </w:rPr>
        <w:t xml:space="preserve">Chỉnh sửa tin bài: </w:t>
      </w:r>
      <w:r w:rsidRPr="00835BE6">
        <w:rPr>
          <w:noProof/>
          <w:color w:val="000000"/>
          <w:sz w:val="22"/>
          <w:szCs w:val="22"/>
          <w:bdr w:val="none" w:sz="0" w:space="0" w:color="auto" w:frame="1"/>
          <w:lang w:eastAsia="en-US"/>
        </w:rPr>
        <w:drawing>
          <wp:inline distT="0" distB="0" distL="0" distR="0" wp14:anchorId="43843319" wp14:editId="41A90FA9">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39818DC7" w14:textId="3A4C36F3" w:rsidR="00B07D70" w:rsidRDefault="00B07D70" w:rsidP="00B07D70">
      <w:pPr>
        <w:pStyle w:val="ListParagraph"/>
        <w:ind w:firstLine="0"/>
        <w:jc w:val="left"/>
      </w:pPr>
      <w:r>
        <w:t>Các thành phần trên màn hình:</w:t>
      </w:r>
    </w:p>
    <w:tbl>
      <w:tblPr>
        <w:tblW w:w="0" w:type="auto"/>
        <w:tblCellMar>
          <w:top w:w="15" w:type="dxa"/>
          <w:left w:w="15" w:type="dxa"/>
          <w:bottom w:w="15" w:type="dxa"/>
          <w:right w:w="15" w:type="dxa"/>
        </w:tblCellMar>
        <w:tblLook w:val="04A0" w:firstRow="1" w:lastRow="0" w:firstColumn="1" w:lastColumn="0" w:noHBand="0" w:noVBand="1"/>
      </w:tblPr>
      <w:tblGrid>
        <w:gridCol w:w="533"/>
        <w:gridCol w:w="1827"/>
        <w:gridCol w:w="1645"/>
        <w:gridCol w:w="4715"/>
      </w:tblGrid>
      <w:tr w:rsidR="00B07D70" w:rsidRPr="00B07D70" w14:paraId="3B780434"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46D76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3C1614E"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EC89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22788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Mô tả</w:t>
            </w:r>
          </w:p>
        </w:tc>
      </w:tr>
      <w:tr w:rsidR="00B07D70" w:rsidRPr="00B07D70" w14:paraId="72ABE7C2"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461B48"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914B3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FF16F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2176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ủa tin bài, bài viết</w:t>
            </w:r>
          </w:p>
          <w:p w14:paraId="51BE56E9"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iêu đề chỉ chứa kí tự chữ, kí tự số và kí tự khoảng trống</w:t>
            </w:r>
          </w:p>
          <w:p w14:paraId="0E1910F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ộ dài không quá 100 kí tự</w:t>
            </w:r>
          </w:p>
        </w:tc>
      </w:tr>
      <w:tr w:rsidR="00B07D70" w:rsidRPr="00B07D70" w14:paraId="3C68599C" w14:textId="77777777" w:rsidTr="00B07D70">
        <w:trPr>
          <w:trHeight w:val="2087"/>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E6E122"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579F4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F8757E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64396A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uyên mục dạng combobox, multi-select</w:t>
            </w:r>
          </w:p>
          <w:p w14:paraId="49F8445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Khi click vào combobox sẽ hiển thị danh sách các chuyên mục đang hiện hành trên hệ thống do người dùng tạo ra</w:t>
            </w:r>
          </w:p>
          <w:p w14:paraId="54618641"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ó thể chọn một hoặc nhiều chuyên mục cho 1 tin bài</w:t>
            </w:r>
          </w:p>
        </w:tc>
      </w:tr>
      <w:tr w:rsidR="00B07D70" w:rsidRPr="00B07D70" w14:paraId="1931BF3B"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42820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482FD8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457D6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E8FCAA"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Đường dẫn hình ảnh thumbnail cho tin bài</w:t>
            </w:r>
          </w:p>
        </w:tc>
      </w:tr>
      <w:tr w:rsidR="00B07D70" w:rsidRPr="00B07D70" w14:paraId="77296A10"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81FA20"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65603D"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129C9FF"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6FA34"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iển thị hình ảnh load được về từ “URL ảnh thumbnail”</w:t>
            </w:r>
          </w:p>
        </w:tc>
      </w:tr>
      <w:tr w:rsidR="00B07D70" w:rsidRPr="00B07D70" w14:paraId="793F86DC"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D6EB77"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13ED4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192D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BB6E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ội dung tin bài, bài viết cần đăng.</w:t>
            </w:r>
          </w:p>
          <w:p w14:paraId="07D45925"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ho phép nhập tự do ở trường này</w:t>
            </w:r>
          </w:p>
          <w:p w14:paraId="786C993C"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Số lương kí tự cho phép không vượt quá 1024 kí tự</w:t>
            </w:r>
          </w:p>
        </w:tc>
      </w:tr>
      <w:tr w:rsidR="00B07D70" w:rsidRPr="00B07D70" w14:paraId="496C1933"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5258DB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9D588"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Lư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041A38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2AC20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Lưu”</w:t>
            </w:r>
          </w:p>
          <w:p w14:paraId="7061DCBB"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kiểm tra điều kiện đúng của các trường dữ liệu</w:t>
            </w:r>
          </w:p>
          <w:p w14:paraId="755DE47F"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đạt yêu cầu: Hệ thống tiến hành cập nhật thông tin tin bài, thông báo “Đã cập nhật tin bài thành công”</w:t>
            </w:r>
          </w:p>
          <w:p w14:paraId="2E13D200"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Trường hợp dữ liệu không đạt yêu cầu: Thông báo lỗi tương ứng với từng trường bị lỗi</w:t>
            </w:r>
          </w:p>
        </w:tc>
      </w:tr>
      <w:tr w:rsidR="00B07D70" w:rsidRPr="00B07D70" w14:paraId="61B1A24F" w14:textId="77777777" w:rsidTr="00B07D7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0F9324"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8CAF3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Nút “Huỷ”</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2A6A03" w14:textId="77777777" w:rsidR="00B07D70" w:rsidRPr="00B07D70" w:rsidRDefault="00B07D70" w:rsidP="00B07D7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319BD3"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Click nút “Huỷ”</w:t>
            </w:r>
          </w:p>
          <w:p w14:paraId="0B33EA56" w14:textId="77777777" w:rsidR="00B07D70" w:rsidRPr="00B07D70" w:rsidRDefault="00B07D70" w:rsidP="00B07D70">
            <w:pPr>
              <w:spacing w:before="0" w:after="0" w:line="240" w:lineRule="auto"/>
              <w:ind w:firstLine="0"/>
              <w:jc w:val="left"/>
              <w:rPr>
                <w:sz w:val="24"/>
                <w:szCs w:val="24"/>
              </w:rPr>
            </w:pPr>
            <w:r w:rsidRPr="00B07D70">
              <w:rPr>
                <w:rFonts w:ascii="Calibri" w:hAnsi="Calibri" w:cs="Calibri"/>
                <w:color w:val="000000"/>
                <w:sz w:val="22"/>
                <w:szCs w:val="22"/>
              </w:rPr>
              <w:t>Hệ thống chuyển trang về lại “Chi tiết tin bài”</w:t>
            </w:r>
          </w:p>
        </w:tc>
      </w:tr>
    </w:tbl>
    <w:p w14:paraId="18E4E2B8" w14:textId="77777777" w:rsidR="00B07D70" w:rsidRPr="00B07D70" w:rsidRDefault="00B07D70" w:rsidP="00B07D70">
      <w:pPr>
        <w:ind w:firstLine="0"/>
        <w:jc w:val="left"/>
      </w:pPr>
    </w:p>
    <w:p w14:paraId="73003BC9" w14:textId="213A37CF" w:rsidR="002B378F" w:rsidRPr="00B07D70" w:rsidRDefault="002B378F" w:rsidP="00B07D70">
      <w:pPr>
        <w:pStyle w:val="ListParagraph"/>
        <w:numPr>
          <w:ilvl w:val="0"/>
          <w:numId w:val="36"/>
        </w:numPr>
        <w:jc w:val="left"/>
      </w:pPr>
      <w:r w:rsidRPr="00835BE6">
        <w:rPr>
          <w:b/>
        </w:rPr>
        <w:t>Chi tiết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DCAAE79" wp14:editId="339416E6">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17BCBBA" w14:textId="648956DE" w:rsidR="00B07D70" w:rsidRDefault="00B07D70" w:rsidP="00B07D70">
      <w:pPr>
        <w:pStyle w:val="ListParagraph"/>
        <w:ind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632"/>
        <w:gridCol w:w="1364"/>
        <w:gridCol w:w="5192"/>
      </w:tblGrid>
      <w:tr w:rsidR="001A0EA0" w:rsidRPr="001A0EA0" w14:paraId="6644E63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F3FA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E9690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96F3A9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2785C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63D6B9C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C4160D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2CF82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Tiêu đề”</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F39380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26429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tiêu đề</w:t>
            </w:r>
          </w:p>
        </w:tc>
      </w:tr>
      <w:tr w:rsidR="001A0EA0" w:rsidRPr="001A0EA0" w14:paraId="392C4773"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A3115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DD19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39C6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8728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thông tin các chuyên mục đã chọn</w:t>
            </w:r>
          </w:p>
        </w:tc>
      </w:tr>
      <w:tr w:rsidR="001A0EA0" w:rsidRPr="001A0EA0" w14:paraId="09A44576"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BDDB8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9B735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URL ảnh thumbnail”</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A43A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6AEA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đường dẫn hình ảnh thumbnail cho tin bài</w:t>
            </w:r>
          </w:p>
        </w:tc>
      </w:tr>
      <w:tr w:rsidR="001A0EA0" w:rsidRPr="001A0EA0" w14:paraId="385833B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097B2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5BB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Preview ảnh”</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AB19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7079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hình ảnh load được về từ “URL ảnh thumbnail”</w:t>
            </w:r>
          </w:p>
        </w:tc>
      </w:tr>
      <w:tr w:rsidR="001A0EA0" w:rsidRPr="001A0EA0" w14:paraId="0B6A5203"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C42C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DE8AA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rường “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79917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8CD6A0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ỉ hiển thị nội dung tin bài</w:t>
            </w:r>
          </w:p>
        </w:tc>
      </w:tr>
      <w:tr w:rsidR="001A0EA0" w:rsidRPr="001A0EA0" w14:paraId="57943B6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D8F60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66392E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Chỉnh sửa”</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07ADB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A1153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Chỉnh sửa”</w:t>
            </w:r>
          </w:p>
          <w:p w14:paraId="78B8760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ệ thống chuyển hướng đển trang “Chính sửa tin bài”</w:t>
            </w:r>
          </w:p>
        </w:tc>
      </w:tr>
      <w:tr w:rsidR="001A0EA0" w:rsidRPr="001A0EA0" w14:paraId="42BF96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B838A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636FF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oá”</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CBEB4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90E60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nút “Xoá”</w:t>
            </w:r>
          </w:p>
          <w:p w14:paraId="079920F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Hệ thống hiển thị cảnh báo “Bạn có chắc chắn muốn </w:t>
            </w:r>
            <w:r w:rsidRPr="001A0EA0">
              <w:rPr>
                <w:rFonts w:ascii="Calibri" w:hAnsi="Calibri" w:cs="Calibri"/>
                <w:color w:val="000000"/>
                <w:sz w:val="22"/>
                <w:szCs w:val="22"/>
              </w:rPr>
              <w:lastRenderedPageBreak/>
              <w:t>xoá tin bài này?”</w:t>
            </w:r>
          </w:p>
          <w:p w14:paraId="1893418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Xác nhận” hệ thống tiến hành xoá chuyên mục hiện tại ra khỏi hệ thống và thông báo thành công “Đã xoá thành công tin bài”, sau đó quay về lại trang “Danh sách chuyên mục”</w:t>
            </w:r>
          </w:p>
          <w:p w14:paraId="6444E98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ếu click “Huỷ” đóng cảnh báo, ở lại trang hiện tại</w:t>
            </w:r>
          </w:p>
        </w:tc>
      </w:tr>
    </w:tbl>
    <w:p w14:paraId="03D67DD6" w14:textId="77777777" w:rsidR="00B07D70" w:rsidRPr="00B07D70" w:rsidRDefault="00B07D70" w:rsidP="00B07D70">
      <w:pPr>
        <w:pStyle w:val="ListParagraph"/>
        <w:ind w:firstLine="0"/>
        <w:jc w:val="left"/>
      </w:pPr>
    </w:p>
    <w:p w14:paraId="58C418BC" w14:textId="26750EDD" w:rsidR="002B378F" w:rsidRPr="00835BE6" w:rsidRDefault="002B378F" w:rsidP="004842EA">
      <w:pPr>
        <w:pStyle w:val="ListParagraph"/>
        <w:numPr>
          <w:ilvl w:val="0"/>
          <w:numId w:val="36"/>
        </w:numPr>
        <w:ind w:left="1710"/>
      </w:pPr>
      <w:r w:rsidRPr="001A0EA0">
        <w:rPr>
          <w:b/>
        </w:rPr>
        <w:t xml:space="preserve">Xóa tin bài: </w:t>
      </w:r>
      <w:r w:rsidRPr="00835BE6">
        <w:t>Giao diện và yêu cầu chức năng được mô tả tại các màn hình chức năng “Danh sách tin bài”, “Chi tiết tin bài”.</w:t>
      </w:r>
    </w:p>
    <w:p w14:paraId="75F5BCEF" w14:textId="54CB4CBB" w:rsidR="002B378F" w:rsidRPr="00835BE6" w:rsidRDefault="001A0EA0" w:rsidP="001A0EA0">
      <w:pPr>
        <w:pStyle w:val="Heading4"/>
        <w:numPr>
          <w:ilvl w:val="0"/>
          <w:numId w:val="0"/>
        </w:numPr>
        <w:ind w:left="860"/>
      </w:pPr>
      <w:r>
        <w:lastRenderedPageBreak/>
        <w:t xml:space="preserve">3.2.2.2. </w:t>
      </w:r>
      <w:r w:rsidR="002B378F" w:rsidRPr="00835BE6">
        <w:t>Nhóm chức năng cho khách xem tin</w:t>
      </w:r>
    </w:p>
    <w:p w14:paraId="469F06DB" w14:textId="7AFA5233" w:rsidR="002B378F" w:rsidRPr="001A0EA0" w:rsidRDefault="002B378F" w:rsidP="001A0EA0">
      <w:pPr>
        <w:pStyle w:val="ListParagraph"/>
        <w:numPr>
          <w:ilvl w:val="1"/>
          <w:numId w:val="14"/>
        </w:numPr>
        <w:jc w:val="left"/>
      </w:pPr>
      <w:r w:rsidRPr="00835BE6">
        <w:rPr>
          <w:b/>
          <w:i/>
        </w:rPr>
        <w:t xml:space="preserve">Trang chủ: </w:t>
      </w:r>
      <w:r w:rsidRPr="00835BE6">
        <w:rPr>
          <w:noProof/>
          <w:color w:val="000000"/>
          <w:sz w:val="22"/>
          <w:szCs w:val="22"/>
          <w:bdr w:val="none" w:sz="0" w:space="0" w:color="auto" w:frame="1"/>
          <w:lang w:eastAsia="en-US"/>
        </w:rPr>
        <w:drawing>
          <wp:inline distT="0" distB="0" distL="0" distR="0" wp14:anchorId="533F3F35" wp14:editId="3C68C34C">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70307805" w14:textId="77777777" w:rsidR="001A0EA0" w:rsidRPr="00835BE6" w:rsidRDefault="001A0EA0" w:rsidP="001A0EA0">
      <w:pPr>
        <w:pStyle w:val="ListParagraph"/>
        <w:ind w:left="1440" w:firstLine="0"/>
        <w:jc w:val="left"/>
      </w:pPr>
    </w:p>
    <w:p w14:paraId="5DD6DC05" w14:textId="77777777" w:rsidR="002B378F" w:rsidRPr="00835BE6" w:rsidRDefault="002B378F" w:rsidP="002B378F">
      <w:pPr>
        <w:pStyle w:val="ListParagraph"/>
        <w:numPr>
          <w:ilvl w:val="1"/>
          <w:numId w:val="14"/>
        </w:numPr>
      </w:pPr>
      <w:r w:rsidRPr="00835BE6">
        <w:rPr>
          <w:b/>
          <w:i/>
        </w:rPr>
        <w:t>Trang hiển thị tất cả tin bài:</w:t>
      </w:r>
      <w:r w:rsidRPr="00835BE6">
        <w:rPr>
          <w:color w:val="000000"/>
          <w:sz w:val="22"/>
          <w:szCs w:val="22"/>
        </w:rPr>
        <w:t xml:space="preserve"> </w:t>
      </w:r>
      <w:r w:rsidRPr="00835BE6">
        <w:t>Trang hiển thị tất cả tin bài có trên hệ thống.</w:t>
      </w:r>
    </w:p>
    <w:p w14:paraId="16C38B34" w14:textId="77777777" w:rsidR="002B378F" w:rsidRPr="00835BE6" w:rsidRDefault="002B378F" w:rsidP="002B378F">
      <w:pPr>
        <w:pStyle w:val="ListParagraph"/>
        <w:ind w:left="2160" w:firstLine="0"/>
      </w:pPr>
      <w:r w:rsidRPr="00835BE6">
        <w:lastRenderedPageBreak/>
        <w:t xml:space="preserve">Giao diện chức năng: </w:t>
      </w:r>
    </w:p>
    <w:p w14:paraId="66C00622" w14:textId="10985542" w:rsidR="002B378F" w:rsidRDefault="002B378F" w:rsidP="002B378F">
      <w:pPr>
        <w:pStyle w:val="ListParagraph"/>
        <w:ind w:left="2160" w:firstLine="0"/>
      </w:pPr>
      <w:r w:rsidRPr="00835BE6">
        <w:rPr>
          <w:noProof/>
          <w:color w:val="000000"/>
          <w:sz w:val="22"/>
          <w:szCs w:val="22"/>
          <w:bdr w:val="none" w:sz="0" w:space="0" w:color="auto" w:frame="1"/>
          <w:lang w:eastAsia="en-US"/>
        </w:rPr>
        <w:drawing>
          <wp:inline distT="0" distB="0" distL="0" distR="0" wp14:anchorId="1A191BCB" wp14:editId="504C04C6">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tbl>
      <w:tblPr>
        <w:tblW w:w="0" w:type="auto"/>
        <w:tblCellMar>
          <w:top w:w="15" w:type="dxa"/>
          <w:left w:w="15" w:type="dxa"/>
          <w:bottom w:w="15" w:type="dxa"/>
          <w:right w:w="15" w:type="dxa"/>
        </w:tblCellMar>
        <w:tblLook w:val="04A0" w:firstRow="1" w:lastRow="0" w:firstColumn="1" w:lastColumn="0" w:noHBand="0" w:noVBand="1"/>
      </w:tblPr>
      <w:tblGrid>
        <w:gridCol w:w="532"/>
        <w:gridCol w:w="2751"/>
        <w:gridCol w:w="1386"/>
        <w:gridCol w:w="4051"/>
      </w:tblGrid>
      <w:tr w:rsidR="001A0EA0" w:rsidRPr="001A0EA0" w14:paraId="078ECC9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9AFCB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DCFF7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941916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340E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11D255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4CA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D4703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E0FF9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BAE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12601EC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0C897E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xml:space="preserve">- Bài viết: Click để chuyển hướng về trang </w:t>
            </w:r>
            <w:r w:rsidRPr="001A0EA0">
              <w:rPr>
                <w:rFonts w:ascii="Calibri" w:hAnsi="Calibri" w:cs="Calibri"/>
                <w:color w:val="000000"/>
                <w:sz w:val="22"/>
                <w:szCs w:val="22"/>
              </w:rPr>
              <w:lastRenderedPageBreak/>
              <w:t>“Tất cả tin bài”</w:t>
            </w:r>
          </w:p>
        </w:tc>
      </w:tr>
      <w:tr w:rsidR="001A0EA0" w:rsidRPr="001A0EA0" w14:paraId="24BE45B8"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22AB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4D1F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mới nhấ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D973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E15C89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3 bài viết mới nhất được khởi tạo</w:t>
            </w:r>
          </w:p>
        </w:tc>
      </w:tr>
      <w:tr w:rsidR="001A0EA0" w:rsidRPr="001A0EA0" w14:paraId="742FA67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85621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11A3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C736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A831D6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mới nhất”.</w:t>
            </w:r>
          </w:p>
          <w:p w14:paraId="030BBBC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Tất cả tin bài”</w:t>
            </w:r>
          </w:p>
        </w:tc>
      </w:tr>
      <w:tr w:rsidR="001A0EA0" w:rsidRPr="001A0EA0" w14:paraId="1F4D30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1145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8A4011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từ chuyên mục” (chuyên mục bất kì)</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C99A2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2CA89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hiển thị gồm 3 bài viết mới nhất thuộc 1 chuyên mục bất kì tự chọn</w:t>
            </w:r>
          </w:p>
        </w:tc>
      </w:tr>
      <w:tr w:rsidR="001A0EA0" w:rsidRPr="001A0EA0" w14:paraId="10B1329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F4E6C2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E98A0D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5FFFD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E6FF3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thêm ngay dưới Danh sách “Bài viết từ chuyên mục”.</w:t>
            </w:r>
          </w:p>
          <w:p w14:paraId="51D9196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vào hệ thống chuyển hướng trang sang trang “Danh sách bài viết theo chuyên mục”</w:t>
            </w:r>
          </w:p>
        </w:tc>
      </w:tr>
      <w:tr w:rsidR="001A0EA0" w:rsidRPr="001A0EA0" w14:paraId="6EDBE65E"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8EF2D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AA386D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các danh sách “Bài viết mới nhất”, “Bài viết từ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78819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10E43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30EC6D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8EF62A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52A76E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C3DED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E988C0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219A5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29B3C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E27C0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ABE301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0D4746E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0279063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77F0E33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F4AAB3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1FC4850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D415B1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5033B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C82F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9A14C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421AF8B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3F0B736F" w14:textId="77777777" w:rsidR="001A0EA0" w:rsidRPr="00835BE6" w:rsidRDefault="001A0EA0" w:rsidP="001A0EA0"/>
    <w:p w14:paraId="14394650" w14:textId="4980859E" w:rsidR="002B378F" w:rsidRPr="001A0EA0" w:rsidRDefault="002B378F" w:rsidP="001A0EA0">
      <w:pPr>
        <w:pStyle w:val="ListParagraph"/>
        <w:numPr>
          <w:ilvl w:val="1"/>
          <w:numId w:val="14"/>
        </w:numPr>
        <w:jc w:val="left"/>
      </w:pPr>
      <w:r w:rsidRPr="00835BE6">
        <w:rPr>
          <w:b/>
          <w:i/>
        </w:rPr>
        <w:lastRenderedPageBreak/>
        <w:t>Nội dung tin bài:</w:t>
      </w:r>
      <w:r w:rsidRPr="00835BE6">
        <w:rPr>
          <w:color w:val="000000"/>
          <w:sz w:val="22"/>
          <w:szCs w:val="22"/>
        </w:rPr>
        <w:t xml:space="preserve"> </w:t>
      </w:r>
      <w:r w:rsidRPr="00835BE6">
        <w:rPr>
          <w:noProof/>
          <w:color w:val="000000"/>
          <w:sz w:val="22"/>
          <w:szCs w:val="22"/>
          <w:bdr w:val="none" w:sz="0" w:space="0" w:color="auto" w:frame="1"/>
          <w:lang w:eastAsia="en-US"/>
        </w:rPr>
        <w:drawing>
          <wp:inline distT="0" distB="0" distL="0" distR="0" wp14:anchorId="0F600B74" wp14:editId="72A42DB7">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6292E892" w14:textId="32D32293" w:rsidR="001A0EA0" w:rsidRDefault="001A0EA0" w:rsidP="001A0EA0">
      <w:pPr>
        <w:pStyle w:val="ListParagraph"/>
        <w:ind w:left="1440" w:firstLine="0"/>
        <w:jc w:val="left"/>
      </w:pPr>
      <w: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1551"/>
        <w:gridCol w:w="1591"/>
        <w:gridCol w:w="5046"/>
      </w:tblGrid>
      <w:tr w:rsidR="001A0EA0" w:rsidRPr="001A0EA0" w14:paraId="049E6D0B"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6D5E7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CD0F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0C69B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35E4F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1787A65"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CC9FC2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BDAAC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99EC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ABCEA4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C7438D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21B4D5B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1D912325"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5FC3A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4FAC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901B8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7D8CD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êu đề của tin bài</w:t>
            </w:r>
          </w:p>
        </w:tc>
      </w:tr>
      <w:tr w:rsidR="001A0EA0" w:rsidRPr="001A0EA0" w14:paraId="235F859E"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FE12C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22B8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003614B"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B83F4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tc>
      </w:tr>
      <w:tr w:rsidR="001A0EA0" w:rsidRPr="001A0EA0" w14:paraId="64FC149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95D28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BAF7A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BBEE1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FA94D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0D0A7375" w14:textId="77777777" w:rsidR="001A0EA0" w:rsidRPr="001A0EA0" w:rsidRDefault="001A0EA0" w:rsidP="001A0EA0">
            <w:pPr>
              <w:spacing w:before="0" w:after="0" w:line="240" w:lineRule="auto"/>
              <w:ind w:firstLine="0"/>
              <w:jc w:val="left"/>
              <w:rPr>
                <w:sz w:val="24"/>
                <w:szCs w:val="24"/>
              </w:rPr>
            </w:pPr>
          </w:p>
        </w:tc>
      </w:tr>
      <w:tr w:rsidR="001A0EA0" w:rsidRPr="001A0EA0" w14:paraId="2454768B"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5AEAA7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8CE674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5C022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CB6E5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46CD669"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466D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FB519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ội dung tin bài</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75691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4C83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iển thị nội dung của tin bài</w:t>
            </w:r>
          </w:p>
        </w:tc>
      </w:tr>
      <w:tr w:rsidR="001A0EA0" w:rsidRPr="001A0EA0" w14:paraId="6AA08D0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E6A5B6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414F6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sau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1907CE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F14C39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sau bài viết hiện tại</w:t>
            </w:r>
          </w:p>
        </w:tc>
      </w:tr>
      <w:tr w:rsidR="001A0EA0" w:rsidRPr="001A0EA0" w14:paraId="052163B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4F84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AAB50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Bài viết trước &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CF004A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EEFEB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lick để chuyển trang đến “Nội dung tin bài” của bài viết liền trước bài viết hiện tại</w:t>
            </w:r>
          </w:p>
        </w:tc>
      </w:tr>
      <w:tr w:rsidR="001A0EA0" w:rsidRPr="001A0EA0" w14:paraId="08A6AD7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CFA395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75C53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F1BEB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2C5E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5A361A6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89ECC6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2F13C0F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23DDA24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3252A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59B938"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23975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7305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DA438C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1023391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8E2206A" w14:textId="77777777" w:rsidR="001A0EA0" w:rsidRPr="001A0EA0" w:rsidRDefault="001A0EA0" w:rsidP="001A0EA0">
      <w:pPr>
        <w:pStyle w:val="ListParagraph"/>
        <w:ind w:left="1440" w:firstLine="0"/>
        <w:jc w:val="left"/>
      </w:pPr>
    </w:p>
    <w:p w14:paraId="035998FB" w14:textId="422B06D9" w:rsidR="002B378F" w:rsidRPr="001A0EA0" w:rsidRDefault="002B378F" w:rsidP="001A0EA0">
      <w:pPr>
        <w:pStyle w:val="ListParagraph"/>
        <w:numPr>
          <w:ilvl w:val="1"/>
          <w:numId w:val="14"/>
        </w:numPr>
        <w:jc w:val="left"/>
      </w:pPr>
      <w:r w:rsidRPr="00835BE6">
        <w:rPr>
          <w:b/>
          <w:bCs/>
          <w:i/>
          <w:color w:val="000000"/>
          <w:sz w:val="22"/>
          <w:szCs w:val="22"/>
        </w:rPr>
        <w:lastRenderedPageBreak/>
        <w:t xml:space="preserve">Trang “Bài viết cho chuyên mục: &lt;tên chuyên mục&gt;”: </w:t>
      </w:r>
      <w:r>
        <w:rPr>
          <w:rFonts w:ascii="Calibri" w:hAnsi="Calibri" w:cs="Calibri"/>
          <w:noProof/>
          <w:color w:val="000000"/>
          <w:sz w:val="22"/>
          <w:szCs w:val="22"/>
          <w:bdr w:val="none" w:sz="0" w:space="0" w:color="auto" w:frame="1"/>
        </w:rPr>
        <w:drawing>
          <wp:inline distT="0" distB="0" distL="0" distR="0" wp14:anchorId="1F7AB7C0" wp14:editId="41E7F460">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07B27958" w14:textId="18ECB4C6"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702"/>
        <w:gridCol w:w="1395"/>
        <w:gridCol w:w="4091"/>
      </w:tblGrid>
      <w:tr w:rsidR="001A0EA0" w:rsidRPr="001A0EA0" w14:paraId="3931933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98051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B11AB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75B8A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DCBA9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2E11AB8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DE9CCB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60897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86580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C989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7EA645E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4BD4641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lastRenderedPageBreak/>
              <w:t>- Bài viết: Click để chuyển hướng về trang “Tất cả tin bài”</w:t>
            </w:r>
          </w:p>
        </w:tc>
      </w:tr>
      <w:tr w:rsidR="001A0EA0" w:rsidRPr="001A0EA0" w14:paraId="3417C46F"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EEA26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D918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27B4020"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D57C9F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thuộc chuyên mục được chọn trên 1 trang</w:t>
            </w:r>
          </w:p>
          <w:p w14:paraId="4BEBE75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73BBDDA"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D7B48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434C5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ho chuyên mục: &lt;tên chuyên mục&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786DD81"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CA82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10FCD2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4E25CC3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1B17B91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782464C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4D46DED0"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EF22A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10F49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384778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BEB8A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563EA2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3BFE758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2BF0BFA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4DF50ED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027EF5D8"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2DEBEC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4ADE9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4A4D6E"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A89312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3C2E935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61D7F82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556DD4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074F8F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57910297"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AA0D1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5C569A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73EA6A"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6F4B2CE"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247C81EC"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4BDFD157" w14:textId="77777777" w:rsidR="001A0EA0" w:rsidRPr="001A0EA0" w:rsidRDefault="001A0EA0" w:rsidP="001A0EA0">
      <w:pPr>
        <w:pStyle w:val="ListParagraph"/>
        <w:ind w:left="1440" w:firstLine="0"/>
        <w:jc w:val="left"/>
      </w:pPr>
    </w:p>
    <w:p w14:paraId="10333C09" w14:textId="389B2473" w:rsidR="002B378F" w:rsidRPr="001A0EA0" w:rsidRDefault="002B378F" w:rsidP="001A0EA0">
      <w:pPr>
        <w:pStyle w:val="ListParagraph"/>
        <w:numPr>
          <w:ilvl w:val="1"/>
          <w:numId w:val="14"/>
        </w:numPr>
        <w:jc w:val="left"/>
      </w:pPr>
      <w:r w:rsidRPr="00835BE6">
        <w:rPr>
          <w:b/>
          <w:bCs/>
          <w:i/>
          <w:color w:val="000000"/>
          <w:sz w:val="22"/>
          <w:szCs w:val="22"/>
        </w:rPr>
        <w:lastRenderedPageBreak/>
        <w:t>Trang “Bài viết của tác giả: &lt;tên tác giả&gt;”</w:t>
      </w:r>
      <w:r>
        <w:rPr>
          <w:rFonts w:ascii="Calibri" w:hAnsi="Calibri" w:cs="Calibri"/>
          <w:noProof/>
          <w:color w:val="000000"/>
          <w:sz w:val="22"/>
          <w:szCs w:val="22"/>
          <w:bdr w:val="none" w:sz="0" w:space="0" w:color="auto" w:frame="1"/>
          <w:lang w:eastAsia="en-US"/>
        </w:rPr>
        <w:drawing>
          <wp:inline distT="0" distB="0" distL="0" distR="0" wp14:anchorId="7A96E67B" wp14:editId="0A14F433">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32D211CA" w14:textId="5B47E053" w:rsidR="001A0EA0" w:rsidRDefault="001A0EA0" w:rsidP="001A0EA0">
      <w:pPr>
        <w:pStyle w:val="ListParagraph"/>
        <w:ind w:left="1440" w:firstLine="0"/>
        <w:jc w:val="left"/>
        <w:rPr>
          <w:bCs/>
          <w:color w:val="000000"/>
          <w:sz w:val="22"/>
          <w:szCs w:val="22"/>
        </w:rPr>
      </w:pPr>
      <w:r>
        <w:rPr>
          <w:bCs/>
          <w:color w:val="000000"/>
          <w:sz w:val="22"/>
          <w:szCs w:val="22"/>
        </w:rPr>
        <w:t xml:space="preserve">Các thành phần trên màn hình: </w:t>
      </w:r>
    </w:p>
    <w:tbl>
      <w:tblPr>
        <w:tblW w:w="0" w:type="auto"/>
        <w:tblCellMar>
          <w:top w:w="15" w:type="dxa"/>
          <w:left w:w="15" w:type="dxa"/>
          <w:bottom w:w="15" w:type="dxa"/>
          <w:right w:w="15" w:type="dxa"/>
        </w:tblCellMar>
        <w:tblLook w:val="04A0" w:firstRow="1" w:lastRow="0" w:firstColumn="1" w:lastColumn="0" w:noHBand="0" w:noVBand="1"/>
      </w:tblPr>
      <w:tblGrid>
        <w:gridCol w:w="532"/>
        <w:gridCol w:w="2508"/>
        <w:gridCol w:w="1428"/>
        <w:gridCol w:w="4252"/>
      </w:tblGrid>
      <w:tr w:rsidR="001A0EA0" w:rsidRPr="001A0EA0" w14:paraId="0F012091"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F06141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ST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73E7E2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ành phầ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37B051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R/O (Bắt buộc/ Không bắt buộ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17F62E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Mô tả</w:t>
            </w:r>
          </w:p>
        </w:tc>
      </w:tr>
      <w:tr w:rsidR="001A0EA0" w:rsidRPr="001A0EA0" w14:paraId="3EEE4B9A"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94B1173"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E945A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Header Menu</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321E3CD"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62CD191"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Gồm 2 item:</w:t>
            </w:r>
          </w:p>
          <w:p w14:paraId="407073F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Trang chủ: Click để chuyển hướng về trang chủ</w:t>
            </w:r>
          </w:p>
          <w:p w14:paraId="351D4509"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Bài viết: Click để chuyển hướng về trang “Tất cả tin bài”</w:t>
            </w:r>
          </w:p>
        </w:tc>
      </w:tr>
      <w:tr w:rsidR="001A0EA0" w:rsidRPr="001A0EA0" w14:paraId="2F185E4C"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6D72AE9"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960FE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2EDC46C"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54E7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gồm 5 bài viết của tác giả được chọn trên 1 trang</w:t>
            </w:r>
          </w:p>
          <w:p w14:paraId="48EFB5A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bài viết được sắp xem theo thứ tự giảm dần của ngày tạo (bài mới nhất sẽ lên đầu)</w:t>
            </w:r>
          </w:p>
        </w:tc>
      </w:tr>
      <w:tr w:rsidR="001A0EA0" w:rsidRPr="001A0EA0" w14:paraId="2BF8EAB6" w14:textId="77777777" w:rsidTr="001A0EA0">
        <w:trPr>
          <w:trHeight w:val="512"/>
        </w:trPr>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4E65DE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4AD4E0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hông tin bài viết trong danh sách “Bài viết của tác giả: &lt;tên tác giả&gt;”</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796ED42"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18D5D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27D08348"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0549236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61DFA30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út “Xem chi tiết &gt;”: Dạng hyperlink, click vào hệ thống sẽ chuyển hướng đến trang “Nội dung tin bài”</w:t>
            </w:r>
          </w:p>
          <w:p w14:paraId="5B7ED687"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6857E619"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75110A7"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BF8838D"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hóm nút “Phân trang”</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7DB8A7F"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C5CEE8B"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Phân trang bảng danh sách với yêu cầu như sau:</w:t>
            </w:r>
          </w:p>
          <w:p w14:paraId="7438447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10 dòng trên 1 trang</w:t>
            </w:r>
          </w:p>
          <w:p w14:paraId="2DA7F16F"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Trước”: click vào sẽ lùi về trước 1 trang so với trang hiện tại</w:t>
            </w:r>
          </w:p>
          <w:p w14:paraId="1EE6059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Sau”: click vào sẽ tiến về sau 1 trang so với trang hiện tại</w:t>
            </w:r>
          </w:p>
          <w:p w14:paraId="7970682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 Nút hiển thị số trang: Click vào sẽ tiến đến trang tương ứng với số thứ tự hiển thị trên nút</w:t>
            </w:r>
          </w:p>
        </w:tc>
      </w:tr>
      <w:tr w:rsidR="001A0EA0" w:rsidRPr="001A0EA0" w14:paraId="72DE2ADC"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F232FC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3EC2E2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Bài viết phổ biến”</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B32745"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1F6562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3 bài viết có lượt xem nhiều nhất</w:t>
            </w:r>
          </w:p>
          <w:p w14:paraId="22534EEA"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iêu đề: dạng hyperlink, click vào hệ thống chuyển hướng đến trang “Nội dung tin bài”</w:t>
            </w:r>
          </w:p>
          <w:p w14:paraId="71072472"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Người đăng: username của người đăng, dạng hyperlink, click vào hệ thống chuyển hướng đến trang “Bài viết của tác giả: &lt;tên tác giả&gt;”</w:t>
            </w:r>
          </w:p>
          <w:p w14:paraId="3A0E2785"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Chuyên mục: dạng hyperlink, click vào hệ thống chuyển hướng đến trang “Bài viết cho chuyên mục: &lt;Tên chuyên mục&gt;”</w:t>
            </w:r>
          </w:p>
          <w:p w14:paraId="4C0EE7C4"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Lượt xem: hiển thị số lượt xem của tin bài</w:t>
            </w:r>
          </w:p>
        </w:tc>
      </w:tr>
      <w:tr w:rsidR="001A0EA0" w:rsidRPr="001A0EA0" w14:paraId="2585A2BF" w14:textId="77777777" w:rsidTr="001A0EA0">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01F1FE6"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179CA3"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Widget “Chuyên mục”</w:t>
            </w: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E0EA24" w14:textId="77777777" w:rsidR="001A0EA0" w:rsidRPr="001A0EA0" w:rsidRDefault="001A0EA0" w:rsidP="001A0EA0">
            <w:pPr>
              <w:spacing w:before="0" w:after="0" w:line="240" w:lineRule="auto"/>
              <w:ind w:firstLine="0"/>
              <w:jc w:val="left"/>
              <w:rPr>
                <w:sz w:val="24"/>
                <w:szCs w:val="24"/>
              </w:rPr>
            </w:pPr>
          </w:p>
        </w:tc>
        <w:tc>
          <w:tcPr>
            <w:tcW w:w="0" w:type="auto"/>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0832126"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Danh sách các chuyên mục có trên hệ thống kèm theo số lượng tin bài thuộc chuyên mục đó “&lt;tên chuyên mục&gt;(&lt;số lượng tin bài&gt;)”</w:t>
            </w:r>
          </w:p>
          <w:p w14:paraId="619B7FE0" w14:textId="77777777" w:rsidR="001A0EA0" w:rsidRPr="001A0EA0" w:rsidRDefault="001A0EA0" w:rsidP="001A0EA0">
            <w:pPr>
              <w:spacing w:before="0" w:after="0" w:line="240" w:lineRule="auto"/>
              <w:ind w:firstLine="0"/>
              <w:jc w:val="left"/>
              <w:rPr>
                <w:sz w:val="24"/>
                <w:szCs w:val="24"/>
              </w:rPr>
            </w:pPr>
            <w:r w:rsidRPr="001A0EA0">
              <w:rPr>
                <w:rFonts w:ascii="Calibri" w:hAnsi="Calibri" w:cs="Calibri"/>
                <w:color w:val="000000"/>
                <w:sz w:val="22"/>
                <w:szCs w:val="22"/>
              </w:rPr>
              <w:t>Tên chuyên mục: dạng hyperlink, click vào hệ thống chuyển hướng đến trang “Bài viết cho chuyên mục: &lt;Tên chuyên mục&gt;”</w:t>
            </w:r>
          </w:p>
        </w:tc>
      </w:tr>
    </w:tbl>
    <w:p w14:paraId="6F75C7F6" w14:textId="77777777" w:rsidR="001A0EA0" w:rsidRPr="001A0EA0" w:rsidRDefault="001A0EA0" w:rsidP="001A0EA0">
      <w:pPr>
        <w:pStyle w:val="ListParagraph"/>
        <w:ind w:left="1440" w:firstLine="0"/>
        <w:jc w:val="left"/>
      </w:pPr>
      <w:bookmarkStart w:id="32" w:name="_GoBack"/>
      <w:bookmarkEnd w:id="32"/>
    </w:p>
    <w:p w14:paraId="1892DA82" w14:textId="77777777" w:rsidR="002B378F" w:rsidRPr="00835BE6" w:rsidRDefault="002B378F" w:rsidP="002B378F">
      <w:pPr>
        <w:ind w:firstLine="0"/>
      </w:pPr>
    </w:p>
    <w:p w14:paraId="54D57605" w14:textId="77777777" w:rsidR="002B378F" w:rsidRPr="00835BE6" w:rsidRDefault="002B378F" w:rsidP="002B378F">
      <w:pPr>
        <w:pStyle w:val="ListParagraph"/>
        <w:ind w:left="1440" w:firstLine="0"/>
      </w:pPr>
    </w:p>
    <w:p w14:paraId="1C1D7646" w14:textId="77777777" w:rsidR="002B378F" w:rsidRPr="00835BE6" w:rsidRDefault="002B378F" w:rsidP="002B378F">
      <w:pPr>
        <w:pStyle w:val="111"/>
        <w:ind w:left="2070"/>
        <w:rPr>
          <w:b w:val="0"/>
          <w:i w:val="0"/>
        </w:rPr>
      </w:pPr>
    </w:p>
    <w:p w14:paraId="314F0C22" w14:textId="77777777" w:rsidR="002B378F" w:rsidRPr="00835BE6" w:rsidRDefault="002B378F" w:rsidP="002B378F"/>
    <w:p w14:paraId="409150BD" w14:textId="77777777" w:rsidR="002B378F" w:rsidRPr="00835BE6" w:rsidRDefault="002B378F" w:rsidP="002B378F">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1A0EA0">
      <w:pPr>
        <w:pStyle w:val="Heading2"/>
      </w:pPr>
      <w: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ác hyperlink đúng màu sắc đã định dạng.</w:t>
            </w:r>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 xml:space="preserve">1.Và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đề :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r w:rsidRPr="00B474AE">
              <w:t xml:space="preserve">- Hiên thị thông báo lỗi: </w:t>
            </w:r>
            <w:r w:rsidRPr="00B474AE">
              <w:rPr>
                <w:color w:val="FF0000"/>
              </w:rPr>
              <w:t>"Trường họ và tên chỉ được phép nhập từ 3 đến 30 ký tự."</w:t>
            </w:r>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2" w:tgtFrame="_blank" w:history="1">
              <w:r w:rsidRPr="00B474AE">
                <w:rPr>
                  <w:color w:val="0000FF"/>
                  <w:u w:val="single"/>
                </w:rPr>
                <w:t>muyengmail.com</w:t>
              </w:r>
            </w:hyperlink>
            <w:hyperlink r:id="rId53" w:tgtFrame="_blank" w:history="1">
              <w:r w:rsidRPr="00B474AE">
                <w:rPr>
                  <w:color w:val="0000FF"/>
                  <w:u w:val="single"/>
                </w:rPr>
                <w:br/>
              </w:r>
            </w:hyperlink>
            <w:hyperlink r:id="rId54"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lastRenderedPageBreak/>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Tiêu đề : Quản lý chuyên mục</w:t>
            </w:r>
            <w:r w:rsidRPr="00B474AE">
              <w:br/>
              <w:t>-Textbox [Tìm kiếm bằng tên, mã chuyên mục]: Truờng không bắt buộc</w:t>
            </w:r>
            <w:r w:rsidRPr="00B474AE">
              <w:br/>
              <w:t>-DateTimePicker [Từ ngày tạo]: trống, trường không bắt buộc.</w:t>
            </w:r>
            <w:r w:rsidRPr="00B474AE">
              <w:br/>
              <w:t>-DateTimePicker [Đến ngày tạo]: trống, trường không bắt buộc.</w:t>
            </w:r>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ông tin mặc định của Calendar khi hiển thị lên, có thể focus vào ngày – tháng – năm hiện t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lastRenderedPageBreak/>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thể thực hiện chỉnh sửa thông tin ngày tháng sau khi chọn từ Calenda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r w:rsidRPr="00B474AE">
              <w:t>-Hiển thị Dropdown menu các thao tác có thể thực hiện đối với mỗi dòng dữ liệu trong bảng.</w:t>
            </w:r>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r w:rsidRPr="00B474AE">
              <w:t>-Không hiển thị dropdown menu các thao tác có thể thực hiện đối với mỗi dòng dữ liệu trong bảng.</w:t>
            </w:r>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lastRenderedPageBreak/>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lastRenderedPageBreak/>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lastRenderedPageBreak/>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097F9548" w14:textId="1D2FC1EE" w:rsidR="00B474AE" w:rsidRDefault="00AB2F19" w:rsidP="00B474AE">
      <w:pPr>
        <w:pStyle w:val="Heading3"/>
      </w:pPr>
      <w:r>
        <w:t xml:space="preserve">Chức năng hiển thị tất cả bài đăng </w:t>
      </w:r>
    </w:p>
    <w:p w14:paraId="34D30BBF" w14:textId="293FD65D" w:rsidR="00AB2F19" w:rsidRDefault="00AB2F19" w:rsidP="00AB2F19">
      <w:pPr>
        <w:pStyle w:val="ListParagraph"/>
        <w:numPr>
          <w:ilvl w:val="4"/>
          <w:numId w:val="1"/>
        </w:numPr>
      </w:pPr>
      <w:r>
        <w:t>Hiển thị tất cả bài đăng_GUI</w:t>
      </w:r>
    </w:p>
    <w:tbl>
      <w:tblPr>
        <w:tblW w:w="0" w:type="dxa"/>
        <w:tblCellMar>
          <w:left w:w="0" w:type="dxa"/>
          <w:right w:w="0" w:type="dxa"/>
        </w:tblCellMar>
        <w:tblLook w:val="04A0" w:firstRow="1" w:lastRow="0" w:firstColumn="1" w:lastColumn="0" w:noHBand="0" w:noVBand="1"/>
      </w:tblPr>
      <w:tblGrid>
        <w:gridCol w:w="1881"/>
        <w:gridCol w:w="1879"/>
        <w:gridCol w:w="711"/>
        <w:gridCol w:w="821"/>
        <w:gridCol w:w="673"/>
        <w:gridCol w:w="2629"/>
      </w:tblGrid>
      <w:tr w:rsidR="00AB2F19" w:rsidRPr="00AB2F19" w14:paraId="4A96A609" w14:textId="77777777" w:rsidTr="00AB2F19">
        <w:trPr>
          <w:trHeight w:val="1050"/>
        </w:trPr>
        <w:tc>
          <w:tcPr>
            <w:tcW w:w="0" w:type="auto"/>
            <w:vMerge w:val="restart"/>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B3965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3EBD2C2"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9011ABE"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A6BC2B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318C7B5"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B24890"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6C1BBB60" w14:textId="77777777" w:rsidTr="00AB2F19">
        <w:trPr>
          <w:trHeight w:val="960"/>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06C8C6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F53ED51"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C40D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940EFC4"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B3B0346"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1F982CC" w14:textId="77777777" w:rsidR="00AB2F19" w:rsidRPr="00AB2F19" w:rsidRDefault="00AB2F19" w:rsidP="00AB2F19">
            <w:pPr>
              <w:spacing w:before="0" w:after="0" w:line="240" w:lineRule="auto"/>
              <w:ind w:firstLine="0"/>
              <w:jc w:val="left"/>
              <w:rPr>
                <w:b/>
                <w:bCs/>
              </w:rPr>
            </w:pPr>
          </w:p>
        </w:tc>
      </w:tr>
      <w:tr w:rsidR="00AB2F19" w:rsidRPr="00AB2F19" w14:paraId="070ECEB8"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F047F5" w14:textId="77777777" w:rsidR="00AB2F19" w:rsidRPr="00AB2F19" w:rsidRDefault="00AB2F19" w:rsidP="00AB2F19">
            <w:pPr>
              <w:spacing w:before="0" w:after="0" w:line="240" w:lineRule="auto"/>
              <w:ind w:firstLine="0"/>
              <w:jc w:val="left"/>
            </w:pPr>
            <w:r w:rsidRPr="00AB2F19">
              <w:t>HTTC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058C65" w14:textId="77777777" w:rsidR="00AB2F19" w:rsidRPr="00AB2F19" w:rsidRDefault="00AB2F19" w:rsidP="00AB2F19">
            <w:pPr>
              <w:spacing w:before="0" w:after="0" w:line="240" w:lineRule="auto"/>
              <w:ind w:firstLine="0"/>
              <w:jc w:val="left"/>
            </w:pPr>
            <w:r w:rsidRPr="00AB2F19">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E7EB6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3F0A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2341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15A95B"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 Màu sắc phù hợp, đồng bộ với nhau </w:t>
            </w:r>
            <w:r w:rsidRPr="00AB2F19">
              <w:rPr>
                <w:rFonts w:ascii="Tahoma" w:hAnsi="Tahoma" w:cs="Tahoma"/>
                <w:sz w:val="22"/>
                <w:szCs w:val="22"/>
              </w:rPr>
              <w:br/>
              <w:t>- Các label đồng bộ font, cỡ chữ và màu sắc</w:t>
            </w:r>
            <w:r w:rsidRPr="00AB2F19">
              <w:rPr>
                <w:rFonts w:ascii="Tahoma" w:hAnsi="Tahoma" w:cs="Tahoma"/>
                <w:sz w:val="22"/>
                <w:szCs w:val="22"/>
              </w:rPr>
              <w:br/>
              <w:t>- Các label, button có cùng độ dài, khoảng cách cân bằng nhau</w:t>
            </w:r>
            <w:r w:rsidRPr="00AB2F19">
              <w:rPr>
                <w:rFonts w:ascii="Tahoma" w:hAnsi="Tahoma" w:cs="Tahoma"/>
                <w:sz w:val="22"/>
                <w:szCs w:val="22"/>
              </w:rPr>
              <w:br/>
              <w:t>- Đúng chính tả, cấu trúc câu, ngữ pháp.</w:t>
            </w:r>
            <w:r w:rsidRPr="00AB2F19">
              <w:rPr>
                <w:rFonts w:ascii="Tahoma" w:hAnsi="Tahoma" w:cs="Tahoma"/>
                <w:sz w:val="22"/>
                <w:szCs w:val="22"/>
              </w:rPr>
              <w:br/>
              <w:t>- Dễ dàng sử dụng, bố trí hợp lý phù hợp với người dùng.</w:t>
            </w:r>
          </w:p>
        </w:tc>
      </w:tr>
      <w:tr w:rsidR="00AB2F19" w:rsidRPr="00AB2F19" w14:paraId="3F31C2F5"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1D2755" w14:textId="77777777" w:rsidR="00AB2F19" w:rsidRPr="00AB2F19" w:rsidRDefault="00AB2F19" w:rsidP="00AB2F19">
            <w:pPr>
              <w:spacing w:before="0" w:after="0" w:line="240" w:lineRule="auto"/>
              <w:ind w:firstLine="0"/>
              <w:jc w:val="left"/>
            </w:pPr>
            <w:r w:rsidRPr="00AB2F19">
              <w:t>HTTC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7AD474" w14:textId="77777777" w:rsidR="00AB2F19" w:rsidRPr="00AB2F19" w:rsidRDefault="00AB2F19" w:rsidP="00AB2F19">
            <w:pPr>
              <w:spacing w:before="0" w:after="0" w:line="240" w:lineRule="auto"/>
              <w:ind w:firstLine="0"/>
              <w:jc w:val="left"/>
            </w:pPr>
            <w:r w:rsidRPr="00AB2F19">
              <w:t>Kiểm tra biểu tượng con chuột khi click vào header Menu, button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5212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46E70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1916E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8FD02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on trỏ chuột có xuất hiện hình bàn tay khi di đến button hoặc DateTimePicker</w:t>
            </w:r>
          </w:p>
        </w:tc>
      </w:tr>
      <w:tr w:rsidR="00AB2F19" w:rsidRPr="00AB2F19" w14:paraId="2F07066F"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1119D3" w14:textId="77777777" w:rsidR="00AB2F19" w:rsidRPr="00AB2F19" w:rsidRDefault="00AB2F19" w:rsidP="00AB2F19">
            <w:pPr>
              <w:spacing w:before="0" w:after="0" w:line="240" w:lineRule="auto"/>
              <w:ind w:firstLine="0"/>
              <w:jc w:val="left"/>
            </w:pPr>
            <w:r w:rsidRPr="00AB2F19">
              <w:t>HTTC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8B846" w14:textId="77777777" w:rsidR="00AB2F19" w:rsidRPr="00AB2F19" w:rsidRDefault="00AB2F19" w:rsidP="00AB2F19">
            <w:pPr>
              <w:spacing w:before="0" w:after="0" w:line="240" w:lineRule="auto"/>
              <w:ind w:firstLine="0"/>
              <w:jc w:val="left"/>
            </w:pPr>
            <w:r w:rsidRPr="00AB2F19">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62429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A1DA7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632B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44E28" w14:textId="77777777" w:rsidR="00AB2F19" w:rsidRPr="00AB2F19" w:rsidRDefault="00AB2F19" w:rsidP="00AB2F19">
            <w:pPr>
              <w:spacing w:before="0" w:after="0" w:line="240" w:lineRule="auto"/>
              <w:ind w:firstLine="0"/>
              <w:jc w:val="left"/>
            </w:pPr>
            <w:r w:rsidRPr="00AB2F19">
              <w:t xml:space="preserve">- Title của chức năng hiển thị đúng với mô tả </w:t>
            </w:r>
            <w:r w:rsidRPr="00AB2F19">
              <w:br/>
              <w:t xml:space="preserve">- Hiển thị đầy đủ các </w:t>
            </w:r>
            <w:r w:rsidRPr="00AB2F19">
              <w:lastRenderedPageBreak/>
              <w:t>trường như trong mô tả</w:t>
            </w:r>
            <w:r w:rsidRPr="00AB2F19">
              <w:br/>
              <w:t>- Hiển thị đúng giá trị của các trường đúng</w:t>
            </w:r>
          </w:p>
        </w:tc>
      </w:tr>
      <w:tr w:rsidR="00AB2F19" w:rsidRPr="00AB2F19" w14:paraId="0EFF946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EA91D" w14:textId="77777777" w:rsidR="00AB2F19" w:rsidRPr="00AB2F19" w:rsidRDefault="00AB2F19" w:rsidP="00AB2F19">
            <w:pPr>
              <w:spacing w:before="0" w:after="0" w:line="240" w:lineRule="auto"/>
              <w:ind w:firstLine="0"/>
              <w:jc w:val="left"/>
            </w:pPr>
            <w:r w:rsidRPr="00AB2F19">
              <w:lastRenderedPageBreak/>
              <w:t>HTTC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FAA0BD"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F55F6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8FBA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BB39B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0A11717"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 Thứ tự con trỏ đi đúng từ trên xuống, từ trái qua phải </w:t>
            </w:r>
          </w:p>
        </w:tc>
      </w:tr>
      <w:tr w:rsidR="00AB2F19" w:rsidRPr="00AB2F19" w14:paraId="7F6F1702"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EC7B4B" w14:textId="77777777" w:rsidR="00AB2F19" w:rsidRPr="00AB2F19" w:rsidRDefault="00AB2F19" w:rsidP="00AB2F19">
            <w:pPr>
              <w:spacing w:before="0" w:after="0" w:line="240" w:lineRule="auto"/>
              <w:ind w:firstLine="0"/>
              <w:jc w:val="left"/>
            </w:pPr>
            <w:r w:rsidRPr="00AB2F19">
              <w:t>HTTC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442EA93"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DECA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DDC2F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8DBC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8AFF40"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Sau khi resfesh màn hình vẫn thực hiện đúng các chức năng và hiển thị đầy đủ các thành phần như lúc đầu</w:t>
            </w:r>
          </w:p>
        </w:tc>
      </w:tr>
      <w:tr w:rsidR="00AB2F19" w:rsidRPr="00AB2F19" w14:paraId="07899E35"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3D2A2FB" w14:textId="77777777" w:rsidR="00AB2F19" w:rsidRPr="00AB2F19" w:rsidRDefault="00AB2F19" w:rsidP="00AB2F19">
            <w:pPr>
              <w:spacing w:before="0" w:after="0" w:line="240" w:lineRule="auto"/>
              <w:ind w:firstLine="0"/>
              <w:jc w:val="left"/>
            </w:pPr>
            <w:r w:rsidRPr="00AB2F19">
              <w:t>HTTC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36FBF"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A2AFD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402FC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4F3D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BCBE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Truy cập đến màn hình tương ứng với hyperlink đã click </w:t>
            </w:r>
          </w:p>
        </w:tc>
      </w:tr>
      <w:tr w:rsidR="00AB2F19" w:rsidRPr="00AB2F19" w14:paraId="07C7ABC7"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5870975" w14:textId="77777777" w:rsidR="00AB2F19" w:rsidRPr="00AB2F19" w:rsidRDefault="00AB2F19" w:rsidP="00AB2F19">
            <w:pPr>
              <w:spacing w:before="0" w:after="0" w:line="240" w:lineRule="auto"/>
              <w:ind w:firstLine="0"/>
              <w:jc w:val="left"/>
            </w:pPr>
            <w:r w:rsidRPr="00AB2F19">
              <w:t>HTTC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829BCD"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000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4235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17012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94A696"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Thực hiện các chức năng của button</w:t>
            </w:r>
          </w:p>
        </w:tc>
      </w:tr>
      <w:tr w:rsidR="00AB2F19" w:rsidRPr="00AB2F19" w14:paraId="519FD5B0"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159842" w14:textId="77777777" w:rsidR="00AB2F19" w:rsidRPr="00AB2F19" w:rsidRDefault="00AB2F19" w:rsidP="00AB2F19">
            <w:pPr>
              <w:spacing w:before="0" w:after="0" w:line="240" w:lineRule="auto"/>
              <w:ind w:firstLine="0"/>
              <w:jc w:val="left"/>
            </w:pPr>
            <w:r w:rsidRPr="00AB2F19">
              <w:t>HTTC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7EE0D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8448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EA099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7E97E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96860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phân giải khác nhau </w:t>
            </w:r>
          </w:p>
        </w:tc>
      </w:tr>
      <w:tr w:rsidR="00AB2F19" w:rsidRPr="00AB2F19" w14:paraId="46107E26"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5AE68" w14:textId="77777777" w:rsidR="00AB2F19" w:rsidRPr="00AB2F19" w:rsidRDefault="00AB2F19" w:rsidP="00AB2F19">
            <w:pPr>
              <w:spacing w:before="0" w:after="0" w:line="240" w:lineRule="auto"/>
              <w:ind w:firstLine="0"/>
              <w:jc w:val="left"/>
            </w:pPr>
            <w:r w:rsidRPr="00AB2F19">
              <w:t>HTTC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90B415"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595D7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3CE9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FA26D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2B0DCB9"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ó thể sử dụng phím tab để di chuyển giữa các mục trên form</w:t>
            </w:r>
          </w:p>
        </w:tc>
      </w:tr>
      <w:tr w:rsidR="00AB2F19" w:rsidRPr="00AB2F19" w14:paraId="12476091"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C44296" w14:textId="77777777" w:rsidR="00AB2F19" w:rsidRPr="00AB2F19" w:rsidRDefault="00AB2F19" w:rsidP="00AB2F19">
            <w:pPr>
              <w:spacing w:before="0" w:after="0" w:line="240" w:lineRule="auto"/>
              <w:ind w:firstLine="0"/>
              <w:jc w:val="left"/>
            </w:pPr>
            <w:r w:rsidRPr="00AB2F19">
              <w:t>HTTC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3B329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11546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DFDA1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BDB88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5D2AFF" w14:textId="77777777" w:rsidR="00AB2F19" w:rsidRPr="00AB2F19" w:rsidRDefault="00AB2F19" w:rsidP="00AB2F19">
            <w:pPr>
              <w:spacing w:before="0" w:after="0" w:line="240" w:lineRule="auto"/>
              <w:ind w:firstLine="0"/>
              <w:jc w:val="left"/>
            </w:pPr>
            <w:r w:rsidRPr="00AB2F19">
              <w:t>- Đánh thứ tự tăng dần và liên tục</w:t>
            </w:r>
            <w:r w:rsidRPr="00AB2F19">
              <w:br/>
              <w:t>- Không hiển thị link "Trước" ở trang đầu</w:t>
            </w:r>
            <w:r w:rsidRPr="00AB2F19">
              <w:br/>
              <w:t>- Không hiển thị link "Sau" ở trang cuối cùng</w:t>
            </w:r>
            <w:r w:rsidRPr="00AB2F19">
              <w:br/>
              <w:t>- Chuyển về trang đầu, trang cuối, trước, sau hoặc 1 trang bất kỳ</w:t>
            </w:r>
          </w:p>
        </w:tc>
      </w:tr>
      <w:tr w:rsidR="00AB2F19" w:rsidRPr="00AB2F19" w14:paraId="3DD5551D"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504BC1" w14:textId="77777777" w:rsidR="00AB2F19" w:rsidRPr="00AB2F19" w:rsidRDefault="00AB2F19" w:rsidP="00AB2F19">
            <w:pPr>
              <w:spacing w:before="0" w:after="0" w:line="240" w:lineRule="auto"/>
              <w:ind w:firstLine="0"/>
              <w:jc w:val="left"/>
            </w:pPr>
            <w:r w:rsidRPr="00AB2F19">
              <w:t>HTTC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E7703F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E077F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6833E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9AE1B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D2961B"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4D5088F1"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C2F0211" w14:textId="77777777" w:rsidR="00AB2F19" w:rsidRPr="00AB2F19" w:rsidRDefault="00AB2F19" w:rsidP="00AB2F19">
            <w:pPr>
              <w:spacing w:before="0" w:after="0" w:line="240" w:lineRule="auto"/>
              <w:ind w:firstLine="0"/>
              <w:jc w:val="left"/>
            </w:pPr>
            <w:r w:rsidRPr="00AB2F19">
              <w:t>HTTC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F196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F168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F3DA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6C69D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5057E"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2272EFED" w14:textId="77777777" w:rsidTr="00AB2F19">
        <w:trPr>
          <w:trHeight w:val="69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A25B0C" w14:textId="77777777" w:rsidR="00AB2F19" w:rsidRPr="00AB2F19" w:rsidRDefault="00AB2F19" w:rsidP="00AB2F19">
            <w:pPr>
              <w:spacing w:before="0" w:after="0" w:line="240" w:lineRule="auto"/>
              <w:ind w:firstLine="0"/>
              <w:jc w:val="left"/>
            </w:pPr>
            <w:r w:rsidRPr="00AB2F19">
              <w:t>HTTC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08B9880"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6648B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010CC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549FF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888C16" w14:textId="77777777" w:rsidR="00AB2F19" w:rsidRPr="00AB2F19" w:rsidRDefault="00AB2F19" w:rsidP="00AB2F19">
            <w:pPr>
              <w:spacing w:before="0" w:after="0" w:line="240" w:lineRule="auto"/>
              <w:ind w:firstLine="0"/>
              <w:jc w:val="left"/>
            </w:pPr>
            <w:r w:rsidRPr="00AB2F19">
              <w:t xml:space="preserve">- Thẳng hàng với nhau </w:t>
            </w:r>
            <w:r w:rsidRPr="00AB2F19">
              <w:br/>
              <w:t>- Cùng một font chữ, màu, kích thước</w:t>
            </w:r>
            <w:r w:rsidRPr="00AB2F19">
              <w:br/>
              <w:t>- Giống với thiết kế</w:t>
            </w:r>
          </w:p>
        </w:tc>
      </w:tr>
      <w:tr w:rsidR="00AB2F19" w:rsidRPr="00AB2F19" w14:paraId="1ED07E34"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6B18F6" w14:textId="77777777" w:rsidR="00AB2F19" w:rsidRPr="00AB2F19" w:rsidRDefault="00AB2F19" w:rsidP="00AB2F19">
            <w:pPr>
              <w:spacing w:before="0" w:after="0" w:line="240" w:lineRule="auto"/>
              <w:ind w:firstLine="0"/>
              <w:jc w:val="left"/>
            </w:pPr>
            <w:r w:rsidRPr="00AB2F19">
              <w:t>HTTC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A9623E"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hiển thị ở trên nhiều trình duyệt và nhiều độ </w:t>
            </w:r>
            <w:r w:rsidRPr="00AB2F19">
              <w:rPr>
                <w:rFonts w:ascii="Calibri" w:hAnsi="Calibri" w:cs="Calibri"/>
                <w:sz w:val="22"/>
                <w:szCs w:val="22"/>
              </w:rPr>
              <w:lastRenderedPageBreak/>
              <w:t>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ACC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C6F6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A9C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D4E13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w:t>
            </w:r>
            <w:r w:rsidRPr="00AB2F19">
              <w:rPr>
                <w:rFonts w:ascii="Calibri" w:hAnsi="Calibri" w:cs="Calibri"/>
                <w:sz w:val="22"/>
                <w:szCs w:val="22"/>
              </w:rPr>
              <w:lastRenderedPageBreak/>
              <w:t xml:space="preserve">phân giải khác nhau </w:t>
            </w:r>
          </w:p>
        </w:tc>
      </w:tr>
      <w:tr w:rsidR="00AB2F19" w:rsidRPr="00AB2F19" w14:paraId="593BFF6A" w14:textId="77777777" w:rsidTr="00AB2F19">
        <w:trPr>
          <w:trHeight w:val="72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866376" w14:textId="77777777" w:rsidR="00AB2F19" w:rsidRPr="00AB2F19" w:rsidRDefault="00AB2F19" w:rsidP="00AB2F19">
            <w:pPr>
              <w:spacing w:before="0" w:after="0" w:line="240" w:lineRule="auto"/>
              <w:ind w:firstLine="0"/>
              <w:jc w:val="left"/>
            </w:pPr>
            <w:r w:rsidRPr="00AB2F19">
              <w:lastRenderedPageBreak/>
              <w:t>HTTC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A28627"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0149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66059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F113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8B9E1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Các iteam không bị vỡ nét, đều hiển thị bình thường</w:t>
            </w:r>
          </w:p>
        </w:tc>
      </w:tr>
      <w:tr w:rsidR="00AB2F19" w:rsidRPr="00AB2F19" w14:paraId="64E34723"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C26E7B" w14:textId="77777777" w:rsidR="00AB2F19" w:rsidRPr="00AB2F19" w:rsidRDefault="00AB2F19" w:rsidP="00AB2F19">
            <w:pPr>
              <w:spacing w:before="0" w:after="0" w:line="240" w:lineRule="auto"/>
              <w:ind w:firstLine="0"/>
              <w:jc w:val="left"/>
            </w:pPr>
            <w:r w:rsidRPr="00AB2F19">
              <w:t>HTTC_GUI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550E1" w14:textId="77777777" w:rsidR="00AB2F19" w:rsidRPr="00AB2F19" w:rsidRDefault="00AB2F19" w:rsidP="00AB2F19">
            <w:pPr>
              <w:spacing w:before="0" w:after="0" w:line="240" w:lineRule="auto"/>
              <w:ind w:firstLine="0"/>
              <w:jc w:val="left"/>
            </w:pPr>
            <w:r w:rsidRPr="00AB2F19">
              <w:t xml:space="preserve">Kiểm tra các hình ả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CACA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08E94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EAE5E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826180" w14:textId="77777777" w:rsidR="00AB2F19" w:rsidRPr="00AB2F19" w:rsidRDefault="00AB2F19" w:rsidP="00AB2F19">
            <w:pPr>
              <w:spacing w:before="0" w:after="0" w:line="240" w:lineRule="auto"/>
              <w:ind w:firstLine="0"/>
              <w:jc w:val="left"/>
            </w:pPr>
            <w:r w:rsidRPr="00AB2F19">
              <w:t>- Hình ảnh không bị vỡ net khi zoom in/ zoom out</w:t>
            </w:r>
          </w:p>
        </w:tc>
      </w:tr>
    </w:tbl>
    <w:p w14:paraId="110F75CB" w14:textId="3298E462" w:rsidR="00AB2F19" w:rsidRDefault="00AB2F19" w:rsidP="00AB2F19">
      <w:pPr>
        <w:pStyle w:val="ListParagraph"/>
        <w:numPr>
          <w:ilvl w:val="4"/>
          <w:numId w:val="1"/>
        </w:numPr>
      </w:pPr>
      <w:r>
        <w:t>Hiển thị tất cả bài đăng_Funtion</w:t>
      </w:r>
    </w:p>
    <w:tbl>
      <w:tblPr>
        <w:tblW w:w="0" w:type="dxa"/>
        <w:tblCellMar>
          <w:left w:w="0" w:type="dxa"/>
          <w:right w:w="0" w:type="dxa"/>
        </w:tblCellMar>
        <w:tblLook w:val="04A0" w:firstRow="1" w:lastRow="0" w:firstColumn="1" w:lastColumn="0" w:noHBand="0" w:noVBand="1"/>
      </w:tblPr>
      <w:tblGrid>
        <w:gridCol w:w="1449"/>
        <w:gridCol w:w="1943"/>
        <w:gridCol w:w="780"/>
        <w:gridCol w:w="1571"/>
        <w:gridCol w:w="702"/>
        <w:gridCol w:w="2149"/>
      </w:tblGrid>
      <w:tr w:rsidR="00AB2F19" w:rsidRPr="00AB2F19" w14:paraId="03058F5F" w14:textId="77777777" w:rsidTr="00AB2F19">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6E27E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0FC72A"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A5853ED"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998716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8427E9E"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A0027D9"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1322CD01" w14:textId="77777777" w:rsidTr="00AB2F19">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59D355"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0D109E"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C43325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8EFF47C"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88321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A3272D" w14:textId="77777777" w:rsidR="00AB2F19" w:rsidRPr="00AB2F19" w:rsidRDefault="00AB2F19" w:rsidP="00AB2F19">
            <w:pPr>
              <w:spacing w:before="0" w:after="0" w:line="240" w:lineRule="auto"/>
              <w:ind w:firstLine="0"/>
              <w:jc w:val="left"/>
              <w:rPr>
                <w:b/>
                <w:bCs/>
              </w:rPr>
            </w:pPr>
          </w:p>
        </w:tc>
      </w:tr>
      <w:tr w:rsidR="00AB2F19" w:rsidRPr="00AB2F19" w14:paraId="05126D3E" w14:textId="77777777" w:rsidTr="00AB2F19">
        <w:trPr>
          <w:trHeight w:val="435"/>
        </w:trPr>
        <w:tc>
          <w:tcPr>
            <w:tcW w:w="0" w:type="auto"/>
            <w:gridSpan w:val="6"/>
            <w:tcBorders>
              <w:top w:val="single" w:sz="6" w:space="0" w:color="CCCCCC"/>
              <w:left w:val="single" w:sz="6" w:space="0" w:color="CCCCCC"/>
              <w:bottom w:val="single" w:sz="6" w:space="0" w:color="CCCCCC"/>
              <w:right w:val="single" w:sz="6" w:space="0" w:color="CCCCCC"/>
            </w:tcBorders>
            <w:shd w:val="clear" w:color="auto" w:fill="FFFF00"/>
            <w:tcMar>
              <w:top w:w="0" w:type="dxa"/>
              <w:left w:w="45" w:type="dxa"/>
              <w:bottom w:w="0" w:type="dxa"/>
              <w:right w:w="45" w:type="dxa"/>
            </w:tcMar>
            <w:hideMark/>
          </w:tcPr>
          <w:p w14:paraId="391F692B" w14:textId="77777777" w:rsidR="00AB2F19" w:rsidRPr="00AB2F19" w:rsidRDefault="00AB2F19" w:rsidP="00AB2F19">
            <w:pPr>
              <w:spacing w:before="0" w:after="0" w:line="240" w:lineRule="auto"/>
              <w:ind w:firstLine="0"/>
              <w:jc w:val="left"/>
              <w:rPr>
                <w:b/>
                <w:bCs/>
              </w:rPr>
            </w:pPr>
            <w:r w:rsidRPr="00AB2F19">
              <w:rPr>
                <w:b/>
                <w:bCs/>
              </w:rPr>
              <w:t xml:space="preserve">Kiểm tra khởi tạo và hiển thị </w:t>
            </w:r>
          </w:p>
        </w:tc>
      </w:tr>
      <w:tr w:rsidR="00AB2F19" w:rsidRPr="00AB2F19" w14:paraId="7DF83DB0" w14:textId="77777777" w:rsidTr="00AB2F19">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F5961A" w14:textId="77777777" w:rsidR="00AB2F19" w:rsidRPr="00AB2F19" w:rsidRDefault="00AB2F19" w:rsidP="00AB2F19">
            <w:pPr>
              <w:spacing w:before="0" w:after="0" w:line="240" w:lineRule="auto"/>
              <w:ind w:firstLine="0"/>
              <w:jc w:val="left"/>
            </w:pPr>
            <w:r w:rsidRPr="00AB2F19">
              <w:t>HTTC-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8C2E3A" w14:textId="77777777" w:rsidR="00AB2F19" w:rsidRPr="00AB2F19" w:rsidRDefault="00AB2F19" w:rsidP="00AB2F19">
            <w:pPr>
              <w:spacing w:before="0" w:after="0" w:line="240" w:lineRule="auto"/>
              <w:ind w:firstLine="0"/>
              <w:jc w:val="left"/>
            </w:pPr>
            <w:r w:rsidRPr="00AB2F19">
              <w:t>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6253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5D6C2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0B7D4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D1B421" w14:textId="77777777" w:rsidR="00AB2F19" w:rsidRPr="00AB2F19" w:rsidRDefault="00AB2F19" w:rsidP="00AB2F19">
            <w:pPr>
              <w:spacing w:before="0" w:after="0" w:line="240" w:lineRule="auto"/>
              <w:ind w:firstLine="0"/>
              <w:jc w:val="left"/>
            </w:pPr>
            <w:r w:rsidRPr="00AB2F19">
              <w:t>Màn hình hiển thị gồm:</w:t>
            </w:r>
            <w:r w:rsidRPr="00AB2F19">
              <w:br/>
              <w:t>- Header Menu: Trang chủ, bài viết</w:t>
            </w:r>
            <w:r w:rsidRPr="00AB2F19">
              <w:br/>
              <w:t>-Tiêu đề : Tất cả bài viết, Bài viết phổ biến nhất</w:t>
            </w:r>
            <w:r w:rsidRPr="00AB2F19">
              <w:br/>
              <w:t xml:space="preserve">-Thông tin bài viết trong danh sách "Tất cả bài viết" </w:t>
            </w:r>
            <w:r w:rsidRPr="00AB2F19">
              <w:br/>
              <w:t>-Nhóm nút phân trang</w:t>
            </w:r>
            <w:r w:rsidRPr="00AB2F19">
              <w:br/>
              <w:t>-Widget “Bài viết phổ biến”</w:t>
            </w:r>
            <w:r w:rsidRPr="00AB2F19">
              <w:br/>
              <w:t xml:space="preserve">-Widget “Chuyên mục” </w:t>
            </w:r>
          </w:p>
        </w:tc>
      </w:tr>
      <w:tr w:rsidR="00AB2F19" w:rsidRPr="00AB2F19" w14:paraId="7D10242C"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376371C3" w14:textId="77777777" w:rsidR="00AB2F19" w:rsidRPr="00AB2F19" w:rsidRDefault="00AB2F19" w:rsidP="00AB2F19">
            <w:pPr>
              <w:spacing w:before="0" w:after="0" w:line="240" w:lineRule="auto"/>
              <w:ind w:firstLine="0"/>
              <w:jc w:val="left"/>
              <w:rPr>
                <w:b/>
                <w:bCs/>
              </w:rPr>
            </w:pPr>
            <w:r w:rsidRPr="00AB2F19">
              <w:rPr>
                <w:b/>
                <w:bCs/>
              </w:rPr>
              <w:t>Header Menu</w:t>
            </w:r>
          </w:p>
        </w:tc>
      </w:tr>
      <w:tr w:rsidR="00AB2F19" w:rsidRPr="00AB2F19" w14:paraId="6956D76F"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48A01F" w14:textId="77777777" w:rsidR="00AB2F19" w:rsidRPr="00AB2F19" w:rsidRDefault="00AB2F19" w:rsidP="00AB2F19">
            <w:pPr>
              <w:spacing w:before="0" w:after="0" w:line="240" w:lineRule="auto"/>
              <w:ind w:firstLine="0"/>
              <w:jc w:val="left"/>
            </w:pPr>
            <w:r w:rsidRPr="00AB2F19">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33B3EE" w14:textId="77777777" w:rsidR="00AB2F19" w:rsidRPr="00AB2F19" w:rsidRDefault="00AB2F19" w:rsidP="00AB2F19">
            <w:pPr>
              <w:spacing w:before="0" w:after="0" w:line="240" w:lineRule="auto"/>
              <w:ind w:firstLine="0"/>
              <w:jc w:val="left"/>
            </w:pPr>
            <w:r w:rsidRPr="00AB2F19">
              <w:t>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A963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B287C3"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0F295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2D9B4" w14:textId="77777777" w:rsidR="00AB2F19" w:rsidRPr="00AB2F19" w:rsidRDefault="00AB2F19" w:rsidP="00AB2F19">
            <w:pPr>
              <w:spacing w:before="0" w:after="0" w:line="240" w:lineRule="auto"/>
              <w:ind w:firstLine="0"/>
              <w:jc w:val="left"/>
            </w:pPr>
            <w:r w:rsidRPr="00AB2F19">
              <w:t>- Cùng font chữ, kích thước</w:t>
            </w:r>
            <w:r w:rsidRPr="00AB2F19">
              <w:br/>
              <w:t>- Khoảng cách giữ các item đều nhau, không bị xa quá, không bị gần quá</w:t>
            </w:r>
            <w:r w:rsidRPr="00AB2F19">
              <w:br/>
              <w:t>- Đúng chính tả, màu sắc như thiết kế</w:t>
            </w:r>
          </w:p>
        </w:tc>
      </w:tr>
      <w:tr w:rsidR="00AB2F19" w:rsidRPr="00AB2F19" w14:paraId="00215CD5"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39FB5" w14:textId="77777777" w:rsidR="00AB2F19" w:rsidRPr="00AB2F19" w:rsidRDefault="00AB2F19" w:rsidP="00AB2F19">
            <w:pPr>
              <w:spacing w:before="0" w:after="0" w:line="240" w:lineRule="auto"/>
              <w:ind w:firstLine="0"/>
              <w:jc w:val="left"/>
            </w:pPr>
            <w:r w:rsidRPr="00AB2F19">
              <w:lastRenderedPageBreak/>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62A931" w14:textId="77777777" w:rsidR="00AB2F19" w:rsidRPr="00AB2F19" w:rsidRDefault="00AB2F19" w:rsidP="00AB2F19">
            <w:pPr>
              <w:spacing w:before="0" w:after="0" w:line="240" w:lineRule="auto"/>
              <w:ind w:firstLine="0"/>
              <w:jc w:val="left"/>
            </w:pPr>
            <w:r w:rsidRPr="00AB2F19">
              <w:t>Kiểm tra link của item "Trang chủ"</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01666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C1B68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Trang chủ"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84860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178A4B" w14:textId="77777777" w:rsidR="00AB2F19" w:rsidRPr="00AB2F19" w:rsidRDefault="00AB2F19" w:rsidP="00AB2F19">
            <w:pPr>
              <w:spacing w:before="0" w:after="0" w:line="240" w:lineRule="auto"/>
              <w:ind w:firstLine="0"/>
              <w:jc w:val="left"/>
            </w:pPr>
            <w:r w:rsidRPr="00AB2F19">
              <w:t xml:space="preserve">- Dẫn về trang chủ </w:t>
            </w:r>
          </w:p>
        </w:tc>
      </w:tr>
      <w:tr w:rsidR="00AB2F19" w:rsidRPr="00AB2F19" w14:paraId="066AB196"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F2F4FA" w14:textId="77777777" w:rsidR="00AB2F19" w:rsidRPr="00AB2F19" w:rsidRDefault="00AB2F19" w:rsidP="00AB2F19">
            <w:pPr>
              <w:spacing w:before="0" w:after="0" w:line="240" w:lineRule="auto"/>
              <w:ind w:firstLine="0"/>
              <w:jc w:val="left"/>
            </w:pPr>
            <w:r w:rsidRPr="00AB2F19">
              <w:t>HTTC-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EAFE" w14:textId="77777777" w:rsidR="00AB2F19" w:rsidRPr="00AB2F19" w:rsidRDefault="00AB2F19" w:rsidP="00AB2F19">
            <w:pPr>
              <w:spacing w:before="0" w:after="0" w:line="240" w:lineRule="auto"/>
              <w:ind w:firstLine="0"/>
              <w:jc w:val="left"/>
            </w:pPr>
            <w:r w:rsidRPr="00AB2F19">
              <w:t>Kiểm tra link của item "Bài v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C0082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04F5E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Bài viết"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AEB9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0E15E5" w14:textId="77777777" w:rsidR="00AB2F19" w:rsidRPr="00AB2F19" w:rsidRDefault="00AB2F19" w:rsidP="00AB2F19">
            <w:pPr>
              <w:spacing w:before="0" w:after="0" w:line="240" w:lineRule="auto"/>
              <w:ind w:firstLine="0"/>
              <w:jc w:val="left"/>
            </w:pPr>
            <w:r w:rsidRPr="00AB2F19">
              <w:t>- Dẫn về "tất cả tin bài"</w:t>
            </w:r>
          </w:p>
        </w:tc>
      </w:tr>
      <w:tr w:rsidR="00AB2F19" w:rsidRPr="00AB2F19" w14:paraId="210ED01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2B6E3B" w14:textId="77777777" w:rsidR="00AB2F19" w:rsidRPr="00AB2F19" w:rsidRDefault="00AB2F19" w:rsidP="00AB2F19">
            <w:pPr>
              <w:spacing w:before="0" w:after="0" w:line="240" w:lineRule="auto"/>
              <w:ind w:firstLine="0"/>
              <w:jc w:val="left"/>
            </w:pPr>
            <w:r w:rsidRPr="00AB2F19">
              <w:t>HTTC-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30A3C1" w14:textId="77777777" w:rsidR="00AB2F19" w:rsidRPr="00AB2F19" w:rsidRDefault="00AB2F19" w:rsidP="00AB2F19">
            <w:pPr>
              <w:spacing w:before="0" w:after="0" w:line="240" w:lineRule="auto"/>
              <w:ind w:firstLine="0"/>
              <w:jc w:val="left"/>
            </w:pPr>
            <w:r w:rsidRPr="00AB2F19">
              <w:t>Kiểm tra khi di chuột đến thì có đổi màu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06E02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D31FF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Di chuyển chuột đến các itea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7E76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927E94" w14:textId="77777777" w:rsidR="00AB2F19" w:rsidRPr="00AB2F19" w:rsidRDefault="00AB2F19" w:rsidP="00AB2F19">
            <w:pPr>
              <w:spacing w:before="0" w:after="0" w:line="240" w:lineRule="auto"/>
              <w:ind w:firstLine="0"/>
              <w:jc w:val="left"/>
            </w:pPr>
            <w:r w:rsidRPr="00AB2F19">
              <w:t>- Đổi sang màu khách khi chuột di đến</w:t>
            </w:r>
          </w:p>
        </w:tc>
      </w:tr>
      <w:tr w:rsidR="00AB2F19" w:rsidRPr="00AB2F19" w14:paraId="5CF810F7"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505160B6" w14:textId="77777777" w:rsidR="00AB2F19" w:rsidRPr="00AB2F19" w:rsidRDefault="00AB2F19" w:rsidP="00AB2F19">
            <w:pPr>
              <w:spacing w:before="0" w:after="0" w:line="240" w:lineRule="auto"/>
              <w:ind w:firstLine="0"/>
              <w:jc w:val="left"/>
              <w:rPr>
                <w:b/>
                <w:bCs/>
              </w:rPr>
            </w:pPr>
            <w:r w:rsidRPr="00AB2F19">
              <w:rPr>
                <w:b/>
                <w:bCs/>
              </w:rPr>
              <w:t>Nhóm nút phân trang</w:t>
            </w:r>
          </w:p>
        </w:tc>
      </w:tr>
      <w:tr w:rsidR="00AB2F19" w:rsidRPr="00AB2F19" w14:paraId="4BF76D53"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AFAE52" w14:textId="77777777" w:rsidR="00AB2F19" w:rsidRPr="00AB2F19" w:rsidRDefault="00AB2F19" w:rsidP="00AB2F19">
            <w:pPr>
              <w:spacing w:before="0" w:after="0" w:line="240" w:lineRule="auto"/>
              <w:ind w:firstLine="0"/>
              <w:jc w:val="left"/>
            </w:pPr>
            <w:r w:rsidRPr="00AB2F19">
              <w:t>HTTC-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F4A6A"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96C16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86D18E"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0A7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F7E421"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44EE46FE"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E29F0DA" w14:textId="77777777" w:rsidR="00AB2F19" w:rsidRPr="00AB2F19" w:rsidRDefault="00AB2F19" w:rsidP="00AB2F19">
            <w:pPr>
              <w:spacing w:before="0" w:after="0" w:line="240" w:lineRule="auto"/>
              <w:ind w:firstLine="0"/>
              <w:jc w:val="left"/>
            </w:pPr>
            <w:r w:rsidRPr="00AB2F19">
              <w:t>HTTC-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09C405"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B1D22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7D7EFF2"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1CDF3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AC4C0C"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105493AC"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667ED" w14:textId="77777777" w:rsidR="00AB2F19" w:rsidRPr="00AB2F19" w:rsidRDefault="00AB2F19" w:rsidP="00AB2F19">
            <w:pPr>
              <w:spacing w:before="0" w:after="0" w:line="240" w:lineRule="auto"/>
              <w:ind w:firstLine="0"/>
              <w:jc w:val="left"/>
            </w:pPr>
            <w:r w:rsidRPr="00AB2F19">
              <w:t>HTTC-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6DA6EB"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96B9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0B6F4"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xml:space="preserve">- Đưa đến </w:t>
            </w:r>
            <w:r w:rsidRPr="00AB2F19">
              <w:lastRenderedPageBreak/>
              <w:t>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76C3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A8FF91C"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sau sẽ disenable</w:t>
            </w:r>
          </w:p>
        </w:tc>
      </w:tr>
      <w:tr w:rsidR="00AB2F19" w:rsidRPr="00AB2F19" w14:paraId="436DE181"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7B1E190" w14:textId="77777777" w:rsidR="00AB2F19" w:rsidRPr="00AB2F19" w:rsidRDefault="00AB2F19" w:rsidP="00AB2F19">
            <w:pPr>
              <w:spacing w:before="0" w:after="0" w:line="240" w:lineRule="auto"/>
              <w:ind w:firstLine="0"/>
              <w:jc w:val="left"/>
            </w:pPr>
            <w:r w:rsidRPr="00AB2F19">
              <w:lastRenderedPageBreak/>
              <w:t>HTTC-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E270E02"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511B2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8B5207"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D6AC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A3F800"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trước sẽ disenable</w:t>
            </w:r>
          </w:p>
        </w:tc>
      </w:tr>
      <w:tr w:rsidR="00AB2F19" w:rsidRPr="00AB2F19" w14:paraId="3EBD1BCE"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970F2F8" w14:textId="77777777" w:rsidR="00AB2F19" w:rsidRPr="00AB2F19" w:rsidRDefault="00AB2F19" w:rsidP="00AB2F19">
            <w:pPr>
              <w:spacing w:before="0" w:after="0" w:line="240" w:lineRule="auto"/>
              <w:ind w:firstLine="0"/>
              <w:jc w:val="left"/>
            </w:pPr>
            <w:r w:rsidRPr="00AB2F19">
              <w:t>HTTC-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25FD85"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A09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2CCD9CA"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CBC3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15B492" w14:textId="77777777" w:rsidR="00AB2F19" w:rsidRPr="00AB2F19" w:rsidRDefault="00AB2F19" w:rsidP="00AB2F19">
            <w:pPr>
              <w:spacing w:before="0" w:after="0" w:line="240" w:lineRule="auto"/>
              <w:ind w:firstLine="0"/>
              <w:jc w:val="left"/>
            </w:pPr>
            <w:r w:rsidRPr="00AB2F19">
              <w:t xml:space="preserve">- Di chuyển đến trang tương ứng </w:t>
            </w:r>
          </w:p>
        </w:tc>
      </w:tr>
      <w:tr w:rsidR="00AB2F19" w:rsidRPr="00AB2F19" w14:paraId="5344C338"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E094B6" w14:textId="77777777" w:rsidR="00AB2F19" w:rsidRPr="00AB2F19" w:rsidRDefault="00AB2F19" w:rsidP="00AB2F19">
            <w:pPr>
              <w:spacing w:before="0" w:after="0" w:line="240" w:lineRule="auto"/>
              <w:ind w:firstLine="0"/>
              <w:jc w:val="left"/>
            </w:pPr>
            <w:r w:rsidRPr="00AB2F19">
              <w:t>HTTC-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B5F303" w14:textId="77777777" w:rsidR="00AB2F19" w:rsidRPr="00AB2F19" w:rsidRDefault="00AB2F19" w:rsidP="00AB2F19">
            <w:pPr>
              <w:spacing w:before="0" w:after="0" w:line="240" w:lineRule="auto"/>
              <w:ind w:firstLine="0"/>
              <w:jc w:val="left"/>
            </w:pPr>
            <w:r w:rsidRPr="00AB2F19">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38C5A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5048D56"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EF00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3A7FC8" w14:textId="77777777" w:rsidR="00AB2F19" w:rsidRPr="00AB2F19" w:rsidRDefault="00AB2F19" w:rsidP="00AB2F19">
            <w:pPr>
              <w:spacing w:before="0" w:after="0" w:line="240" w:lineRule="auto"/>
              <w:ind w:firstLine="0"/>
              <w:jc w:val="left"/>
            </w:pPr>
            <w:r w:rsidRPr="00AB2F19">
              <w:t xml:space="preserve">- Di chuyển đến trang trước đó của trang bất kì </w:t>
            </w:r>
          </w:p>
        </w:tc>
      </w:tr>
      <w:tr w:rsidR="00AB2F19" w:rsidRPr="00AB2F19" w14:paraId="4EC4426C"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0021197" w14:textId="77777777" w:rsidR="00AB2F19" w:rsidRPr="00AB2F19" w:rsidRDefault="00AB2F19" w:rsidP="00AB2F19">
            <w:pPr>
              <w:spacing w:before="0" w:after="0" w:line="240" w:lineRule="auto"/>
              <w:ind w:firstLine="0"/>
              <w:jc w:val="left"/>
            </w:pPr>
            <w:r w:rsidRPr="00AB2F19">
              <w:t>HTTC-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983F4" w14:textId="77777777" w:rsidR="00AB2F19" w:rsidRPr="00AB2F19" w:rsidRDefault="00AB2F19" w:rsidP="00AB2F19">
            <w:pPr>
              <w:spacing w:before="0" w:after="0" w:line="240" w:lineRule="auto"/>
              <w:ind w:firstLine="0"/>
              <w:jc w:val="left"/>
            </w:pPr>
            <w:r w:rsidRPr="00AB2F19">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F8070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23253C9"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5215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9D8A01" w14:textId="77777777" w:rsidR="00AB2F19" w:rsidRPr="00AB2F19" w:rsidRDefault="00AB2F19" w:rsidP="00AB2F19">
            <w:pPr>
              <w:spacing w:before="0" w:after="0" w:line="240" w:lineRule="auto"/>
              <w:ind w:firstLine="0"/>
              <w:jc w:val="left"/>
            </w:pPr>
            <w:r w:rsidRPr="00AB2F19">
              <w:t xml:space="preserve">- Di chuyển đến trang sau của trang bất kì </w:t>
            </w:r>
          </w:p>
        </w:tc>
      </w:tr>
    </w:tbl>
    <w:p w14:paraId="2E7E5D84" w14:textId="77777777" w:rsidR="00AB2F19" w:rsidRPr="00AB2F19" w:rsidRDefault="00AB2F19" w:rsidP="00AB2F19">
      <w:pPr>
        <w:pStyle w:val="ListParagraph"/>
        <w:ind w:left="2178" w:firstLine="0"/>
      </w:pPr>
    </w:p>
    <w:p w14:paraId="392E1550" w14:textId="77777777" w:rsidR="00AB2F19" w:rsidRDefault="00AB2F19" w:rsidP="001A0EA0">
      <w:pPr>
        <w:pStyle w:val="Heading2"/>
      </w:pPr>
      <w:r>
        <w:t>Kiểm thử hệ thống</w:t>
      </w:r>
    </w:p>
    <w:p w14:paraId="36720A9D" w14:textId="301668A9" w:rsidR="00AB2F19" w:rsidRPr="00AB2F19" w:rsidRDefault="00AB2F19" w:rsidP="001A0EA0">
      <w:pPr>
        <w:pStyle w:val="Heading2"/>
        <w:numPr>
          <w:ilvl w:val="0"/>
          <w:numId w:val="0"/>
        </w:numPr>
        <w:ind w:left="860"/>
        <w:rPr>
          <w:rFonts w:cs="Times New Roman"/>
        </w:rPr>
      </w:pPr>
      <w:r w:rsidRPr="00AB2F19">
        <w:t xml:space="preserve"> ( Ngày 6/8/2022 bắt đầu kiểm thử nên chưa có kết quả. Sau thời gian này em sẽ hoàn thiện ngay</w:t>
      </w:r>
      <w:r>
        <w:t xml:space="preserve"> ạ</w:t>
      </w:r>
      <w:r w:rsidRPr="00AB2F19">
        <w:t xml:space="preserve">) </w:t>
      </w:r>
    </w:p>
    <w:p w14:paraId="26349C74" w14:textId="77777777" w:rsidR="00AB2F19" w:rsidRPr="00AB2F19" w:rsidRDefault="00AB2F19" w:rsidP="00AB2F19"/>
    <w:p w14:paraId="3551D0CC" w14:textId="77777777" w:rsidR="00F84111" w:rsidRPr="00835BE6" w:rsidRDefault="00F84111" w:rsidP="00F84111"/>
    <w:p w14:paraId="7D675E60" w14:textId="16BB726E" w:rsidR="00A24F97" w:rsidRPr="00835BE6" w:rsidRDefault="00F84111" w:rsidP="000B2393">
      <w:r w:rsidRPr="00835BE6">
        <w:t xml:space="preserve">Kết quả </w:t>
      </w:r>
      <w:r w:rsidR="00143DA1" w:rsidRPr="00835BE6">
        <w:t xml:space="preserve">được xây dựng dựa trên </w:t>
      </w:r>
      <w:r w:rsidRPr="00835BE6">
        <w:t xml:space="preserve">ngôn ngữ lập trình thể hiện như </w:t>
      </w:r>
      <w:r w:rsidR="000B2393" w:rsidRPr="00835BE6">
        <w:t>(</w:t>
      </w:r>
      <w:r w:rsidR="00156148" w:rsidRPr="00835BE6">
        <w:fldChar w:fldCharType="begin"/>
      </w:r>
      <w:r w:rsidR="00156148" w:rsidRPr="00835BE6">
        <w:instrText xml:space="preserve"> REF _Ref53916001 \h </w:instrText>
      </w:r>
      <w:r w:rsidR="00835BE6">
        <w:instrText xml:space="preserve"> \* MERGEFORMAT </w:instrText>
      </w:r>
      <w:r w:rsidR="00156148" w:rsidRPr="00835BE6">
        <w:fldChar w:fldCharType="separate"/>
      </w:r>
      <w:r w:rsidR="004754F4" w:rsidRPr="00835BE6">
        <w:t xml:space="preserve">Bảng </w:t>
      </w:r>
      <w:r w:rsidR="004754F4" w:rsidRPr="00835BE6">
        <w:rPr>
          <w:noProof/>
        </w:rPr>
        <w:t>4</w:t>
      </w:r>
      <w:r w:rsidR="004754F4" w:rsidRPr="00835BE6">
        <w:t>.</w:t>
      </w:r>
      <w:r w:rsidR="004754F4" w:rsidRPr="00835BE6">
        <w:rPr>
          <w:noProof/>
        </w:rPr>
        <w:t>1</w:t>
      </w:r>
      <w:r w:rsidR="00156148" w:rsidRPr="00835BE6">
        <w:fldChar w:fldCharType="end"/>
      </w:r>
      <w:r w:rsidR="000B2393" w:rsidRPr="00835BE6">
        <w:t>)</w:t>
      </w:r>
      <w:r w:rsidR="00143DA1" w:rsidRPr="00835BE6">
        <w:t>.</w:t>
      </w:r>
    </w:p>
    <w:p w14:paraId="019C77C6" w14:textId="78F270F0" w:rsidR="00B752DA" w:rsidRPr="00835BE6" w:rsidRDefault="00B752DA" w:rsidP="00B752DA">
      <w:pPr>
        <w:pStyle w:val="Caption"/>
        <w:jc w:val="left"/>
      </w:pPr>
      <w:bookmarkStart w:id="33" w:name="_Ref53916001"/>
      <w:bookmarkStart w:id="34" w:name="_Toc74235471"/>
      <w:r w:rsidRPr="00835BE6">
        <w:lastRenderedPageBreak/>
        <w:t xml:space="preserve">Bảng </w:t>
      </w:r>
      <w:fldSimple w:instr=" STYLEREF 1 \s ">
        <w:r w:rsidR="004754F4" w:rsidRPr="00835BE6">
          <w:rPr>
            <w:noProof/>
          </w:rPr>
          <w:t>4</w:t>
        </w:r>
      </w:fldSimple>
      <w:r w:rsidR="008C4685" w:rsidRPr="00835BE6">
        <w:t>.</w:t>
      </w:r>
      <w:fldSimple w:instr=" SEQ Bảng \* ARABIC \s 1 ">
        <w:r w:rsidR="004754F4" w:rsidRPr="00835BE6">
          <w:rPr>
            <w:noProof/>
          </w:rPr>
          <w:t>1</w:t>
        </w:r>
      </w:fldSimple>
      <w:bookmarkEnd w:id="33"/>
      <w:r w:rsidRPr="00835BE6">
        <w:t xml:space="preserve"> Kiến trúc</w:t>
      </w:r>
      <w:bookmarkEnd w:id="34"/>
      <w:r w:rsidRPr="00835BE6">
        <w:t xml:space="preserve"> </w:t>
      </w:r>
    </w:p>
    <w:tbl>
      <w:tblPr>
        <w:tblStyle w:val="PlainTable210"/>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35BE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35BE6" w:rsidRDefault="00B752DA" w:rsidP="005A14C7">
            <w:pPr>
              <w:suppressAutoHyphens/>
              <w:spacing w:before="0" w:line="240" w:lineRule="auto"/>
              <w:ind w:firstLine="0"/>
              <w:jc w:val="center"/>
              <w:rPr>
                <w:rFonts w:ascii="Times New Roman" w:eastAsia="DengXian" w:hAnsi="Times New Roman" w:cs="Times New Roman"/>
              </w:rPr>
            </w:pPr>
            <w:r w:rsidRPr="00835BE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35BE6" w:rsidRDefault="00F84111" w:rsidP="005A14C7">
            <w:pPr>
              <w:suppressAutoHyphens/>
              <w:spacing w:before="0" w:line="240" w:lineRule="auto"/>
              <w:ind w:firstLine="0"/>
              <w:jc w:val="left"/>
              <w:rPr>
                <w:rFonts w:ascii="Times New Roman" w:eastAsia="DengXian" w:hAnsi="Times New Roman" w:cs="Times New Roman"/>
              </w:rPr>
            </w:pPr>
            <w:r w:rsidRPr="00835BE6">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35BE6" w:rsidRDefault="00F84111" w:rsidP="005A14C7">
            <w:pPr>
              <w:suppressAutoHyphens/>
              <w:spacing w:before="0" w:line="240" w:lineRule="auto"/>
              <w:ind w:firstLine="0"/>
              <w:jc w:val="right"/>
              <w:rPr>
                <w:rFonts w:ascii="Times New Roman" w:eastAsia="DengXian" w:hAnsi="Times New Roman" w:cs="Times New Roman"/>
              </w:rPr>
            </w:pPr>
            <w:r w:rsidRPr="00835BE6">
              <w:rPr>
                <w:rFonts w:ascii="Times New Roman" w:eastAsia="DengXian" w:hAnsi="Times New Roman" w:cs="Times New Roman"/>
              </w:rPr>
              <w:t xml:space="preserve">Tham số </w:t>
            </w:r>
          </w:p>
        </w:tc>
      </w:tr>
      <w:tr w:rsidR="00807B9D" w:rsidRPr="00835BE6" w14:paraId="62647B63" w14:textId="77777777" w:rsidTr="003403E0">
        <w:trPr>
          <w:trHeight w:val="567"/>
        </w:trPr>
        <w:tc>
          <w:tcPr>
            <w:tcW w:w="3397" w:type="dxa"/>
            <w:tcBorders>
              <w:top w:val="single" w:sz="4" w:space="0" w:color="auto"/>
            </w:tcBorders>
            <w:vAlign w:val="center"/>
          </w:tcPr>
          <w:p w14:paraId="23587668" w14:textId="32E78FC6"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3B9A9D33" w14:textId="77777777" w:rsidTr="003403E0">
        <w:trPr>
          <w:trHeight w:val="567"/>
        </w:trPr>
        <w:tc>
          <w:tcPr>
            <w:tcW w:w="3397" w:type="dxa"/>
            <w:vAlign w:val="center"/>
          </w:tcPr>
          <w:p w14:paraId="43DE7941" w14:textId="1ABF18B5"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35BE6" w:rsidRDefault="00CF45DC" w:rsidP="00CF45DC">
      <w:pPr>
        <w:pStyle w:val="Caption"/>
      </w:pPr>
      <w:bookmarkStart w:id="35" w:name="_Ref53916295"/>
      <w:bookmarkStart w:id="36" w:name="_Toc98336121"/>
      <w:r w:rsidRPr="00835BE6">
        <w:t xml:space="preserve">Hình </w:t>
      </w:r>
      <w:fldSimple w:instr=" STYLEREF 1 \s ">
        <w:r w:rsidR="004754F4" w:rsidRPr="00835BE6">
          <w:rPr>
            <w:noProof/>
          </w:rPr>
          <w:t>4</w:t>
        </w:r>
      </w:fldSimple>
      <w:r w:rsidR="003B454E" w:rsidRPr="00835BE6">
        <w:t>.</w:t>
      </w:r>
      <w:fldSimple w:instr=" SEQ Hình \* ARABIC \s 1 ">
        <w:r w:rsidR="004754F4" w:rsidRPr="00835BE6">
          <w:rPr>
            <w:noProof/>
          </w:rPr>
          <w:t>1</w:t>
        </w:r>
      </w:fldSimple>
      <w:bookmarkEnd w:id="35"/>
      <w:r w:rsidRPr="00835BE6">
        <w:t xml:space="preserve"> </w:t>
      </w:r>
      <w:r w:rsidR="00AE2FDD" w:rsidRPr="00835BE6">
        <w:t>Kiến trúc</w:t>
      </w:r>
      <w:r w:rsidRPr="00835BE6">
        <w:t xml:space="preserve"> của mô hình</w:t>
      </w:r>
      <w:bookmarkEnd w:id="36"/>
    </w:p>
    <w:p w14:paraId="11CD5A37" w14:textId="0237555D" w:rsidR="00231BD1" w:rsidRPr="00835BE6" w:rsidRDefault="00231BD1" w:rsidP="005E4AAF">
      <w:bookmarkStart w:id="37" w:name="_Toc342760222"/>
      <w:bookmarkEnd w:id="2"/>
      <w:bookmarkEnd w:id="3"/>
      <w:bookmarkEnd w:id="4"/>
      <w:bookmarkEnd w:id="5"/>
      <w:r w:rsidRPr="00835BE6">
        <w:br w:type="page"/>
      </w:r>
    </w:p>
    <w:p w14:paraId="0E0ABA76" w14:textId="77777777" w:rsidR="00A12AF6" w:rsidRPr="00835BE6" w:rsidRDefault="00196643" w:rsidP="008C47CD">
      <w:pPr>
        <w:pStyle w:val="Heading1"/>
        <w:numPr>
          <w:ilvl w:val="0"/>
          <w:numId w:val="0"/>
        </w:numPr>
        <w:rPr>
          <w:rFonts w:cs="Times New Roman"/>
        </w:rPr>
      </w:pPr>
      <w:bookmarkStart w:id="38" w:name="_Toc98339758"/>
      <w:r w:rsidRPr="00835BE6">
        <w:rPr>
          <w:rFonts w:cs="Times New Roman"/>
        </w:rPr>
        <w:lastRenderedPageBreak/>
        <w:t>KẾT LUẬN VÀ HƯỚNG PHÁT TRIỂN</w:t>
      </w:r>
      <w:bookmarkEnd w:id="38"/>
    </w:p>
    <w:p w14:paraId="4E2C522A" w14:textId="77777777" w:rsidR="00156148" w:rsidRPr="00835BE6" w:rsidRDefault="001012B2" w:rsidP="00CB4E66">
      <w:bookmarkStart w:id="39" w:name="OLE_LINK15"/>
      <w:bookmarkStart w:id="40" w:name="OLE_LINK16"/>
      <w:r w:rsidRPr="00835BE6">
        <w:t xml:space="preserve">Đề tài đã thực hiện được </w:t>
      </w:r>
      <w:r w:rsidR="00156148" w:rsidRPr="00835BE6">
        <w:t>…</w:t>
      </w:r>
    </w:p>
    <w:bookmarkEnd w:id="39"/>
    <w:bookmarkEnd w:id="40"/>
    <w:p w14:paraId="4E677099" w14:textId="77777777" w:rsidR="00183230" w:rsidRPr="00835BE6" w:rsidRDefault="00183230">
      <w:pPr>
        <w:spacing w:before="0" w:line="240" w:lineRule="auto"/>
        <w:ind w:firstLine="0"/>
        <w:jc w:val="left"/>
        <w:rPr>
          <w:b/>
          <w:bCs/>
          <w:caps/>
          <w:kern w:val="32"/>
          <w:szCs w:val="32"/>
        </w:rPr>
      </w:pPr>
      <w:r w:rsidRPr="00835BE6">
        <w:br w:type="page"/>
      </w:r>
    </w:p>
    <w:p w14:paraId="71577E29" w14:textId="752A1782" w:rsidR="000726E0" w:rsidRPr="00835BE6" w:rsidRDefault="000726E0" w:rsidP="008C47CD">
      <w:pPr>
        <w:pStyle w:val="Heading1"/>
        <w:numPr>
          <w:ilvl w:val="0"/>
          <w:numId w:val="0"/>
        </w:numPr>
        <w:rPr>
          <w:rFonts w:cs="Times New Roman"/>
        </w:rPr>
      </w:pPr>
      <w:bookmarkStart w:id="41" w:name="_Toc98339759"/>
      <w:r w:rsidRPr="00835BE6">
        <w:rPr>
          <w:rFonts w:cs="Times New Roman"/>
        </w:rPr>
        <w:lastRenderedPageBreak/>
        <w:t>TÀI LIỆU THAM KHẢO</w:t>
      </w:r>
      <w:bookmarkEnd w:id="37"/>
      <w:bookmarkEnd w:id="41"/>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00E43E9F" w:rsidRPr="00835BE6">
        <w:t xml:space="preserve">Tên tác giả, Tên tác giả… </w:t>
      </w:r>
      <w:r w:rsidR="00E43E9F" w:rsidRPr="00835BE6">
        <w:rPr>
          <w:i/>
        </w:rPr>
        <w:t>Tên công trình</w:t>
      </w:r>
      <w:r w:rsidR="00E43E9F" w:rsidRPr="00835BE6">
        <w:t>.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r w:rsidRPr="00835BE6">
        <w:t xml:space="preserve">Tên tác giả, Tên tác giả… </w:t>
      </w:r>
      <w:r w:rsidRPr="00835BE6">
        <w:rPr>
          <w:i/>
        </w:rPr>
        <w:t>Tên công trình</w:t>
      </w:r>
      <w:r w:rsidRPr="00835BE6">
        <w:t>.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42" w:name="_Toc98339760"/>
      <w:r w:rsidRPr="00835BE6">
        <w:rPr>
          <w:rFonts w:cs="Times New Roman"/>
        </w:rPr>
        <w:lastRenderedPageBreak/>
        <w:t>PHỤ LỤC</w:t>
      </w:r>
      <w:bookmarkEnd w:id="42"/>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B32014" w14:textId="77777777" w:rsidR="00A416AE" w:rsidRDefault="00A416AE" w:rsidP="00352F46">
      <w:r>
        <w:separator/>
      </w:r>
    </w:p>
    <w:p w14:paraId="17E2888B" w14:textId="77777777" w:rsidR="00A416AE" w:rsidRDefault="00A416AE" w:rsidP="00352F46"/>
    <w:p w14:paraId="689CF7D6" w14:textId="77777777" w:rsidR="00A416AE" w:rsidRDefault="00A416AE" w:rsidP="00C50F39"/>
    <w:p w14:paraId="68DCC78C" w14:textId="77777777" w:rsidR="00A416AE" w:rsidRDefault="00A416AE"/>
  </w:endnote>
  <w:endnote w:type="continuationSeparator" w:id="0">
    <w:p w14:paraId="4D4058C1" w14:textId="77777777" w:rsidR="00A416AE" w:rsidRDefault="00A416AE" w:rsidP="00352F46">
      <w:r>
        <w:continuationSeparator/>
      </w:r>
    </w:p>
    <w:p w14:paraId="3899BDCE" w14:textId="77777777" w:rsidR="00A416AE" w:rsidRDefault="00A416AE" w:rsidP="00352F46"/>
    <w:p w14:paraId="7D134B91" w14:textId="77777777" w:rsidR="00A416AE" w:rsidRDefault="00A416AE" w:rsidP="00C50F39"/>
    <w:p w14:paraId="684701AB" w14:textId="77777777" w:rsidR="00A416AE" w:rsidRDefault="00A416A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2B378F" w:rsidRPr="00871C48" w:rsidRDefault="002B378F">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3101080"/>
      <w:docPartObj>
        <w:docPartGallery w:val="Page Numbers (Bottom of Page)"/>
        <w:docPartUnique/>
      </w:docPartObj>
    </w:sdtPr>
    <w:sdtEndPr>
      <w:rPr>
        <w:noProof/>
      </w:rPr>
    </w:sdtEndPr>
    <w:sdtContent>
      <w:p w14:paraId="27BC0871" w14:textId="13C03754" w:rsidR="002B378F" w:rsidRDefault="002B378F">
        <w:pPr>
          <w:pStyle w:val="Footer"/>
          <w:jc w:val="right"/>
        </w:pPr>
        <w:r>
          <w:fldChar w:fldCharType="begin"/>
        </w:r>
        <w:r>
          <w:instrText xml:space="preserve"> PAGE   \* MERGEFORMAT </w:instrText>
        </w:r>
        <w:r>
          <w:fldChar w:fldCharType="separate"/>
        </w:r>
        <w:r w:rsidR="001A0EA0">
          <w:rPr>
            <w:noProof/>
          </w:rPr>
          <w:t>50</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940905B" w14:textId="77777777" w:rsidR="00A416AE" w:rsidRDefault="00A416AE" w:rsidP="00352F46">
      <w:r>
        <w:separator/>
      </w:r>
    </w:p>
  </w:footnote>
  <w:footnote w:type="continuationSeparator" w:id="0">
    <w:p w14:paraId="6C912F41" w14:textId="77777777" w:rsidR="00A416AE" w:rsidRDefault="00A416AE" w:rsidP="00352F46">
      <w:r>
        <w:continuationSeparator/>
      </w:r>
    </w:p>
    <w:p w14:paraId="18CECD12" w14:textId="77777777" w:rsidR="00A416AE" w:rsidRDefault="00A416AE" w:rsidP="00352F46"/>
    <w:p w14:paraId="509DFA23" w14:textId="77777777" w:rsidR="00A416AE" w:rsidRDefault="00A416AE" w:rsidP="00C50F39"/>
    <w:p w14:paraId="5791FF4F" w14:textId="77777777" w:rsidR="00A416AE" w:rsidRDefault="00A416AE"/>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2B378F" w:rsidRDefault="002B378F">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2B378F" w:rsidRDefault="002B378F">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2B378F" w:rsidRDefault="002B378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2B378F" w:rsidRDefault="002B378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2B378F" w:rsidRDefault="002B378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15:restartNumberingAfterBreak="0">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7583418"/>
    <w:multiLevelType w:val="hybridMultilevel"/>
    <w:tmpl w:val="5308B0DC"/>
    <w:lvl w:ilvl="0" w:tplc="BC50DF86">
      <w:start w:val="1"/>
      <w:numFmt w:val="bullet"/>
      <w:lvlText w:val="-"/>
      <w:lvlJc w:val="left"/>
      <w:pPr>
        <w:ind w:left="23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53C32AD"/>
    <w:multiLevelType w:val="hybridMultilevel"/>
    <w:tmpl w:val="82F8DADC"/>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D182D24"/>
    <w:multiLevelType w:val="multilevel"/>
    <w:tmpl w:val="6A5E2E9A"/>
    <w:numStyleLink w:val="Chinmuc"/>
  </w:abstractNum>
  <w:abstractNum w:abstractNumId="12" w15:restartNumberingAfterBreak="0">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15:restartNumberingAfterBreak="0">
    <w:nsid w:val="35D973A3"/>
    <w:multiLevelType w:val="hybridMultilevel"/>
    <w:tmpl w:val="1EA2746A"/>
    <w:lvl w:ilvl="0" w:tplc="BC50DF86">
      <w:start w:val="1"/>
      <w:numFmt w:val="bullet"/>
      <w:lvlText w:val="-"/>
      <w:lvlJc w:val="left"/>
      <w:pPr>
        <w:ind w:left="1440" w:hanging="360"/>
      </w:pPr>
      <w:rPr>
        <w:rFonts w:ascii="Times New Roman" w:hAnsi="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6" w15:restartNumberingAfterBreak="0">
    <w:nsid w:val="3DCC7143"/>
    <w:multiLevelType w:val="multilevel"/>
    <w:tmpl w:val="9D96264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1" w15:restartNumberingAfterBreak="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2" w15:restartNumberingAfterBreak="0">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4" w15:restartNumberingAfterBreak="0">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8" w15:restartNumberingAfterBreak="0">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0" w15:restartNumberingAfterBreak="0">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1" w15:restartNumberingAfterBreak="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4" w15:restartNumberingAfterBreak="0">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5" w15:restartNumberingAfterBreak="0">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6"/>
  </w:num>
  <w:num w:numId="2">
    <w:abstractNumId w:val="2"/>
  </w:num>
  <w:num w:numId="3">
    <w:abstractNumId w:val="4"/>
  </w:num>
  <w:num w:numId="4">
    <w:abstractNumId w:val="32"/>
  </w:num>
  <w:num w:numId="5">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6"/>
  </w:num>
  <w:num w:numId="7">
    <w:abstractNumId w:val="13"/>
  </w:num>
  <w:num w:numId="8">
    <w:abstractNumId w:val="10"/>
  </w:num>
  <w:num w:numId="9">
    <w:abstractNumId w:val="6"/>
  </w:num>
  <w:num w:numId="10">
    <w:abstractNumId w:val="19"/>
  </w:num>
  <w:num w:numId="11">
    <w:abstractNumId w:val="27"/>
  </w:num>
  <w:num w:numId="12">
    <w:abstractNumId w:val="29"/>
  </w:num>
  <w:num w:numId="13">
    <w:abstractNumId w:val="17"/>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30"/>
  </w:num>
  <w:num w:numId="17">
    <w:abstractNumId w:val="1"/>
  </w:num>
  <w:num w:numId="18">
    <w:abstractNumId w:val="5"/>
  </w:num>
  <w:num w:numId="19">
    <w:abstractNumId w:val="26"/>
  </w:num>
  <w:num w:numId="20">
    <w:abstractNumId w:val="21"/>
  </w:num>
  <w:num w:numId="21">
    <w:abstractNumId w:val="20"/>
  </w:num>
  <w:num w:numId="22">
    <w:abstractNumId w:val="15"/>
  </w:num>
  <w:num w:numId="23">
    <w:abstractNumId w:val="28"/>
  </w:num>
  <w:num w:numId="24">
    <w:abstractNumId w:val="9"/>
  </w:num>
  <w:num w:numId="25">
    <w:abstractNumId w:val="31"/>
  </w:num>
  <w:num w:numId="26">
    <w:abstractNumId w:val="33"/>
  </w:num>
  <w:num w:numId="27">
    <w:abstractNumId w:val="24"/>
  </w:num>
  <w:num w:numId="28">
    <w:abstractNumId w:val="23"/>
  </w:num>
  <w:num w:numId="29">
    <w:abstractNumId w:val="12"/>
  </w:num>
  <w:num w:numId="30">
    <w:abstractNumId w:val="11"/>
  </w:num>
  <w:num w:numId="31">
    <w:abstractNumId w:val="18"/>
  </w:num>
  <w:num w:numId="32">
    <w:abstractNumId w:val="0"/>
  </w:num>
  <w:num w:numId="33">
    <w:abstractNumId w:val="34"/>
  </w:num>
  <w:num w:numId="34">
    <w:abstractNumId w:val="35"/>
  </w:num>
  <w:num w:numId="35">
    <w:abstractNumId w:val="22"/>
  </w:num>
  <w:num w:numId="36">
    <w:abstractNumId w:val="8"/>
  </w:num>
  <w:num w:numId="37">
    <w:abstractNumId w:val="3"/>
  </w:num>
  <w:num w:numId="38">
    <w:abstractNumId w:val="14"/>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4C9"/>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0"/>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78F"/>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4A"/>
    <w:rsid w:val="00A33793"/>
    <w:rsid w:val="00A34396"/>
    <w:rsid w:val="00A34B5F"/>
    <w:rsid w:val="00A355B9"/>
    <w:rsid w:val="00A355BF"/>
    <w:rsid w:val="00A37AC5"/>
    <w:rsid w:val="00A40083"/>
    <w:rsid w:val="00A407F6"/>
    <w:rsid w:val="00A409B5"/>
    <w:rsid w:val="00A40E2B"/>
    <w:rsid w:val="00A4113B"/>
    <w:rsid w:val="00A416AE"/>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07D70"/>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E4"/>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649CA717-C5A0-4CAB-8F46-01A3B48F7D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A0EA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A0EA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15611060">
      <w:bodyDiv w:val="1"/>
      <w:marLeft w:val="0"/>
      <w:marRight w:val="0"/>
      <w:marTop w:val="0"/>
      <w:marBottom w:val="0"/>
      <w:divBdr>
        <w:top w:val="none" w:sz="0" w:space="0" w:color="auto"/>
        <w:left w:val="none" w:sz="0" w:space="0" w:color="auto"/>
        <w:bottom w:val="none" w:sz="0" w:space="0" w:color="auto"/>
        <w:right w:val="none" w:sz="0" w:space="0" w:color="auto"/>
      </w:divBdr>
      <w:divsChild>
        <w:div w:id="1957634300">
          <w:marLeft w:val="-108"/>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0605901">
      <w:bodyDiv w:val="1"/>
      <w:marLeft w:val="0"/>
      <w:marRight w:val="0"/>
      <w:marTop w:val="0"/>
      <w:marBottom w:val="0"/>
      <w:divBdr>
        <w:top w:val="none" w:sz="0" w:space="0" w:color="auto"/>
        <w:left w:val="none" w:sz="0" w:space="0" w:color="auto"/>
        <w:bottom w:val="none" w:sz="0" w:space="0" w:color="auto"/>
        <w:right w:val="none" w:sz="0" w:space="0" w:color="auto"/>
      </w:divBdr>
      <w:divsChild>
        <w:div w:id="1685864156">
          <w:marLeft w:val="-108"/>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28537297">
      <w:bodyDiv w:val="1"/>
      <w:marLeft w:val="0"/>
      <w:marRight w:val="0"/>
      <w:marTop w:val="0"/>
      <w:marBottom w:val="0"/>
      <w:divBdr>
        <w:top w:val="none" w:sz="0" w:space="0" w:color="auto"/>
        <w:left w:val="none" w:sz="0" w:space="0" w:color="auto"/>
        <w:bottom w:val="none" w:sz="0" w:space="0" w:color="auto"/>
        <w:right w:val="none" w:sz="0" w:space="0" w:color="auto"/>
      </w:divBdr>
      <w:divsChild>
        <w:div w:id="1926332085">
          <w:marLeft w:val="-108"/>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3796086">
      <w:bodyDiv w:val="1"/>
      <w:marLeft w:val="0"/>
      <w:marRight w:val="0"/>
      <w:marTop w:val="0"/>
      <w:marBottom w:val="0"/>
      <w:divBdr>
        <w:top w:val="none" w:sz="0" w:space="0" w:color="auto"/>
        <w:left w:val="none" w:sz="0" w:space="0" w:color="auto"/>
        <w:bottom w:val="none" w:sz="0" w:space="0" w:color="auto"/>
        <w:right w:val="none" w:sz="0" w:space="0" w:color="auto"/>
      </w:divBdr>
      <w:divsChild>
        <w:div w:id="2140803781">
          <w:marLeft w:val="-108"/>
          <w:marRight w:val="0"/>
          <w:marTop w:val="0"/>
          <w:marBottom w:val="0"/>
          <w:divBdr>
            <w:top w:val="none" w:sz="0" w:space="0" w:color="auto"/>
            <w:left w:val="none" w:sz="0" w:space="0" w:color="auto"/>
            <w:bottom w:val="none" w:sz="0" w:space="0" w:color="auto"/>
            <w:right w:val="none" w:sz="0" w:space="0" w:color="auto"/>
          </w:divBdr>
        </w:div>
      </w:divsChild>
    </w:div>
    <w:div w:id="485825522">
      <w:bodyDiv w:val="1"/>
      <w:marLeft w:val="0"/>
      <w:marRight w:val="0"/>
      <w:marTop w:val="0"/>
      <w:marBottom w:val="0"/>
      <w:divBdr>
        <w:top w:val="none" w:sz="0" w:space="0" w:color="auto"/>
        <w:left w:val="none" w:sz="0" w:space="0" w:color="auto"/>
        <w:bottom w:val="none" w:sz="0" w:space="0" w:color="auto"/>
        <w:right w:val="none" w:sz="0" w:space="0" w:color="auto"/>
      </w:divBdr>
      <w:divsChild>
        <w:div w:id="259339902">
          <w:marLeft w:val="-108"/>
          <w:marRight w:val="0"/>
          <w:marTop w:val="0"/>
          <w:marBottom w:val="0"/>
          <w:divBdr>
            <w:top w:val="none" w:sz="0" w:space="0" w:color="auto"/>
            <w:left w:val="none" w:sz="0" w:space="0" w:color="auto"/>
            <w:bottom w:val="none" w:sz="0" w:space="0" w:color="auto"/>
            <w:right w:val="none" w:sz="0" w:space="0" w:color="auto"/>
          </w:divBdr>
        </w:div>
      </w:divsChild>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5850820">
      <w:bodyDiv w:val="1"/>
      <w:marLeft w:val="0"/>
      <w:marRight w:val="0"/>
      <w:marTop w:val="0"/>
      <w:marBottom w:val="0"/>
      <w:divBdr>
        <w:top w:val="none" w:sz="0" w:space="0" w:color="auto"/>
        <w:left w:val="none" w:sz="0" w:space="0" w:color="auto"/>
        <w:bottom w:val="none" w:sz="0" w:space="0" w:color="auto"/>
        <w:right w:val="none" w:sz="0" w:space="0" w:color="auto"/>
      </w:divBdr>
      <w:divsChild>
        <w:div w:id="1693453587">
          <w:marLeft w:val="-108"/>
          <w:marRight w:val="0"/>
          <w:marTop w:val="0"/>
          <w:marBottom w:val="0"/>
          <w:divBdr>
            <w:top w:val="none" w:sz="0" w:space="0" w:color="auto"/>
            <w:left w:val="none" w:sz="0" w:space="0" w:color="auto"/>
            <w:bottom w:val="none" w:sz="0" w:space="0" w:color="auto"/>
            <w:right w:val="none" w:sz="0" w:space="0" w:color="auto"/>
          </w:divBdr>
        </w:div>
      </w:divsChild>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32771700">
      <w:bodyDiv w:val="1"/>
      <w:marLeft w:val="0"/>
      <w:marRight w:val="0"/>
      <w:marTop w:val="0"/>
      <w:marBottom w:val="0"/>
      <w:divBdr>
        <w:top w:val="none" w:sz="0" w:space="0" w:color="auto"/>
        <w:left w:val="none" w:sz="0" w:space="0" w:color="auto"/>
        <w:bottom w:val="none" w:sz="0" w:space="0" w:color="auto"/>
        <w:right w:val="none" w:sz="0" w:space="0" w:color="auto"/>
      </w:divBdr>
      <w:divsChild>
        <w:div w:id="397830396">
          <w:marLeft w:val="-108"/>
          <w:marRight w:val="0"/>
          <w:marTop w:val="0"/>
          <w:marBottom w:val="0"/>
          <w:divBdr>
            <w:top w:val="none" w:sz="0" w:space="0" w:color="auto"/>
            <w:left w:val="none" w:sz="0" w:space="0" w:color="auto"/>
            <w:bottom w:val="none" w:sz="0" w:space="0" w:color="auto"/>
            <w:right w:val="none" w:sz="0" w:space="0" w:color="auto"/>
          </w:divBdr>
        </w:div>
      </w:divsChild>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3931499">
      <w:bodyDiv w:val="1"/>
      <w:marLeft w:val="0"/>
      <w:marRight w:val="0"/>
      <w:marTop w:val="0"/>
      <w:marBottom w:val="0"/>
      <w:divBdr>
        <w:top w:val="none" w:sz="0" w:space="0" w:color="auto"/>
        <w:left w:val="none" w:sz="0" w:space="0" w:color="auto"/>
        <w:bottom w:val="none" w:sz="0" w:space="0" w:color="auto"/>
        <w:right w:val="none" w:sz="0" w:space="0" w:color="auto"/>
      </w:divBdr>
      <w:divsChild>
        <w:div w:id="1341815691">
          <w:marLeft w:val="-108"/>
          <w:marRight w:val="0"/>
          <w:marTop w:val="0"/>
          <w:marBottom w:val="0"/>
          <w:divBdr>
            <w:top w:val="none" w:sz="0" w:space="0" w:color="auto"/>
            <w:left w:val="none" w:sz="0" w:space="0" w:color="auto"/>
            <w:bottom w:val="none" w:sz="0" w:space="0" w:color="auto"/>
            <w:right w:val="none" w:sz="0" w:space="0" w:color="auto"/>
          </w:divBdr>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0514189">
      <w:bodyDiv w:val="1"/>
      <w:marLeft w:val="0"/>
      <w:marRight w:val="0"/>
      <w:marTop w:val="0"/>
      <w:marBottom w:val="0"/>
      <w:divBdr>
        <w:top w:val="none" w:sz="0" w:space="0" w:color="auto"/>
        <w:left w:val="none" w:sz="0" w:space="0" w:color="auto"/>
        <w:bottom w:val="none" w:sz="0" w:space="0" w:color="auto"/>
        <w:right w:val="none" w:sz="0" w:space="0" w:color="auto"/>
      </w:divBdr>
      <w:divsChild>
        <w:div w:id="2104253574">
          <w:marLeft w:val="-108"/>
          <w:marRight w:val="0"/>
          <w:marTop w:val="0"/>
          <w:marBottom w:val="0"/>
          <w:divBdr>
            <w:top w:val="none" w:sz="0" w:space="0" w:color="auto"/>
            <w:left w:val="none" w:sz="0" w:space="0" w:color="auto"/>
            <w:bottom w:val="none" w:sz="0" w:space="0" w:color="auto"/>
            <w:right w:val="none" w:sz="0" w:space="0" w:color="auto"/>
          </w:divBdr>
        </w:div>
      </w:divsChild>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2256973">
      <w:bodyDiv w:val="1"/>
      <w:marLeft w:val="0"/>
      <w:marRight w:val="0"/>
      <w:marTop w:val="0"/>
      <w:marBottom w:val="0"/>
      <w:divBdr>
        <w:top w:val="none" w:sz="0" w:space="0" w:color="auto"/>
        <w:left w:val="none" w:sz="0" w:space="0" w:color="auto"/>
        <w:bottom w:val="none" w:sz="0" w:space="0" w:color="auto"/>
        <w:right w:val="none" w:sz="0" w:space="0" w:color="auto"/>
      </w:divBdr>
      <w:divsChild>
        <w:div w:id="1017316857">
          <w:marLeft w:val="-108"/>
          <w:marRight w:val="0"/>
          <w:marTop w:val="0"/>
          <w:marBottom w:val="0"/>
          <w:divBdr>
            <w:top w:val="none" w:sz="0" w:space="0" w:color="auto"/>
            <w:left w:val="none" w:sz="0" w:space="0" w:color="auto"/>
            <w:bottom w:val="none" w:sz="0" w:space="0" w:color="auto"/>
            <w:right w:val="none" w:sz="0" w:space="0" w:color="auto"/>
          </w:divBdr>
        </w:div>
      </w:divsChild>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1649690">
      <w:bodyDiv w:val="1"/>
      <w:marLeft w:val="0"/>
      <w:marRight w:val="0"/>
      <w:marTop w:val="0"/>
      <w:marBottom w:val="0"/>
      <w:divBdr>
        <w:top w:val="none" w:sz="0" w:space="0" w:color="auto"/>
        <w:left w:val="none" w:sz="0" w:space="0" w:color="auto"/>
        <w:bottom w:val="none" w:sz="0" w:space="0" w:color="auto"/>
        <w:right w:val="none" w:sz="0" w:space="0" w:color="auto"/>
      </w:divBdr>
      <w:divsChild>
        <w:div w:id="182398637">
          <w:marLeft w:val="-108"/>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34394906">
      <w:bodyDiv w:val="1"/>
      <w:marLeft w:val="0"/>
      <w:marRight w:val="0"/>
      <w:marTop w:val="0"/>
      <w:marBottom w:val="0"/>
      <w:divBdr>
        <w:top w:val="none" w:sz="0" w:space="0" w:color="auto"/>
        <w:left w:val="none" w:sz="0" w:space="0" w:color="auto"/>
        <w:bottom w:val="none" w:sz="0" w:space="0" w:color="auto"/>
        <w:right w:val="none" w:sz="0" w:space="0" w:color="auto"/>
      </w:divBdr>
      <w:divsChild>
        <w:div w:id="58018026">
          <w:marLeft w:val="-108"/>
          <w:marRight w:val="0"/>
          <w:marTop w:val="0"/>
          <w:marBottom w:val="0"/>
          <w:divBdr>
            <w:top w:val="none" w:sz="0" w:space="0" w:color="auto"/>
            <w:left w:val="none" w:sz="0" w:space="0" w:color="auto"/>
            <w:bottom w:val="none" w:sz="0" w:space="0" w:color="auto"/>
            <w:right w:val="none" w:sz="0" w:space="0" w:color="auto"/>
          </w:divBdr>
        </w:div>
      </w:divsChild>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21815514">
      <w:bodyDiv w:val="1"/>
      <w:marLeft w:val="0"/>
      <w:marRight w:val="0"/>
      <w:marTop w:val="0"/>
      <w:marBottom w:val="0"/>
      <w:divBdr>
        <w:top w:val="none" w:sz="0" w:space="0" w:color="auto"/>
        <w:left w:val="none" w:sz="0" w:space="0" w:color="auto"/>
        <w:bottom w:val="none" w:sz="0" w:space="0" w:color="auto"/>
        <w:right w:val="none" w:sz="0" w:space="0" w:color="auto"/>
      </w:divBdr>
      <w:divsChild>
        <w:div w:id="19940752">
          <w:marLeft w:val="-108"/>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1434697">
      <w:bodyDiv w:val="1"/>
      <w:marLeft w:val="0"/>
      <w:marRight w:val="0"/>
      <w:marTop w:val="0"/>
      <w:marBottom w:val="0"/>
      <w:divBdr>
        <w:top w:val="none" w:sz="0" w:space="0" w:color="auto"/>
        <w:left w:val="none" w:sz="0" w:space="0" w:color="auto"/>
        <w:bottom w:val="none" w:sz="0" w:space="0" w:color="auto"/>
        <w:right w:val="none" w:sz="0" w:space="0" w:color="auto"/>
      </w:divBdr>
      <w:divsChild>
        <w:div w:id="2004622634">
          <w:marLeft w:val="-108"/>
          <w:marRight w:val="0"/>
          <w:marTop w:val="0"/>
          <w:marBottom w:val="0"/>
          <w:divBdr>
            <w:top w:val="none" w:sz="0" w:space="0" w:color="auto"/>
            <w:left w:val="none" w:sz="0" w:space="0" w:color="auto"/>
            <w:bottom w:val="none" w:sz="0" w:space="0" w:color="auto"/>
            <w:right w:val="none" w:sz="0" w:space="0" w:color="auto"/>
          </w:divBdr>
        </w:div>
      </w:divsChild>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19349125">
      <w:bodyDiv w:val="1"/>
      <w:marLeft w:val="0"/>
      <w:marRight w:val="0"/>
      <w:marTop w:val="0"/>
      <w:marBottom w:val="0"/>
      <w:divBdr>
        <w:top w:val="none" w:sz="0" w:space="0" w:color="auto"/>
        <w:left w:val="none" w:sz="0" w:space="0" w:color="auto"/>
        <w:bottom w:val="none" w:sz="0" w:space="0" w:color="auto"/>
        <w:right w:val="none" w:sz="0" w:space="0" w:color="auto"/>
      </w:divBdr>
      <w:divsChild>
        <w:div w:id="1011686124">
          <w:marLeft w:val="-108"/>
          <w:marRight w:val="0"/>
          <w:marTop w:val="0"/>
          <w:marBottom w:val="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0902234">
      <w:bodyDiv w:val="1"/>
      <w:marLeft w:val="0"/>
      <w:marRight w:val="0"/>
      <w:marTop w:val="0"/>
      <w:marBottom w:val="0"/>
      <w:divBdr>
        <w:top w:val="none" w:sz="0" w:space="0" w:color="auto"/>
        <w:left w:val="none" w:sz="0" w:space="0" w:color="auto"/>
        <w:bottom w:val="none" w:sz="0" w:space="0" w:color="auto"/>
        <w:right w:val="none" w:sz="0" w:space="0" w:color="auto"/>
      </w:divBdr>
      <w:divsChild>
        <w:div w:id="794442419">
          <w:marLeft w:val="-108"/>
          <w:marRight w:val="0"/>
          <w:marTop w:val="0"/>
          <w:marBottom w:val="0"/>
          <w:divBdr>
            <w:top w:val="none" w:sz="0" w:space="0" w:color="auto"/>
            <w:left w:val="none" w:sz="0" w:space="0" w:color="auto"/>
            <w:bottom w:val="none" w:sz="0" w:space="0" w:color="auto"/>
            <w:right w:val="none" w:sz="0" w:space="0" w:color="auto"/>
          </w:divBdr>
        </w:div>
      </w:divsChild>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53123838">
      <w:bodyDiv w:val="1"/>
      <w:marLeft w:val="0"/>
      <w:marRight w:val="0"/>
      <w:marTop w:val="0"/>
      <w:marBottom w:val="0"/>
      <w:divBdr>
        <w:top w:val="none" w:sz="0" w:space="0" w:color="auto"/>
        <w:left w:val="none" w:sz="0" w:space="0" w:color="auto"/>
        <w:bottom w:val="none" w:sz="0" w:space="0" w:color="auto"/>
        <w:right w:val="none" w:sz="0" w:space="0" w:color="auto"/>
      </w:divBdr>
      <w:divsChild>
        <w:div w:id="975718351">
          <w:marLeft w:val="-108"/>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099865902">
      <w:bodyDiv w:val="1"/>
      <w:marLeft w:val="0"/>
      <w:marRight w:val="0"/>
      <w:marTop w:val="0"/>
      <w:marBottom w:val="0"/>
      <w:divBdr>
        <w:top w:val="none" w:sz="0" w:space="0" w:color="auto"/>
        <w:left w:val="none" w:sz="0" w:space="0" w:color="auto"/>
        <w:bottom w:val="none" w:sz="0" w:space="0" w:color="auto"/>
        <w:right w:val="none" w:sz="0" w:space="0" w:color="auto"/>
      </w:divBdr>
      <w:divsChild>
        <w:div w:id="521935780">
          <w:marLeft w:val="-108"/>
          <w:marRight w:val="0"/>
          <w:marTop w:val="0"/>
          <w:marBottom w:val="0"/>
          <w:divBdr>
            <w:top w:val="none" w:sz="0" w:space="0" w:color="auto"/>
            <w:left w:val="none" w:sz="0" w:space="0" w:color="auto"/>
            <w:bottom w:val="none" w:sz="0" w:space="0" w:color="auto"/>
            <w:right w:val="none" w:sz="0" w:space="0" w:color="auto"/>
          </w:divBdr>
        </w:div>
      </w:divsChild>
    </w:div>
    <w:div w:id="2106226488">
      <w:bodyDiv w:val="1"/>
      <w:marLeft w:val="0"/>
      <w:marRight w:val="0"/>
      <w:marTop w:val="0"/>
      <w:marBottom w:val="0"/>
      <w:divBdr>
        <w:top w:val="none" w:sz="0" w:space="0" w:color="auto"/>
        <w:left w:val="none" w:sz="0" w:space="0" w:color="auto"/>
        <w:bottom w:val="none" w:sz="0" w:space="0" w:color="auto"/>
        <w:right w:val="none" w:sz="0" w:space="0" w:color="auto"/>
      </w:divBdr>
      <w:divsChild>
        <w:div w:id="1050154712">
          <w:marLeft w:val="-108"/>
          <w:marRight w:val="0"/>
          <w:marTop w:val="0"/>
          <w:marBottom w:val="0"/>
          <w:divBdr>
            <w:top w:val="none" w:sz="0" w:space="0" w:color="auto"/>
            <w:left w:val="none" w:sz="0" w:space="0" w:color="auto"/>
            <w:bottom w:val="none" w:sz="0" w:space="0" w:color="auto"/>
            <w:right w:val="none" w:sz="0" w:space="0" w:color="auto"/>
          </w:divBdr>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header" Target="header5.xml"/><Relationship Id="rId29" Type="http://schemas.openxmlformats.org/officeDocument/2006/relationships/image" Target="media/image15.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hyperlink" Target="http://kimuyengmail.com/" TargetMode="External"/><Relationship Id="rId5" Type="http://schemas.openxmlformats.org/officeDocument/2006/relationships/settings" Target="settings.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hyperlink" Target="http://kimuyengmail.com/"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hyperlink" Target="http://kimuyengmail.com/" TargetMode="Externa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5F6B7507-A9DC-4753-8D3E-0DA0CDB26A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86</Pages>
  <Words>12540</Words>
  <Characters>71480</Characters>
  <Application>Microsoft Office Word</Application>
  <DocSecurity>0</DocSecurity>
  <Lines>595</Lines>
  <Paragraphs>16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385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TGL</cp:lastModifiedBy>
  <cp:revision>25</cp:revision>
  <cp:lastPrinted>2021-06-02T14:00:00Z</cp:lastPrinted>
  <dcterms:created xsi:type="dcterms:W3CDTF">2022-06-30T16:14:00Z</dcterms:created>
  <dcterms:modified xsi:type="dcterms:W3CDTF">2022-08-08T17:24:00Z</dcterms:modified>
</cp:coreProperties>
</file>